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7B7B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010F96A" wp14:editId="563D55F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Aš</w:t>
      </w:r>
    </w:p>
    <w:p w14:paraId="0E5F6DE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E08F6C9"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38F0671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79B0CB8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E7CEDE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3486"/>
    <w:p w14:paraId="69BECA0C"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A1895C4" wp14:editId="6C36454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75A0B1F"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469792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4D59C5A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0800748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48254BA"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6F9319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0EF8B4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0BDEE98"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176F69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1BDFCF9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742CC52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493C503"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3F9FEE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8B48C4F"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1776282" w14:textId="77777777" w:rsidR="00221AF1" w:rsidRPr="00221AF1" w:rsidRDefault="00221AF1" w:rsidP="00221AF1">
      <w:pPr>
        <w:spacing w:before="120" w:after="0" w:line="276" w:lineRule="auto"/>
        <w:rPr>
          <w:rFonts w:ascii="Inter" w:hAnsi="Inter"/>
          <w:b/>
          <w:bCs/>
          <w:sz w:val="22"/>
          <w:szCs w:val="22"/>
        </w:rPr>
      </w:pPr>
    </w:p>
    <w:p w14:paraId="2C0AC45C"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41BBA90"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6D1088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90CED7D" wp14:editId="7FFFCADE">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76DCC1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827189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90CED7D"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76DCC1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827189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316AD99" wp14:editId="680E7F4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C419B5B" w14:textId="77777777" w:rsidR="00874B00" w:rsidRPr="00874B00" w:rsidRDefault="00874B00" w:rsidP="00874B00">
      <w:pPr>
        <w:pStyle w:val="Titlesubtitle"/>
      </w:pPr>
    </w:p>
    <w:p w14:paraId="3BF1CA40"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F369A12" wp14:editId="3CC16A00">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A254FA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46DDB5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5855807"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B21F35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082751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F369A12"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A254FA8"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46DDB5E"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5855807"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B21F35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082751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630C4416" wp14:editId="689CE1C5">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007269E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054AEC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2F431E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D2BA39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30C4416"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007269E2"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054AEC9"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2F431E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D2BA39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p w14:paraId="45E8CB12" w14:textId="08FA9A49" w:rsidR="00E506BC" w:rsidRDefault="00664EEC" w:rsidP="00E506BC">
      <w:pPr>
        <w:pStyle w:val="Nadpis2"/>
      </w:pPr>
      <w:bookmarkStart w:id="2" w:name="_Problémy_ORP_Humpolec"/>
      <w:bookmarkStart w:id="3" w:name="_Problémy_ORP_–"/>
      <w:bookmarkStart w:id="4" w:name="_Toc116053487"/>
      <w:bookmarkEnd w:id="2"/>
      <w:bookmarkEnd w:id="3"/>
      <w:r>
        <w:rPr>
          <w:noProof/>
        </w:rPr>
        <w:lastRenderedPageBreak/>
        <mc:AlternateContent>
          <mc:Choice Requires="wps">
            <w:drawing>
              <wp:anchor distT="0" distB="0" distL="114300" distR="114300" simplePos="0" relativeHeight="251649536" behindDoc="0" locked="0" layoutInCell="1" hidden="0" allowOverlap="1" wp14:anchorId="658E4457" wp14:editId="10FD99D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09CF9A1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&#13;&#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EC358D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Aš</w:t>
      </w:r>
    </w:p>
    <w:p w14:paraId="773502A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7B2CD5A"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Aš</w:t>
      </w:r>
    </w:p>
    <w:p w14:paraId="317CE11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6</w:t>
      </w:r>
    </w:p>
    <w:p w14:paraId="1ED32E2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269F6EDB" w14:textId="77777777" w:rsidR="00C25066" w:rsidRPr="00CB7068" w:rsidRDefault="00C25066" w:rsidP="00C25066">
      <w:pPr>
        <w:spacing w:after="360"/>
        <w:rPr>
          <w:rFonts w:ascii="Inter" w:hAnsi="Inter"/>
          <w:vanish/>
          <w:sz w:val="21"/>
          <w:szCs w:val="21"/>
          <w:lang w:eastAsia="cs-CZ"/>
          <w:specVanish/>
        </w:rPr>
      </w:pPr>
      <w:r w:rsidRPr="000D62D2">
        <w:t xml:space="preserve">ORP </w:t>
      </w:r>
      <w:r>
        <w:t>Aš</w:t>
      </w:r>
    </w:p>
    <w:p w14:paraId="4D6CA0B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5B5EB8E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Aš</w:t>
      </w:r>
    </w:p>
    <w:p w14:paraId="5BE7DAF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21</w:t>
      </w:r>
    </w:p>
    <w:p w14:paraId="68C740C4"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3F0C8AA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Aš</w:t>
      </w:r>
    </w:p>
    <w:p w14:paraId="5F2FEE46"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4CD4E9D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Aš</w:t>
      </w:r>
    </w:p>
    <w:p w14:paraId="1F1AD07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4</w:t>
      </w:r>
    </w:p>
    <w:p w14:paraId="62BC416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1 % ORP v kraji</w:t>
      </w:r>
    </w:p>
    <w:p w14:paraId="6B258333" w14:textId="77777777" w:rsidR="00C25066" w:rsidRPr="00674165" w:rsidRDefault="00C25066" w:rsidP="00C25066">
      <w:pPr>
        <w:rPr>
          <w:lang w:eastAsia="cs-CZ"/>
        </w:rPr>
      </w:pPr>
      <w:r>
        <w:rPr>
          <w:lang w:eastAsia="cs-CZ"/>
        </w:rPr>
        <w:t>.</w:t>
      </w:r>
    </w:p>
    <w:p w14:paraId="19272E9F"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0F343D3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184B70" w14:paraId="0CBDD88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1E1ED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91AAC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75115C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184B70" w14:paraId="3EC5BFC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7727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F9335"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9F066A"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84B70" w14:paraId="1BF496C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B737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94FD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9642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184B70" w14:paraId="1811613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48D28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1C1E33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36316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184B70" w14:paraId="1CAE8D0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BEC2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048B9"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2BB0C"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184B70" w14:paraId="7E47EF1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5454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042D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0D77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184B70" w14:paraId="602D336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AD0C6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C2397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2366D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184B70" w14:paraId="2FA07D35"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11AB6F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8E9D77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FB600B"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AF033C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3488"/>
    <w:bookmarkEnd w:id="6"/>
    <w:bookmarkEnd w:id="7"/>
    <w:bookmarkEnd w:id="8"/>
    <w:p w14:paraId="2BFFCEE9"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F941A41" wp14:editId="7FC005B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FB18428"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4A7BF48" wp14:editId="3261EE6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D866CC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definicesloupcu"/>
                            <w:bookmarkStart w:id="12" w:name="_Toc116053489"/>
                            <w:bookmarkEnd w:id="10"/>
                            <w:r w:rsidRPr="007941F0">
                              <w:rPr>
                                <w:rFonts w:ascii="Inter" w:hAnsi="Inter"/>
                                <w:b/>
                                <w:bCs/>
                                <w:color w:val="FFFFFF" w:themeColor="background1"/>
                              </w:rPr>
                              <w:t>Definice</w:t>
                            </w:r>
                            <w:bookmarkEnd w:id="11"/>
                            <w:bookmarkEnd w:id="12"/>
                          </w:p>
                          <w:p w14:paraId="0907C42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9FD701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AC25E0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D9EF2E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5DAAF5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185617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4F8E94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C1AE4F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ECFE30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846507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C8926D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4A2EE0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9915A5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A7BF48"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D866CC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3489"/>
                      <w:bookmarkEnd w:id="12"/>
                      <w:r w:rsidRPr="007941F0">
                        <w:rPr>
                          <w:rFonts w:ascii="Inter" w:hAnsi="Inter"/>
                          <w:b/>
                          <w:bCs/>
                          <w:color w:val="FFFFFF" w:themeColor="background1"/>
                        </w:rPr>
                        <w:t>Definice</w:t>
                      </w:r>
                      <w:bookmarkEnd w:id="13"/>
                    </w:p>
                    <w:p w14:paraId="0907C42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9FD701A"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AC25E0D"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6D9EF2EF"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5DAAF5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1856177"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4F8E94C"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C1AE4FF"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ECFE30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38465073"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C8926D0"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4A2EE01"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69915A5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827BF42" w14:textId="77777777" w:rsidR="004E09CD" w:rsidRPr="00816395" w:rsidRDefault="004E09CD" w:rsidP="004E09CD">
      <w:pPr>
        <w:rPr>
          <w:lang w:eastAsia="cs-CZ"/>
        </w:rPr>
      </w:pPr>
    </w:p>
    <w:p w14:paraId="17E120D1" w14:textId="77777777" w:rsidR="004E09CD" w:rsidRPr="00816395" w:rsidRDefault="004E09CD" w:rsidP="004E09CD">
      <w:pPr>
        <w:rPr>
          <w:lang w:eastAsia="cs-CZ"/>
        </w:rPr>
      </w:pPr>
    </w:p>
    <w:p w14:paraId="32B4C399" w14:textId="77777777" w:rsidR="004E09CD" w:rsidRPr="00816395" w:rsidRDefault="004E09CD" w:rsidP="004E09CD">
      <w:pPr>
        <w:rPr>
          <w:lang w:eastAsia="cs-CZ"/>
        </w:rPr>
      </w:pPr>
    </w:p>
    <w:p w14:paraId="5BC09DF8" w14:textId="77777777" w:rsidR="004E09CD" w:rsidRPr="00816395" w:rsidRDefault="004E09CD" w:rsidP="004E09CD">
      <w:pPr>
        <w:rPr>
          <w:lang w:eastAsia="cs-CZ"/>
        </w:rPr>
      </w:pPr>
    </w:p>
    <w:p w14:paraId="077927B0" w14:textId="77777777" w:rsidR="004E09CD" w:rsidRPr="00816395" w:rsidRDefault="004E09CD" w:rsidP="004E09CD">
      <w:pPr>
        <w:rPr>
          <w:lang w:eastAsia="cs-CZ"/>
        </w:rPr>
      </w:pPr>
    </w:p>
    <w:p w14:paraId="4DF43054" w14:textId="77777777" w:rsidR="004E09CD" w:rsidRPr="00816395" w:rsidRDefault="004E09CD" w:rsidP="004E09CD">
      <w:pPr>
        <w:rPr>
          <w:lang w:eastAsia="cs-CZ"/>
        </w:rPr>
      </w:pPr>
    </w:p>
    <w:p w14:paraId="2BEED27F" w14:textId="77777777" w:rsidR="004E09CD" w:rsidRPr="00816395" w:rsidRDefault="004E09CD" w:rsidP="004E09CD">
      <w:pPr>
        <w:rPr>
          <w:lang w:eastAsia="cs-CZ"/>
        </w:rPr>
      </w:pPr>
    </w:p>
    <w:p w14:paraId="040E0CA9" w14:textId="77777777" w:rsidR="004E09CD" w:rsidRPr="00816395" w:rsidRDefault="004E09CD" w:rsidP="004E09CD">
      <w:pPr>
        <w:rPr>
          <w:lang w:eastAsia="cs-CZ"/>
        </w:rPr>
      </w:pPr>
    </w:p>
    <w:p w14:paraId="2A085D8D" w14:textId="77777777" w:rsidR="004E09CD" w:rsidRPr="00816395" w:rsidRDefault="004E09CD" w:rsidP="004E09CD">
      <w:pPr>
        <w:rPr>
          <w:lang w:eastAsia="cs-CZ"/>
        </w:rPr>
      </w:pPr>
    </w:p>
    <w:p w14:paraId="1DF9BFDE" w14:textId="77777777" w:rsidR="004E09CD" w:rsidRPr="00816395" w:rsidRDefault="004E09CD" w:rsidP="004E09CD">
      <w:pPr>
        <w:rPr>
          <w:lang w:eastAsia="cs-CZ"/>
        </w:rPr>
      </w:pPr>
    </w:p>
    <w:p w14:paraId="114272BB" w14:textId="77777777" w:rsidR="004E09CD" w:rsidRPr="00816395" w:rsidRDefault="004E09CD" w:rsidP="008D6311">
      <w:pPr>
        <w:pStyle w:val="Nadpisobsahu"/>
        <w:spacing w:before="480" w:after="360"/>
        <w:rPr>
          <w:rStyle w:val="Zdraznn"/>
          <w:i w:val="0"/>
          <w:iCs w:val="0"/>
          <w:color w:val="DD4540"/>
          <w:sz w:val="28"/>
          <w:szCs w:val="28"/>
          <w:lang w:val="cs-CZ"/>
        </w:rPr>
      </w:pPr>
    </w:p>
    <w:p w14:paraId="3D38238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DB9048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DF0B31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613950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Děti v bytové nouzi</w:t>
      </w:r>
      <w:r>
        <w:t xml:space="preserve"> a </w:t>
      </w:r>
      <w:r>
        <w:rPr>
          <w:rStyle w:val="tucneChar"/>
        </w:rPr>
        <w:t>Mnohočetné exekuce (2017)</w:t>
      </w:r>
    </w:p>
    <w:p w14:paraId="384A2529" w14:textId="77777777" w:rsidR="00C77E81" w:rsidRDefault="00C71BBA" w:rsidP="00B1075B">
      <w:pPr>
        <w:spacing w:after="360"/>
        <w:rPr>
          <w:lang w:eastAsia="cs-CZ"/>
        </w:rPr>
      </w:pPr>
      <w:r w:rsidRPr="00E162EF">
        <w:rPr>
          <w:lang w:eastAsia="cs-CZ"/>
        </w:rPr>
        <w:t>.</w:t>
      </w:r>
      <w:bookmarkStart w:id="13" w:name="t_soc_problemy"/>
      <w:bookmarkEnd w:id="1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B70" w14:paraId="6F877CB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805F07" w14:textId="159D67CD"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E13BE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CA4DCF" w14:textId="3071D468"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E13BE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17D5DD" w14:textId="0A8B5501"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E13BE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746D0F" w14:textId="041E1109"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E13BE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888FE6" w14:textId="4FBE75D9"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E13BE4">
                <w:rPr>
                  <w:rFonts w:ascii="Arial" w:eastAsia="Arial" w:hAnsi="Arial" w:cs="Arial"/>
                  <w:b/>
                  <w:color w:val="595959"/>
                  <w:sz w:val="18"/>
                  <w:szCs w:val="18"/>
                </w:rPr>
                <w:t>ORP A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052DEB" w14:textId="19DD0BBD"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E13BE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BF4F2A" w14:textId="0E6BCE8D"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E13BE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4CB9F9" w14:textId="27047F60"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E13BE4">
                <w:rPr>
                  <w:rFonts w:ascii="Arial" w:eastAsia="Arial" w:hAnsi="Arial" w:cs="Arial"/>
                  <w:b/>
                  <w:color w:val="595959"/>
                  <w:sz w:val="18"/>
                  <w:szCs w:val="18"/>
                </w:rPr>
                <w:t>Průměr ČR</w:t>
              </w:r>
            </w:hyperlink>
          </w:p>
        </w:tc>
      </w:tr>
      <w:tr w:rsidR="00184B70" w14:paraId="627AB8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9657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60AA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377A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1B9A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C04E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3CAB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3761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6140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84B70" w14:paraId="440FC4E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628A6"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2224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AAE1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5016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3482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3A61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74A2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54BF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84B70" w14:paraId="422C73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1B606"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0D16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F4D3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22122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FD7A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03DC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F435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7ACC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84B70" w14:paraId="6FC908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0CF89"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6854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2B0DB"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79BC6"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FC91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1EF6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A859B"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46BD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84B70" w14:paraId="089D24D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9D5F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42C78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DCC4D"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397A4"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9D371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8006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4DB24"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7DED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84B70" w14:paraId="3895B4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A34AE"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3A70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B19F3"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F3C6A"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DB71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63F6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A4B66"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B55C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2467863" w14:textId="77777777" w:rsidR="00B1075B" w:rsidRDefault="00B1075B" w:rsidP="00B1075B">
      <w:pPr>
        <w:spacing w:after="360"/>
        <w:rPr>
          <w:lang w:eastAsia="cs-CZ"/>
        </w:rPr>
      </w:pPr>
    </w:p>
    <w:p w14:paraId="44854C3A"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8CA13E1"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B696B2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6410E9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Absence v ZŠ</w:t>
      </w:r>
      <w:r>
        <w:t xml:space="preserve"> a </w:t>
      </w:r>
      <w:r>
        <w:rPr>
          <w:rStyle w:val="tucneChar"/>
        </w:rPr>
        <w:t>Propadání v ZŠ</w:t>
      </w:r>
    </w:p>
    <w:p w14:paraId="68D972A5" w14:textId="77777777" w:rsidR="00B1075B" w:rsidRDefault="00C71BBA" w:rsidP="00C71BBA">
      <w:pPr>
        <w:spacing w:after="360"/>
        <w:rPr>
          <w:lang w:eastAsia="cs-CZ"/>
        </w:rPr>
      </w:pPr>
      <w:r w:rsidRPr="00E162EF">
        <w:rPr>
          <w:lang w:eastAsia="cs-CZ"/>
        </w:rPr>
        <w:t>.</w:t>
      </w:r>
      <w:bookmarkStart w:id="14" w:name="t_vzdelavani"/>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B70" w14:paraId="7299ED2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102231" w14:textId="2C037251"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E13BE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FCB479" w14:textId="62F0A82A"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E13BE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A47DC4" w14:textId="2AB4D65A"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E13BE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79B321" w14:textId="4F2E44C1"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E13BE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D9B42E" w14:textId="6A7EA8B0"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E13BE4">
                <w:rPr>
                  <w:rFonts w:ascii="Arial" w:eastAsia="Arial" w:hAnsi="Arial" w:cs="Arial"/>
                  <w:b/>
                  <w:color w:val="595959"/>
                  <w:sz w:val="18"/>
                  <w:szCs w:val="18"/>
                </w:rPr>
                <w:t>ORP A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E23595" w14:textId="73032627"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E13BE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2E7782" w14:textId="13C44EF5"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E13BE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ABA306" w14:textId="6AA0267A"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E13BE4">
                <w:rPr>
                  <w:rFonts w:ascii="Arial" w:eastAsia="Arial" w:hAnsi="Arial" w:cs="Arial"/>
                  <w:b/>
                  <w:color w:val="595959"/>
                  <w:sz w:val="18"/>
                  <w:szCs w:val="18"/>
                </w:rPr>
                <w:t>Průměr ČR</w:t>
              </w:r>
            </w:hyperlink>
          </w:p>
        </w:tc>
      </w:tr>
      <w:tr w:rsidR="00184B70" w14:paraId="2EA4FC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ADD9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2976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65BA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7C3D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1717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AB20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4CA18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E13A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84B70" w14:paraId="0893D5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25BF4"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E443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B714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6A53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BF2D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FD1C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EED6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6277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84B70" w14:paraId="72F80FE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5B886"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4C7B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EABE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63A8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1077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75A2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B98A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B7DD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84B70" w14:paraId="2EDA47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6E67D"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50DA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A452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C599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6B17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28BA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5523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F4D0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84B70" w14:paraId="1A68C1C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169E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8820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05E5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F303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A030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2005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43F0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2000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84B70" w14:paraId="6DE5530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E949C"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7E9A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C9D3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81B1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573C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7EC3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DE00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87BE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1AE5FA0" w14:textId="77777777" w:rsidR="00C71BBA" w:rsidRPr="00C71BBA" w:rsidRDefault="00C71BBA" w:rsidP="00C71BBA">
      <w:pPr>
        <w:spacing w:after="360"/>
        <w:rPr>
          <w:rStyle w:val="Zdraznn"/>
          <w:i w:val="0"/>
          <w:iCs w:val="0"/>
          <w:lang w:eastAsia="cs-CZ"/>
        </w:rPr>
      </w:pPr>
    </w:p>
    <w:p w14:paraId="6997462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B6C305E"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088884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0E1B915"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Přídavek na děti</w:t>
      </w:r>
      <w:r>
        <w:t xml:space="preserve">, </w:t>
      </w:r>
      <w:r>
        <w:rPr>
          <w:rStyle w:val="tucneChar"/>
        </w:rPr>
        <w:t>Doplatek na bydlení</w:t>
      </w:r>
      <w:r>
        <w:t xml:space="preserve">, </w:t>
      </w:r>
      <w:r>
        <w:rPr>
          <w:rStyle w:val="tucneChar"/>
        </w:rPr>
        <w:t>Finance od zřizovatele</w:t>
      </w:r>
      <w:r>
        <w:t xml:space="preserve"> a </w:t>
      </w:r>
      <w:r>
        <w:rPr>
          <w:rStyle w:val="tucneChar"/>
        </w:rPr>
        <w:t xml:space="preserve">Podíl škol bez psychologa nebo </w:t>
      </w:r>
      <w:proofErr w:type="spellStart"/>
      <w:r>
        <w:rPr>
          <w:rStyle w:val="tucneChar"/>
        </w:rPr>
        <w:t>spec</w:t>
      </w:r>
      <w:proofErr w:type="spellEnd"/>
      <w:r>
        <w:rPr>
          <w:rStyle w:val="tucneChar"/>
        </w:rPr>
        <w:t>. pedagoga</w:t>
      </w:r>
    </w:p>
    <w:p w14:paraId="6E861C90" w14:textId="77777777" w:rsidR="00710A1F" w:rsidRDefault="00710A1F" w:rsidP="00F6139C">
      <w:pPr>
        <w:spacing w:after="360"/>
        <w:rPr>
          <w:lang w:eastAsia="cs-CZ"/>
        </w:rPr>
      </w:pPr>
      <w:r>
        <w:rPr>
          <w:lang w:eastAsia="cs-CZ"/>
        </w:rPr>
        <w:t>.</w:t>
      </w:r>
    </w:p>
    <w:p w14:paraId="2A02BA86" w14:textId="77777777" w:rsidR="00F6139C" w:rsidRPr="00CB7068" w:rsidRDefault="00F6139C" w:rsidP="00F6139C">
      <w:pPr>
        <w:spacing w:after="360"/>
        <w:rPr>
          <w:rFonts w:ascii="Inter" w:hAnsi="Inter"/>
          <w:vanish/>
          <w:sz w:val="21"/>
          <w:szCs w:val="21"/>
          <w:specVanish/>
        </w:rPr>
      </w:pPr>
      <w:bookmarkStart w:id="15" w:name="t_zaostavani"/>
      <w:bookmarkStart w:id="16" w:name="_Doporučení"/>
      <w:bookmarkEnd w:id="15"/>
      <w:bookmarkEnd w:id="16"/>
    </w:p>
    <w:tbl>
      <w:tblPr>
        <w:tblW w:w="9864" w:type="dxa"/>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B70" w14:paraId="6BFFF1C2" w14:textId="77777777" w:rsidTr="00A01BAC">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A6F96" w14:textId="4018DDE1"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E13BE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579D38" w14:textId="07D033AF"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E13BE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372B02" w14:textId="43E26EA0"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E13BE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79D860" w14:textId="1BE476B2"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E13BE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6E9CE4" w14:textId="3B5BD4A2"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E13BE4">
                <w:rPr>
                  <w:rFonts w:ascii="Arial" w:eastAsia="Arial" w:hAnsi="Arial" w:cs="Arial"/>
                  <w:b/>
                  <w:color w:val="595959"/>
                  <w:sz w:val="18"/>
                  <w:szCs w:val="18"/>
                </w:rPr>
                <w:t>ORP A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858B48" w14:textId="37BC094A"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E13BE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3D0254" w14:textId="5BF2837E"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E13BE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8F1AB1" w14:textId="65EA325D"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E13BE4">
                <w:rPr>
                  <w:rFonts w:ascii="Arial" w:eastAsia="Arial" w:hAnsi="Arial" w:cs="Arial"/>
                  <w:b/>
                  <w:color w:val="595959"/>
                  <w:sz w:val="18"/>
                  <w:szCs w:val="18"/>
                </w:rPr>
                <w:t>Průměr ČR</w:t>
              </w:r>
            </w:hyperlink>
          </w:p>
        </w:tc>
      </w:tr>
      <w:tr w:rsidR="00184B70" w14:paraId="7518F3AC" w14:textId="77777777" w:rsidTr="00A01BAC">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A8A4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68CF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9F5A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119E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B626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BA93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796F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788D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84B70" w14:paraId="246A557E" w14:textId="77777777" w:rsidTr="00A01BAC">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8F256"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5B9F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C01B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A79C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FDA1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F2AD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AEBD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7905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84B70" w14:paraId="542EEED3" w14:textId="77777777" w:rsidTr="00A01BAC">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E9978"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24A2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30DB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2CA2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2006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5444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95D1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F528E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84B70" w14:paraId="77FE4CFF" w14:textId="77777777" w:rsidTr="00A01BAC">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CE46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21AE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EFC9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C08A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622B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FFF4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15DC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74EF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84B70" w14:paraId="7D828F7B" w14:textId="77777777" w:rsidTr="00A01BAC">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CD409"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F51C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150E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89EC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1213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4601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86BF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3A3E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01BAC" w14:paraId="66A4DAD8" w14:textId="77777777" w:rsidTr="00A01BAC">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C749FD"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E1C64"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40BFB"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C8C5A"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12F51"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0E900"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79626" w14:textId="0786CD9A"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7DEA2"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01BAC" w14:paraId="39700715" w14:textId="77777777" w:rsidTr="00A01BAC">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C832F"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17F70"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w:t>
            </w:r>
            <w:proofErr w:type="spellStart"/>
            <w:r>
              <w:rPr>
                <w:rFonts w:ascii="Fira Sans Condensed" w:eastAsia="Fira Sans Condensed" w:hAnsi="Fira Sans Condensed" w:cs="Fira Sans Condensed"/>
                <w:color w:val="595959"/>
                <w:sz w:val="18"/>
                <w:szCs w:val="18"/>
              </w:rPr>
              <w:t>kžv</w:t>
            </w:r>
            <w:proofErr w:type="spellEnd"/>
            <w:r>
              <w:rPr>
                <w:rFonts w:ascii="Fira Sans Condensed" w:eastAsia="Fira Sans Condensed" w:hAnsi="Fira Sans Condensed" w:cs="Fira Sans Condensed"/>
                <w:color w:val="595959"/>
                <w:sz w:val="18"/>
                <w:szCs w:val="18"/>
              </w:rPr>
              <w: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2AB9B"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E0A75"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430B3"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D2928"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0AD30" w14:textId="29F86856"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0D31F" w14:textId="77777777" w:rsidR="00A01BAC" w:rsidRDefault="00A01BAC" w:rsidP="00A01B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84B70" w14:paraId="53A9B2A0" w14:textId="77777777" w:rsidTr="00A01BAC">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C7AA9"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A6A8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6962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B952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61FC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F20D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BAD5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70A7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84B70" w14:paraId="3B158D73" w14:textId="77777777" w:rsidTr="00A01BAC">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688D4"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2C0BA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7C8F4"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516D4"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982D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DDC1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1DBC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8AD8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84B70" w14:paraId="03ACF716" w14:textId="77777777" w:rsidTr="00A01BAC">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04F37"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BD40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23C0E"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6B662"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FAA8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9D466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3671D"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7A11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84B70" w14:paraId="02A8A9BA" w14:textId="77777777" w:rsidTr="00A01BAC">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FABC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DF89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77A8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4383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CEE5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07C8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57F9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B863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84B70" w14:paraId="626B855A" w14:textId="77777777" w:rsidTr="00A01BAC">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3EB76"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CCBC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1C3A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C4A1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24AF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1AE1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02DC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7FB9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84B70" w14:paraId="5DC0381C" w14:textId="77777777" w:rsidTr="00A01BAC">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7C20F"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C96A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Podíl škol bez psychologa nebo </w:t>
            </w:r>
            <w:proofErr w:type="spellStart"/>
            <w:r>
              <w:rPr>
                <w:rFonts w:ascii="Fira Sans Condensed" w:eastAsia="Fira Sans Condensed" w:hAnsi="Fira Sans Condensed" w:cs="Fira Sans Condensed"/>
                <w:color w:val="595959"/>
                <w:sz w:val="18"/>
                <w:szCs w:val="18"/>
              </w:rPr>
              <w:t>spec</w:t>
            </w:r>
            <w:proofErr w:type="spellEnd"/>
            <w:r>
              <w:rPr>
                <w:rFonts w:ascii="Fira Sans Condensed" w:eastAsia="Fira Sans Condensed" w:hAnsi="Fira Sans Condensed" w:cs="Fira Sans Condensed"/>
                <w:color w:val="595959"/>
                <w:sz w:val="18"/>
                <w:szCs w:val="18"/>
              </w:rPr>
              <w:t>.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CA9B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8710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6052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12FC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34B3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A9B2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84B70" w14:paraId="48CA3E5B" w14:textId="77777777" w:rsidTr="00A01BAC">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5628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11B5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3046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D439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756C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885A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C397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4CC3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84B70" w14:paraId="58E4ACC5" w14:textId="77777777" w:rsidTr="00A01BAC">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6F8A3"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D34F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4F67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F0E5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4F4E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4BDC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05B8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72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4D9C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7C4E1D9" w14:textId="77777777" w:rsidR="00083337" w:rsidRPr="00E61DAA" w:rsidRDefault="00083337" w:rsidP="00E61DAA">
      <w:pPr>
        <w:spacing w:after="360"/>
        <w:rPr>
          <w:lang w:eastAsia="cs-CZ"/>
        </w:rPr>
      </w:pPr>
      <w:r>
        <w:rPr>
          <w:rFonts w:eastAsia="Inter ExtraBold" w:cs="Inter ExtraBold"/>
          <w:color w:val="000000"/>
        </w:rPr>
        <w:br w:type="page"/>
      </w:r>
    </w:p>
    <w:bookmarkStart w:id="17" w:name="_Doporučení_1"/>
    <w:bookmarkStart w:id="18" w:name="_Toc116053490"/>
    <w:bookmarkEnd w:id="17"/>
    <w:p w14:paraId="37192B5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20460BA" wp14:editId="2CFFA1F4">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8"/>
    </w:p>
    <w:p w14:paraId="5BA02C20"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AC9B612" w14:textId="77777777" w:rsidR="002D54BF" w:rsidRDefault="002D54BF" w:rsidP="002D54BF">
      <w:pPr>
        <w:spacing w:after="0"/>
        <w:rPr>
          <w:b/>
          <w:bCs/>
        </w:rPr>
      </w:pPr>
      <w:r>
        <w:rPr>
          <w:b/>
          <w:bCs/>
        </w:rPr>
        <w:br/>
      </w:r>
      <w:bookmarkStart w:id="19" w:name="_Hlk110608235"/>
      <w:r w:rsidRPr="003D4E29">
        <w:rPr>
          <w:b/>
          <w:bCs/>
        </w:rPr>
        <w:t>Exekuce</w:t>
      </w:r>
    </w:p>
    <w:p w14:paraId="175AA05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0AC5EE3E"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65182AF"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00F5C53" w14:textId="77777777" w:rsidR="002D54BF" w:rsidRDefault="002D54BF" w:rsidP="002D54BF">
      <w:pPr>
        <w:pStyle w:val="Odstavecseseznamem"/>
        <w:numPr>
          <w:ilvl w:val="0"/>
          <w:numId w:val="32"/>
        </w:numPr>
      </w:pPr>
      <w:r>
        <w:t>Informovat exekvované obyvatele o možnosti vstupu do oddlužení a dalších řešení.</w:t>
      </w:r>
    </w:p>
    <w:p w14:paraId="4855B372"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AD1E758" w14:textId="77777777" w:rsidR="002D54BF" w:rsidRDefault="002D54BF" w:rsidP="002D54BF">
      <w:pPr>
        <w:pStyle w:val="Odstavecseseznamem"/>
        <w:numPr>
          <w:ilvl w:val="0"/>
          <w:numId w:val="32"/>
        </w:numPr>
      </w:pPr>
      <w:r>
        <w:t>Regulace „šmejdů“ – např. reklam poskytovatelů půjček v lokálních médiích a prostorách.</w:t>
      </w:r>
    </w:p>
    <w:p w14:paraId="01A4E70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19"/>
      <w:r w:rsidR="00444B2F">
        <w:rPr>
          <w:rStyle w:val="Hypertextovodkaz"/>
        </w:rPr>
        <w:t>.</w:t>
      </w:r>
    </w:p>
    <w:p w14:paraId="2E3F92AB" w14:textId="77777777" w:rsidR="002D54BF" w:rsidRPr="002D54BF" w:rsidRDefault="002D54BF" w:rsidP="002D54BF">
      <w:pPr>
        <w:rPr>
          <w:rFonts w:cs="Segoe UI"/>
          <w:color w:val="527A9E"/>
          <w:szCs w:val="18"/>
          <w:u w:val="single"/>
        </w:rPr>
      </w:pPr>
    </w:p>
    <w:p w14:paraId="57EA7A85" w14:textId="77777777" w:rsidR="002D54BF" w:rsidRDefault="002D54BF" w:rsidP="002D54BF">
      <w:pPr>
        <w:rPr>
          <w:b/>
          <w:bCs/>
        </w:rPr>
      </w:pPr>
      <w:bookmarkStart w:id="20" w:name="_Hlk110608251"/>
      <w:r w:rsidRPr="003D4E29">
        <w:rPr>
          <w:b/>
          <w:bCs/>
        </w:rPr>
        <w:t>Bytová nouze</w:t>
      </w:r>
    </w:p>
    <w:p w14:paraId="596B21D6"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7DFDE4E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0439424"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B96E64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70DB472"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3D05427"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A3934B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FA8DE99"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C70664E" w14:textId="77777777" w:rsidR="002D54BF" w:rsidRPr="003D4E29" w:rsidRDefault="002D54BF" w:rsidP="002D54BF">
      <w:pPr>
        <w:rPr>
          <w:b/>
          <w:bCs/>
        </w:rPr>
      </w:pPr>
      <w:bookmarkStart w:id="21" w:name="_Hlk110608201"/>
      <w:bookmarkEnd w:id="20"/>
      <w:r w:rsidRPr="003D4E29">
        <w:rPr>
          <w:b/>
          <w:bCs/>
        </w:rPr>
        <w:t>Sociální podpora</w:t>
      </w:r>
      <w:r>
        <w:rPr>
          <w:b/>
          <w:bCs/>
        </w:rPr>
        <w:t xml:space="preserve"> a systém (mimo dávek v bydlení)</w:t>
      </w:r>
    </w:p>
    <w:p w14:paraId="1F118632"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xml:space="preserve">, který již není chudinskou dávkou a může nižší střední třídě pomoct s financováním kroužků, výletů apod. – nárok mají domácnosti s příjmem do </w:t>
      </w:r>
      <w:proofErr w:type="gramStart"/>
      <w:r w:rsidRPr="009D0C53">
        <w:t>3,4 násobku</w:t>
      </w:r>
      <w:proofErr w:type="gramEnd"/>
      <w:r w:rsidRPr="009D0C53">
        <w:t xml:space="preserve"> životního minima (např. samoživitelka s 2 dětmi v ZŠ věku a čistým příjmem 34 tisíc Kč, popřípadě úplná domácnost se stejnými dětmi a příjmem 47 tisíc Kč)</w:t>
      </w:r>
      <w:r>
        <w:t>.</w:t>
      </w:r>
    </w:p>
    <w:p w14:paraId="7E55E70E"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08DFB7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1F42BE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F449DC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76649302"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B689FC7"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7C64612"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1"/>
      <w:r w:rsidR="00444B2F">
        <w:rPr>
          <w:rStyle w:val="Hypertextovodkaz"/>
          <w:rFonts w:cs="Fira Sans"/>
          <w:szCs w:val="20"/>
        </w:rPr>
        <w:t>.</w:t>
      </w:r>
    </w:p>
    <w:p w14:paraId="1C7B03E5" w14:textId="77777777" w:rsidR="00963C20" w:rsidRDefault="00963C20" w:rsidP="002D54BF">
      <w:pPr>
        <w:rPr>
          <w:b/>
          <w:bCs/>
        </w:rPr>
      </w:pPr>
    </w:p>
    <w:p w14:paraId="36513C7D" w14:textId="77777777" w:rsidR="00963C20" w:rsidRDefault="00963C20" w:rsidP="002D54BF">
      <w:pPr>
        <w:rPr>
          <w:b/>
          <w:bCs/>
        </w:rPr>
      </w:pPr>
    </w:p>
    <w:p w14:paraId="658A4825" w14:textId="77777777" w:rsidR="003C21B5" w:rsidRDefault="003C21B5" w:rsidP="002D54BF">
      <w:pPr>
        <w:rPr>
          <w:b/>
          <w:bCs/>
        </w:rPr>
      </w:pPr>
    </w:p>
    <w:p w14:paraId="04FEB140" w14:textId="77777777" w:rsidR="00963C20" w:rsidRDefault="00963C20" w:rsidP="002D54BF">
      <w:pPr>
        <w:rPr>
          <w:b/>
          <w:bCs/>
        </w:rPr>
      </w:pPr>
    </w:p>
    <w:p w14:paraId="39E296C1" w14:textId="77777777" w:rsidR="002D54BF" w:rsidRDefault="002D54BF" w:rsidP="002D54BF">
      <w:pPr>
        <w:rPr>
          <w:b/>
          <w:bCs/>
        </w:rPr>
      </w:pPr>
      <w:r>
        <w:rPr>
          <w:b/>
          <w:bCs/>
        </w:rPr>
        <w:lastRenderedPageBreak/>
        <w:t>Vzdělávací neúspěšnost (+ společné vzdělávání)</w:t>
      </w:r>
    </w:p>
    <w:p w14:paraId="44BE2DEC" w14:textId="77777777" w:rsidR="002D54BF" w:rsidRPr="00225EE0" w:rsidRDefault="002D54BF" w:rsidP="002D54BF">
      <w:pPr>
        <w:ind w:firstLine="360"/>
        <w:rPr>
          <w:b/>
          <w:bCs/>
        </w:rPr>
      </w:pPr>
      <w:r>
        <w:rPr>
          <w:b/>
          <w:bCs/>
        </w:rPr>
        <w:t>Lokální</w:t>
      </w:r>
      <w:r w:rsidRPr="00225EE0">
        <w:rPr>
          <w:b/>
          <w:bCs/>
        </w:rPr>
        <w:t xml:space="preserve"> vzdělávací systém</w:t>
      </w:r>
    </w:p>
    <w:p w14:paraId="4EF49F5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9916F9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7B7313C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8C99E6B" w14:textId="77777777" w:rsidR="002D54BF" w:rsidRPr="00943CB3" w:rsidRDefault="002D54BF" w:rsidP="002D54BF">
      <w:pPr>
        <w:ind w:firstLine="360"/>
        <w:rPr>
          <w:b/>
          <w:bCs/>
        </w:rPr>
      </w:pPr>
      <w:r w:rsidRPr="00943CB3">
        <w:rPr>
          <w:b/>
          <w:bCs/>
        </w:rPr>
        <w:t>Škola a zřizovatel</w:t>
      </w:r>
    </w:p>
    <w:p w14:paraId="39CF377A"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D901D8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CC9DEEB" w14:textId="77777777" w:rsidR="002D54BF" w:rsidRPr="006B3C16" w:rsidRDefault="002D54BF" w:rsidP="002D54BF">
      <w:pPr>
        <w:ind w:left="360"/>
        <w:rPr>
          <w:b/>
          <w:bCs/>
        </w:rPr>
      </w:pPr>
      <w:r>
        <w:rPr>
          <w:b/>
          <w:bCs/>
        </w:rPr>
        <w:t>Škola</w:t>
      </w:r>
    </w:p>
    <w:p w14:paraId="6779C88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60E6691" w14:textId="77777777" w:rsidR="002D54BF" w:rsidRDefault="00000000"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18190C2"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29B3246"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6E4926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w:t>
      </w:r>
      <w:proofErr w:type="spellStart"/>
      <w:r>
        <w:t>Feuersteinova</w:t>
      </w:r>
      <w:proofErr w:type="spellEnd"/>
      <w:r>
        <w:t xml:space="preserve"> metoda instrumentálního obohacení, Začít spolu či Hodnotové vzdělávání Cyril </w:t>
      </w:r>
      <w:proofErr w:type="spellStart"/>
      <w:r>
        <w:t>Mooney</w:t>
      </w:r>
      <w:proofErr w:type="spellEnd"/>
      <w:r>
        <w:t xml:space="preserve">.  To vše ve spolupráci týmu školského poradenského pracoviště (viz </w:t>
      </w:r>
      <w:r w:rsidRPr="002D25BF">
        <w:t>Personální zajištění</w:t>
      </w:r>
      <w:r>
        <w:t xml:space="preserve">). </w:t>
      </w:r>
    </w:p>
    <w:p w14:paraId="29D24820"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325B60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58C46861" w14:textId="77777777" w:rsidR="00963C20" w:rsidRDefault="00963C20" w:rsidP="002D54BF">
      <w:pPr>
        <w:spacing w:after="0"/>
        <w:rPr>
          <w:b/>
          <w:bCs/>
        </w:rPr>
      </w:pPr>
    </w:p>
    <w:p w14:paraId="01E54289" w14:textId="77777777" w:rsidR="002D54BF" w:rsidRDefault="002D54BF" w:rsidP="002D54BF">
      <w:pPr>
        <w:spacing w:after="0"/>
        <w:rPr>
          <w:b/>
          <w:bCs/>
        </w:rPr>
      </w:pPr>
      <w:r w:rsidRPr="003D4E29">
        <w:rPr>
          <w:b/>
          <w:bCs/>
        </w:rPr>
        <w:t>Vzdělávací úspěšnost</w:t>
      </w:r>
      <w:r>
        <w:rPr>
          <w:b/>
          <w:bCs/>
        </w:rPr>
        <w:t xml:space="preserve"> a Kvalitní škola</w:t>
      </w:r>
    </w:p>
    <w:p w14:paraId="53363E76"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30713A7"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2189D5E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FDF7F1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C1A96F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31DD81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4AF704AD" w14:textId="77777777" w:rsidR="002D54BF" w:rsidRPr="0030539F" w:rsidRDefault="002D54BF" w:rsidP="002D54BF">
      <w:pPr>
        <w:pStyle w:val="Odstavecseseznamem"/>
      </w:pPr>
    </w:p>
    <w:p w14:paraId="017B4E66" w14:textId="77777777" w:rsidR="002D54BF" w:rsidRDefault="002D54BF" w:rsidP="002D54BF">
      <w:pPr>
        <w:rPr>
          <w:b/>
          <w:bCs/>
        </w:rPr>
      </w:pPr>
      <w:r w:rsidRPr="003D4E29">
        <w:rPr>
          <w:b/>
          <w:bCs/>
        </w:rPr>
        <w:t xml:space="preserve">Včasná péče </w:t>
      </w:r>
    </w:p>
    <w:p w14:paraId="727B4198"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D905A4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5E551E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983F696" w14:textId="77777777" w:rsidR="002D54BF" w:rsidRDefault="002D54BF" w:rsidP="002D54BF">
      <w:pPr>
        <w:pStyle w:val="Odstavecseseznamem"/>
        <w:numPr>
          <w:ilvl w:val="1"/>
          <w:numId w:val="34"/>
        </w:numPr>
      </w:pPr>
      <w:r>
        <w:t>Pomoc rodičům s kontaktem a zápisem do MŠ.</w:t>
      </w:r>
    </w:p>
    <w:p w14:paraId="0697D95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0A7AD52D" w14:textId="77777777" w:rsidR="002D54BF" w:rsidRDefault="002D54BF" w:rsidP="002D54BF">
      <w:pPr>
        <w:pStyle w:val="Odstavecseseznamem"/>
        <w:numPr>
          <w:ilvl w:val="1"/>
          <w:numId w:val="34"/>
        </w:numPr>
      </w:pPr>
      <w:r>
        <w:t>Využití pozic školních asistentů (v případě práce s romskou komunitou ideálně romských).</w:t>
      </w:r>
    </w:p>
    <w:p w14:paraId="2550D3A6" w14:textId="77777777" w:rsidR="002D54BF" w:rsidRDefault="002D54BF" w:rsidP="002D54BF">
      <w:pPr>
        <w:pStyle w:val="Odstavecseseznamem"/>
        <w:numPr>
          <w:ilvl w:val="1"/>
          <w:numId w:val="34"/>
        </w:numPr>
      </w:pPr>
      <w:r>
        <w:t>Podpora volnočasových a nízkoprahových aktivit i pro rodiče s dětmi v předškolním věku.</w:t>
      </w:r>
    </w:p>
    <w:p w14:paraId="28D458E7"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5636856"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1A6A3F5"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70EC9317"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ED3D630" w14:textId="77777777" w:rsidR="002D54BF" w:rsidRPr="002E18C3" w:rsidRDefault="002D54BF" w:rsidP="002D54BF"/>
    <w:p w14:paraId="5FCCC5FA" w14:textId="77777777" w:rsidR="002D54BF" w:rsidRPr="003D4E29" w:rsidRDefault="002D54BF" w:rsidP="002D54BF">
      <w:pPr>
        <w:rPr>
          <w:b/>
          <w:bCs/>
        </w:rPr>
      </w:pPr>
      <w:r w:rsidRPr="003D4E29">
        <w:rPr>
          <w:b/>
          <w:bCs/>
        </w:rPr>
        <w:t>Financování škol</w:t>
      </w:r>
    </w:p>
    <w:p w14:paraId="4DD40028"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proofErr w:type="spellStart"/>
      <w:r w:rsidRPr="001B4B31">
        <w:t>PHmax</w:t>
      </w:r>
      <w:proofErr w:type="spellEnd"/>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916CD6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AD3D910"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C3B2E6E"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5570EFDA"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68AE5962" w14:textId="77777777" w:rsidR="002D54BF" w:rsidRDefault="002D54BF" w:rsidP="002D54BF">
      <w:pPr>
        <w:rPr>
          <w:b/>
          <w:bCs/>
        </w:rPr>
      </w:pPr>
    </w:p>
    <w:p w14:paraId="03A7E09E" w14:textId="77777777" w:rsidR="002D54BF" w:rsidRDefault="002D54BF" w:rsidP="002D54BF">
      <w:pPr>
        <w:rPr>
          <w:b/>
          <w:bCs/>
        </w:rPr>
      </w:pPr>
      <w:r w:rsidRPr="003D4E29">
        <w:rPr>
          <w:b/>
          <w:bCs/>
        </w:rPr>
        <w:t>Personální zajištění</w:t>
      </w:r>
    </w:p>
    <w:p w14:paraId="5A60C2F9"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D249F6D"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104F1B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5B8C5A8"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1C8373E8" w14:textId="77777777" w:rsidR="002D54BF" w:rsidRDefault="00000000"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A0255C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46A0E272" w14:textId="77777777" w:rsidR="00494A6A" w:rsidRDefault="00494A6A" w:rsidP="00494A6A">
      <w:pPr>
        <w:pStyle w:val="slovanseznam"/>
        <w:tabs>
          <w:tab w:val="clear" w:pos="720"/>
        </w:tabs>
      </w:pPr>
    </w:p>
    <w:p w14:paraId="251C09B4" w14:textId="77777777" w:rsidR="00544ED7" w:rsidRDefault="00544ED7" w:rsidP="00E506BC">
      <w:pPr>
        <w:pStyle w:val="slovanseznam"/>
        <w:tabs>
          <w:tab w:val="clear" w:pos="720"/>
        </w:tabs>
      </w:pPr>
    </w:p>
    <w:p w14:paraId="3FAD1382" w14:textId="77777777" w:rsidR="00544ED7" w:rsidRDefault="00544ED7">
      <w:pPr>
        <w:autoSpaceDE/>
        <w:autoSpaceDN/>
        <w:adjustRightInd/>
        <w:spacing w:line="259" w:lineRule="auto"/>
        <w:textAlignment w:val="auto"/>
      </w:pPr>
      <w:r>
        <w:br w:type="page"/>
      </w:r>
    </w:p>
    <w:bookmarkStart w:id="22" w:name="_Toc116053491"/>
    <w:p w14:paraId="6DD2494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5F4D425" wp14:editId="7C7B8CB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2"/>
    </w:p>
    <w:sdt>
      <w:sdtPr>
        <w:rPr>
          <w:rFonts w:ascii="Fira Sans" w:hAnsi="Fira Sans" w:cs="Fira Sans"/>
          <w:bCs w:val="0"/>
          <w:noProof w:val="0"/>
          <w:color w:val="595959" w:themeColor="text1" w:themeTint="A6"/>
          <w:sz w:val="20"/>
        </w:rPr>
        <w:id w:val="-994189395"/>
        <w:docPartObj>
          <w:docPartGallery w:val="Table of Contents"/>
          <w:docPartUnique/>
        </w:docPartObj>
      </w:sdtPr>
      <w:sdtContent>
        <w:p w14:paraId="043EBFF9" w14:textId="389D2C86" w:rsidR="0084084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3486" w:history="1">
            <w:r w:rsidR="00840846" w:rsidRPr="00F50A85">
              <w:rPr>
                <w:rStyle w:val="Hypertextovodkaz"/>
                <w:rFonts w:eastAsia="Inter ExtraBold" w:cs="Inter ExtraBold"/>
              </w:rPr>
              <w:t>Co se v analytické zprávě dozvíte a jak s ní pracovat?</w:t>
            </w:r>
            <w:r w:rsidR="00840846">
              <w:rPr>
                <w:webHidden/>
              </w:rPr>
              <w:tab/>
            </w:r>
            <w:r w:rsidR="00840846">
              <w:rPr>
                <w:webHidden/>
              </w:rPr>
              <w:fldChar w:fldCharType="begin"/>
            </w:r>
            <w:r w:rsidR="00840846">
              <w:rPr>
                <w:webHidden/>
              </w:rPr>
              <w:instrText xml:space="preserve"> PAGEREF _Toc116053486 \h </w:instrText>
            </w:r>
            <w:r w:rsidR="00840846">
              <w:rPr>
                <w:webHidden/>
              </w:rPr>
            </w:r>
            <w:r w:rsidR="00840846">
              <w:rPr>
                <w:webHidden/>
              </w:rPr>
              <w:fldChar w:fldCharType="separate"/>
            </w:r>
            <w:r w:rsidR="00840846">
              <w:rPr>
                <w:webHidden/>
              </w:rPr>
              <w:t>3</w:t>
            </w:r>
            <w:r w:rsidR="00840846">
              <w:rPr>
                <w:webHidden/>
              </w:rPr>
              <w:fldChar w:fldCharType="end"/>
            </w:r>
          </w:hyperlink>
        </w:p>
        <w:p w14:paraId="7657717F" w14:textId="5BE73A28" w:rsidR="00840846" w:rsidRDefault="00000000">
          <w:pPr>
            <w:pStyle w:val="Obsah2"/>
            <w:rPr>
              <w:rFonts w:asciiTheme="minorHAnsi" w:eastAsiaTheme="minorEastAsia" w:hAnsiTheme="minorHAnsi" w:cstheme="minorBidi"/>
              <w:bCs w:val="0"/>
              <w:color w:val="auto"/>
              <w:szCs w:val="22"/>
              <w:lang w:eastAsia="cs-CZ"/>
            </w:rPr>
          </w:pPr>
          <w:hyperlink w:anchor="_Toc116053487" w:history="1">
            <w:r w:rsidR="00840846" w:rsidRPr="00F50A85">
              <w:rPr>
                <w:rStyle w:val="Hypertextovodkaz"/>
                <w:rFonts w:eastAsia="Inter ExtraBold" w:cs="Inter ExtraBold"/>
              </w:rPr>
              <w:t>Problémy</w:t>
            </w:r>
            <w:r w:rsidR="00840846" w:rsidRPr="00F50A85">
              <w:rPr>
                <w:rStyle w:val="Hypertextovodkaz"/>
              </w:rPr>
              <w:t xml:space="preserve"> ORP – základní pohled</w:t>
            </w:r>
            <w:r w:rsidR="00840846">
              <w:rPr>
                <w:webHidden/>
              </w:rPr>
              <w:tab/>
            </w:r>
            <w:r w:rsidR="00840846">
              <w:rPr>
                <w:webHidden/>
              </w:rPr>
              <w:fldChar w:fldCharType="begin"/>
            </w:r>
            <w:r w:rsidR="00840846">
              <w:rPr>
                <w:webHidden/>
              </w:rPr>
              <w:instrText xml:space="preserve"> PAGEREF _Toc116053487 \h </w:instrText>
            </w:r>
            <w:r w:rsidR="00840846">
              <w:rPr>
                <w:webHidden/>
              </w:rPr>
            </w:r>
            <w:r w:rsidR="00840846">
              <w:rPr>
                <w:webHidden/>
              </w:rPr>
              <w:fldChar w:fldCharType="separate"/>
            </w:r>
            <w:r w:rsidR="00840846">
              <w:rPr>
                <w:webHidden/>
              </w:rPr>
              <w:t>6</w:t>
            </w:r>
            <w:r w:rsidR="00840846">
              <w:rPr>
                <w:webHidden/>
              </w:rPr>
              <w:fldChar w:fldCharType="end"/>
            </w:r>
          </w:hyperlink>
        </w:p>
        <w:p w14:paraId="13A9FE44" w14:textId="7888D64E" w:rsidR="00840846" w:rsidRDefault="00000000">
          <w:pPr>
            <w:pStyle w:val="Obsah2"/>
            <w:rPr>
              <w:rFonts w:asciiTheme="minorHAnsi" w:eastAsiaTheme="minorEastAsia" w:hAnsiTheme="minorHAnsi" w:cstheme="minorBidi"/>
              <w:bCs w:val="0"/>
              <w:color w:val="auto"/>
              <w:szCs w:val="22"/>
              <w:lang w:eastAsia="cs-CZ"/>
            </w:rPr>
          </w:pPr>
          <w:hyperlink w:anchor="_Toc116053488" w:history="1">
            <w:r w:rsidR="00840846" w:rsidRPr="00F50A85">
              <w:rPr>
                <w:rStyle w:val="Hypertextovodkaz"/>
                <w:rFonts w:eastAsia="Inter ExtraBold" w:cs="Inter ExtraBold"/>
              </w:rPr>
              <w:t>Kam se můžeme posunout?</w:t>
            </w:r>
            <w:r w:rsidR="00840846">
              <w:rPr>
                <w:webHidden/>
              </w:rPr>
              <w:tab/>
            </w:r>
            <w:r w:rsidR="00840846">
              <w:rPr>
                <w:webHidden/>
              </w:rPr>
              <w:fldChar w:fldCharType="begin"/>
            </w:r>
            <w:r w:rsidR="00840846">
              <w:rPr>
                <w:webHidden/>
              </w:rPr>
              <w:instrText xml:space="preserve"> PAGEREF _Toc116053488 \h </w:instrText>
            </w:r>
            <w:r w:rsidR="00840846">
              <w:rPr>
                <w:webHidden/>
              </w:rPr>
            </w:r>
            <w:r w:rsidR="00840846">
              <w:rPr>
                <w:webHidden/>
              </w:rPr>
              <w:fldChar w:fldCharType="separate"/>
            </w:r>
            <w:r w:rsidR="00840846">
              <w:rPr>
                <w:webHidden/>
              </w:rPr>
              <w:t>7</w:t>
            </w:r>
            <w:r w:rsidR="00840846">
              <w:rPr>
                <w:webHidden/>
              </w:rPr>
              <w:fldChar w:fldCharType="end"/>
            </w:r>
          </w:hyperlink>
        </w:p>
        <w:p w14:paraId="7B8C242E" w14:textId="565E29BE" w:rsidR="00840846" w:rsidRDefault="00000000">
          <w:pPr>
            <w:pStyle w:val="Obsah4"/>
            <w:rPr>
              <w:rFonts w:eastAsiaTheme="minorEastAsia" w:cstheme="minorBidi"/>
              <w:noProof/>
              <w:color w:val="auto"/>
              <w:sz w:val="22"/>
              <w:szCs w:val="22"/>
              <w:lang w:eastAsia="cs-CZ"/>
            </w:rPr>
          </w:pPr>
          <w:hyperlink r:id="rId137" w:anchor="_Toc116053489" w:history="1">
            <w:r w:rsidR="00840846" w:rsidRPr="00F50A85">
              <w:rPr>
                <w:rStyle w:val="Hypertextovodkaz"/>
                <w:rFonts w:ascii="Inter" w:hAnsi="Inter"/>
                <w:b/>
                <w:bCs/>
                <w:noProof/>
              </w:rPr>
              <w:t>Definice</w:t>
            </w:r>
            <w:r w:rsidR="00840846">
              <w:rPr>
                <w:noProof/>
                <w:webHidden/>
              </w:rPr>
              <w:tab/>
            </w:r>
            <w:r w:rsidR="00840846">
              <w:rPr>
                <w:noProof/>
                <w:webHidden/>
              </w:rPr>
              <w:fldChar w:fldCharType="begin"/>
            </w:r>
            <w:r w:rsidR="00840846">
              <w:rPr>
                <w:noProof/>
                <w:webHidden/>
              </w:rPr>
              <w:instrText xml:space="preserve"> PAGEREF _Toc116053489 \h </w:instrText>
            </w:r>
            <w:r w:rsidR="00840846">
              <w:rPr>
                <w:noProof/>
                <w:webHidden/>
              </w:rPr>
            </w:r>
            <w:r w:rsidR="00840846">
              <w:rPr>
                <w:noProof/>
                <w:webHidden/>
              </w:rPr>
              <w:fldChar w:fldCharType="separate"/>
            </w:r>
            <w:r w:rsidR="00840846">
              <w:rPr>
                <w:noProof/>
                <w:webHidden/>
              </w:rPr>
              <w:t>7</w:t>
            </w:r>
            <w:r w:rsidR="00840846">
              <w:rPr>
                <w:noProof/>
                <w:webHidden/>
              </w:rPr>
              <w:fldChar w:fldCharType="end"/>
            </w:r>
          </w:hyperlink>
        </w:p>
        <w:p w14:paraId="4A5502BB" w14:textId="6EB30ADB" w:rsidR="00840846" w:rsidRDefault="00000000">
          <w:pPr>
            <w:pStyle w:val="Obsah2"/>
            <w:rPr>
              <w:rFonts w:asciiTheme="minorHAnsi" w:eastAsiaTheme="minorEastAsia" w:hAnsiTheme="minorHAnsi" w:cstheme="minorBidi"/>
              <w:bCs w:val="0"/>
              <w:color w:val="auto"/>
              <w:szCs w:val="22"/>
              <w:lang w:eastAsia="cs-CZ"/>
            </w:rPr>
          </w:pPr>
          <w:hyperlink w:anchor="_Toc116053490" w:history="1">
            <w:r w:rsidR="00840846" w:rsidRPr="00F50A85">
              <w:rPr>
                <w:rStyle w:val="Hypertextovodkaz"/>
                <w:rFonts w:eastAsia="Inter ExtraBold" w:cs="Inter ExtraBold"/>
              </w:rPr>
              <w:t>Doporučení</w:t>
            </w:r>
            <w:r w:rsidR="00840846">
              <w:rPr>
                <w:webHidden/>
              </w:rPr>
              <w:tab/>
            </w:r>
            <w:r w:rsidR="00840846">
              <w:rPr>
                <w:webHidden/>
              </w:rPr>
              <w:fldChar w:fldCharType="begin"/>
            </w:r>
            <w:r w:rsidR="00840846">
              <w:rPr>
                <w:webHidden/>
              </w:rPr>
              <w:instrText xml:space="preserve"> PAGEREF _Toc116053490 \h </w:instrText>
            </w:r>
            <w:r w:rsidR="00840846">
              <w:rPr>
                <w:webHidden/>
              </w:rPr>
            </w:r>
            <w:r w:rsidR="00840846">
              <w:rPr>
                <w:webHidden/>
              </w:rPr>
              <w:fldChar w:fldCharType="separate"/>
            </w:r>
            <w:r w:rsidR="00840846">
              <w:rPr>
                <w:webHidden/>
              </w:rPr>
              <w:t>11</w:t>
            </w:r>
            <w:r w:rsidR="00840846">
              <w:rPr>
                <w:webHidden/>
              </w:rPr>
              <w:fldChar w:fldCharType="end"/>
            </w:r>
          </w:hyperlink>
        </w:p>
        <w:p w14:paraId="3A5689E3" w14:textId="4E3DEE09" w:rsidR="00840846" w:rsidRDefault="00000000">
          <w:pPr>
            <w:pStyle w:val="Obsah2"/>
            <w:rPr>
              <w:rFonts w:asciiTheme="minorHAnsi" w:eastAsiaTheme="minorEastAsia" w:hAnsiTheme="minorHAnsi" w:cstheme="minorBidi"/>
              <w:bCs w:val="0"/>
              <w:color w:val="auto"/>
              <w:szCs w:val="22"/>
              <w:lang w:eastAsia="cs-CZ"/>
            </w:rPr>
          </w:pPr>
          <w:hyperlink w:anchor="_Toc116053491" w:history="1">
            <w:r w:rsidR="00840846" w:rsidRPr="00F50A85">
              <w:rPr>
                <w:rStyle w:val="Hypertextovodkaz"/>
              </w:rPr>
              <w:t>Rozcestník</w:t>
            </w:r>
            <w:r w:rsidR="00840846">
              <w:rPr>
                <w:webHidden/>
              </w:rPr>
              <w:tab/>
            </w:r>
            <w:r w:rsidR="00840846">
              <w:rPr>
                <w:webHidden/>
              </w:rPr>
              <w:fldChar w:fldCharType="begin"/>
            </w:r>
            <w:r w:rsidR="00840846">
              <w:rPr>
                <w:webHidden/>
              </w:rPr>
              <w:instrText xml:space="preserve"> PAGEREF _Toc116053491 \h </w:instrText>
            </w:r>
            <w:r w:rsidR="00840846">
              <w:rPr>
                <w:webHidden/>
              </w:rPr>
            </w:r>
            <w:r w:rsidR="00840846">
              <w:rPr>
                <w:webHidden/>
              </w:rPr>
              <w:fldChar w:fldCharType="separate"/>
            </w:r>
            <w:r w:rsidR="00840846">
              <w:rPr>
                <w:webHidden/>
              </w:rPr>
              <w:t>17</w:t>
            </w:r>
            <w:r w:rsidR="00840846">
              <w:rPr>
                <w:webHidden/>
              </w:rPr>
              <w:fldChar w:fldCharType="end"/>
            </w:r>
          </w:hyperlink>
        </w:p>
        <w:p w14:paraId="24F4AE05" w14:textId="3D99C278" w:rsidR="00840846" w:rsidRDefault="00000000">
          <w:pPr>
            <w:pStyle w:val="Obsah2"/>
            <w:rPr>
              <w:rFonts w:asciiTheme="minorHAnsi" w:eastAsiaTheme="minorEastAsia" w:hAnsiTheme="minorHAnsi" w:cstheme="minorBidi"/>
              <w:bCs w:val="0"/>
              <w:color w:val="auto"/>
              <w:szCs w:val="22"/>
              <w:lang w:eastAsia="cs-CZ"/>
            </w:rPr>
          </w:pPr>
          <w:hyperlink w:anchor="_Toc116053492" w:history="1">
            <w:r w:rsidR="00840846" w:rsidRPr="00F50A85">
              <w:rPr>
                <w:rStyle w:val="Hypertextovodkaz"/>
              </w:rPr>
              <w:t>S kým ORP porovnáváme?</w:t>
            </w:r>
            <w:r w:rsidR="00840846">
              <w:rPr>
                <w:webHidden/>
              </w:rPr>
              <w:tab/>
            </w:r>
            <w:r w:rsidR="00840846">
              <w:rPr>
                <w:webHidden/>
              </w:rPr>
              <w:fldChar w:fldCharType="begin"/>
            </w:r>
            <w:r w:rsidR="00840846">
              <w:rPr>
                <w:webHidden/>
              </w:rPr>
              <w:instrText xml:space="preserve"> PAGEREF _Toc116053492 \h </w:instrText>
            </w:r>
            <w:r w:rsidR="00840846">
              <w:rPr>
                <w:webHidden/>
              </w:rPr>
            </w:r>
            <w:r w:rsidR="00840846">
              <w:rPr>
                <w:webHidden/>
              </w:rPr>
              <w:fldChar w:fldCharType="separate"/>
            </w:r>
            <w:r w:rsidR="00840846">
              <w:rPr>
                <w:webHidden/>
              </w:rPr>
              <w:t>19</w:t>
            </w:r>
            <w:r w:rsidR="00840846">
              <w:rPr>
                <w:webHidden/>
              </w:rPr>
              <w:fldChar w:fldCharType="end"/>
            </w:r>
          </w:hyperlink>
        </w:p>
        <w:p w14:paraId="59C4C683" w14:textId="0209F675" w:rsidR="00840846" w:rsidRDefault="00000000">
          <w:pPr>
            <w:pStyle w:val="Obsah2"/>
            <w:rPr>
              <w:rFonts w:asciiTheme="minorHAnsi" w:eastAsiaTheme="minorEastAsia" w:hAnsiTheme="minorHAnsi" w:cstheme="minorBidi"/>
              <w:bCs w:val="0"/>
              <w:color w:val="auto"/>
              <w:szCs w:val="22"/>
              <w:lang w:eastAsia="cs-CZ"/>
            </w:rPr>
          </w:pPr>
          <w:hyperlink w:anchor="_Toc116053493" w:history="1">
            <w:r w:rsidR="00840846" w:rsidRPr="00F50A85">
              <w:rPr>
                <w:rStyle w:val="Hypertextovodkaz"/>
              </w:rPr>
              <w:t>/ Sociální situace</w:t>
            </w:r>
            <w:r w:rsidR="00840846">
              <w:rPr>
                <w:webHidden/>
              </w:rPr>
              <w:tab/>
            </w:r>
            <w:r w:rsidR="00840846">
              <w:rPr>
                <w:webHidden/>
              </w:rPr>
              <w:fldChar w:fldCharType="begin"/>
            </w:r>
            <w:r w:rsidR="00840846">
              <w:rPr>
                <w:webHidden/>
              </w:rPr>
              <w:instrText xml:space="preserve"> PAGEREF _Toc116053493 \h </w:instrText>
            </w:r>
            <w:r w:rsidR="00840846">
              <w:rPr>
                <w:webHidden/>
              </w:rPr>
            </w:r>
            <w:r w:rsidR="00840846">
              <w:rPr>
                <w:webHidden/>
              </w:rPr>
              <w:fldChar w:fldCharType="separate"/>
            </w:r>
            <w:r w:rsidR="00840846">
              <w:rPr>
                <w:webHidden/>
              </w:rPr>
              <w:t>21</w:t>
            </w:r>
            <w:r w:rsidR="00840846">
              <w:rPr>
                <w:webHidden/>
              </w:rPr>
              <w:fldChar w:fldCharType="end"/>
            </w:r>
          </w:hyperlink>
        </w:p>
        <w:p w14:paraId="6D00817A" w14:textId="0238E6A4" w:rsidR="00840846" w:rsidRDefault="000000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494" w:history="1">
            <w:r w:rsidR="00840846" w:rsidRPr="00F50A85">
              <w:rPr>
                <w:rStyle w:val="Hypertextovodkaz"/>
                <w:noProof/>
              </w:rPr>
              <w:t>*</w:t>
            </w:r>
            <w:r w:rsidR="00840846">
              <w:rPr>
                <w:rFonts w:asciiTheme="minorHAnsi" w:eastAsiaTheme="minorEastAsia" w:hAnsiTheme="minorHAnsi" w:cstheme="minorBidi"/>
                <w:noProof/>
                <w:color w:val="auto"/>
                <w:sz w:val="22"/>
                <w:szCs w:val="22"/>
                <w:lang w:eastAsia="cs-CZ"/>
              </w:rPr>
              <w:tab/>
            </w:r>
            <w:r w:rsidR="00840846" w:rsidRPr="00F50A85">
              <w:rPr>
                <w:rStyle w:val="Hypertextovodkaz"/>
                <w:noProof/>
              </w:rPr>
              <w:t>Destabilizující chudoba</w:t>
            </w:r>
            <w:r w:rsidR="00840846">
              <w:rPr>
                <w:noProof/>
                <w:webHidden/>
              </w:rPr>
              <w:tab/>
            </w:r>
            <w:r w:rsidR="00840846">
              <w:rPr>
                <w:noProof/>
                <w:webHidden/>
              </w:rPr>
              <w:fldChar w:fldCharType="begin"/>
            </w:r>
            <w:r w:rsidR="00840846">
              <w:rPr>
                <w:noProof/>
                <w:webHidden/>
              </w:rPr>
              <w:instrText xml:space="preserve"> PAGEREF _Toc116053494 \h </w:instrText>
            </w:r>
            <w:r w:rsidR="00840846">
              <w:rPr>
                <w:noProof/>
                <w:webHidden/>
              </w:rPr>
            </w:r>
            <w:r w:rsidR="00840846">
              <w:rPr>
                <w:noProof/>
                <w:webHidden/>
              </w:rPr>
              <w:fldChar w:fldCharType="separate"/>
            </w:r>
            <w:r w:rsidR="00840846">
              <w:rPr>
                <w:noProof/>
                <w:webHidden/>
              </w:rPr>
              <w:t>22</w:t>
            </w:r>
            <w:r w:rsidR="00840846">
              <w:rPr>
                <w:noProof/>
                <w:webHidden/>
              </w:rPr>
              <w:fldChar w:fldCharType="end"/>
            </w:r>
          </w:hyperlink>
        </w:p>
        <w:p w14:paraId="4774291E" w14:textId="11174415" w:rsidR="00840846" w:rsidRDefault="00000000">
          <w:pPr>
            <w:pStyle w:val="Obsah4"/>
            <w:rPr>
              <w:rFonts w:eastAsiaTheme="minorEastAsia" w:cstheme="minorBidi"/>
              <w:noProof/>
              <w:color w:val="auto"/>
              <w:sz w:val="22"/>
              <w:szCs w:val="22"/>
              <w:lang w:eastAsia="cs-CZ"/>
            </w:rPr>
          </w:pPr>
          <w:hyperlink w:anchor="_Toc116053495" w:history="1">
            <w:r w:rsidR="00840846" w:rsidRPr="00F50A85">
              <w:rPr>
                <w:rStyle w:val="Hypertextovodkaz"/>
                <w:noProof/>
              </w:rPr>
              <w:t>Index</w:t>
            </w:r>
            <w:r w:rsidR="00840846">
              <w:rPr>
                <w:noProof/>
                <w:webHidden/>
              </w:rPr>
              <w:tab/>
            </w:r>
            <w:r w:rsidR="00840846">
              <w:rPr>
                <w:noProof/>
                <w:webHidden/>
              </w:rPr>
              <w:fldChar w:fldCharType="begin"/>
            </w:r>
            <w:r w:rsidR="00840846">
              <w:rPr>
                <w:noProof/>
                <w:webHidden/>
              </w:rPr>
              <w:instrText xml:space="preserve"> PAGEREF _Toc116053495 \h </w:instrText>
            </w:r>
            <w:r w:rsidR="00840846">
              <w:rPr>
                <w:noProof/>
                <w:webHidden/>
              </w:rPr>
            </w:r>
            <w:r w:rsidR="00840846">
              <w:rPr>
                <w:noProof/>
                <w:webHidden/>
              </w:rPr>
              <w:fldChar w:fldCharType="separate"/>
            </w:r>
            <w:r w:rsidR="00840846">
              <w:rPr>
                <w:noProof/>
                <w:webHidden/>
              </w:rPr>
              <w:t>22</w:t>
            </w:r>
            <w:r w:rsidR="00840846">
              <w:rPr>
                <w:noProof/>
                <w:webHidden/>
              </w:rPr>
              <w:fldChar w:fldCharType="end"/>
            </w:r>
          </w:hyperlink>
        </w:p>
        <w:p w14:paraId="4E5A5138" w14:textId="5F4445D1" w:rsidR="00840846" w:rsidRDefault="00000000">
          <w:pPr>
            <w:pStyle w:val="Obsah4"/>
            <w:rPr>
              <w:rFonts w:eastAsiaTheme="minorEastAsia" w:cstheme="minorBidi"/>
              <w:noProof/>
              <w:color w:val="auto"/>
              <w:sz w:val="22"/>
              <w:szCs w:val="22"/>
              <w:lang w:eastAsia="cs-CZ"/>
            </w:rPr>
          </w:pPr>
          <w:hyperlink w:anchor="_Toc116053496" w:history="1">
            <w:r w:rsidR="00840846" w:rsidRPr="00F50A85">
              <w:rPr>
                <w:rStyle w:val="Hypertextovodkaz"/>
                <w:noProof/>
              </w:rPr>
              <w:t>Ukazatele a cíle</w:t>
            </w:r>
            <w:r w:rsidR="00840846">
              <w:rPr>
                <w:noProof/>
                <w:webHidden/>
              </w:rPr>
              <w:tab/>
            </w:r>
            <w:r w:rsidR="00840846">
              <w:rPr>
                <w:noProof/>
                <w:webHidden/>
              </w:rPr>
              <w:fldChar w:fldCharType="begin"/>
            </w:r>
            <w:r w:rsidR="00840846">
              <w:rPr>
                <w:noProof/>
                <w:webHidden/>
              </w:rPr>
              <w:instrText xml:space="preserve"> PAGEREF _Toc116053496 \h </w:instrText>
            </w:r>
            <w:r w:rsidR="00840846">
              <w:rPr>
                <w:noProof/>
                <w:webHidden/>
              </w:rPr>
            </w:r>
            <w:r w:rsidR="00840846">
              <w:rPr>
                <w:noProof/>
                <w:webHidden/>
              </w:rPr>
              <w:fldChar w:fldCharType="separate"/>
            </w:r>
            <w:r w:rsidR="00840846">
              <w:rPr>
                <w:noProof/>
                <w:webHidden/>
              </w:rPr>
              <w:t>23</w:t>
            </w:r>
            <w:r w:rsidR="00840846">
              <w:rPr>
                <w:noProof/>
                <w:webHidden/>
              </w:rPr>
              <w:fldChar w:fldCharType="end"/>
            </w:r>
          </w:hyperlink>
        </w:p>
        <w:p w14:paraId="79EAABB4" w14:textId="2367E0A0" w:rsidR="00840846" w:rsidRDefault="00000000">
          <w:pPr>
            <w:pStyle w:val="Obsah5"/>
            <w:tabs>
              <w:tab w:val="right" w:leader="dot" w:pos="8154"/>
            </w:tabs>
            <w:rPr>
              <w:rFonts w:eastAsiaTheme="minorEastAsia" w:cstheme="minorBidi"/>
              <w:noProof/>
              <w:color w:val="auto"/>
              <w:sz w:val="22"/>
              <w:szCs w:val="22"/>
              <w:lang w:eastAsia="cs-CZ"/>
            </w:rPr>
          </w:pPr>
          <w:hyperlink w:anchor="_Toc116053497" w:history="1">
            <w:r w:rsidR="00840846" w:rsidRPr="00F50A85">
              <w:rPr>
                <w:rStyle w:val="Hypertextovodkaz"/>
                <w:noProof/>
              </w:rPr>
              <w:t>Exekuce</w:t>
            </w:r>
            <w:r w:rsidR="00840846">
              <w:rPr>
                <w:noProof/>
                <w:webHidden/>
              </w:rPr>
              <w:tab/>
            </w:r>
            <w:r w:rsidR="00840846">
              <w:rPr>
                <w:noProof/>
                <w:webHidden/>
              </w:rPr>
              <w:fldChar w:fldCharType="begin"/>
            </w:r>
            <w:r w:rsidR="00840846">
              <w:rPr>
                <w:noProof/>
                <w:webHidden/>
              </w:rPr>
              <w:instrText xml:space="preserve"> PAGEREF _Toc116053497 \h </w:instrText>
            </w:r>
            <w:r w:rsidR="00840846">
              <w:rPr>
                <w:noProof/>
                <w:webHidden/>
              </w:rPr>
            </w:r>
            <w:r w:rsidR="00840846">
              <w:rPr>
                <w:noProof/>
                <w:webHidden/>
              </w:rPr>
              <w:fldChar w:fldCharType="separate"/>
            </w:r>
            <w:r w:rsidR="00840846">
              <w:rPr>
                <w:noProof/>
                <w:webHidden/>
              </w:rPr>
              <w:t>23</w:t>
            </w:r>
            <w:r w:rsidR="00840846">
              <w:rPr>
                <w:noProof/>
                <w:webHidden/>
              </w:rPr>
              <w:fldChar w:fldCharType="end"/>
            </w:r>
          </w:hyperlink>
        </w:p>
        <w:p w14:paraId="3ACA1AD7" w14:textId="7E70E1C9" w:rsidR="00840846" w:rsidRDefault="00000000">
          <w:pPr>
            <w:pStyle w:val="Obsah5"/>
            <w:tabs>
              <w:tab w:val="right" w:leader="dot" w:pos="8154"/>
            </w:tabs>
            <w:rPr>
              <w:rFonts w:eastAsiaTheme="minorEastAsia" w:cstheme="minorBidi"/>
              <w:noProof/>
              <w:color w:val="auto"/>
              <w:sz w:val="22"/>
              <w:szCs w:val="22"/>
              <w:lang w:eastAsia="cs-CZ"/>
            </w:rPr>
          </w:pPr>
          <w:hyperlink w:anchor="_Toc116053498" w:history="1">
            <w:r w:rsidR="00840846" w:rsidRPr="00F50A85">
              <w:rPr>
                <w:rStyle w:val="Hypertextovodkaz"/>
                <w:noProof/>
              </w:rPr>
              <w:t>Bytová nouze</w:t>
            </w:r>
            <w:r w:rsidR="00840846">
              <w:rPr>
                <w:noProof/>
                <w:webHidden/>
              </w:rPr>
              <w:tab/>
            </w:r>
            <w:r w:rsidR="00840846">
              <w:rPr>
                <w:noProof/>
                <w:webHidden/>
              </w:rPr>
              <w:fldChar w:fldCharType="begin"/>
            </w:r>
            <w:r w:rsidR="00840846">
              <w:rPr>
                <w:noProof/>
                <w:webHidden/>
              </w:rPr>
              <w:instrText xml:space="preserve"> PAGEREF _Toc116053498 \h </w:instrText>
            </w:r>
            <w:r w:rsidR="00840846">
              <w:rPr>
                <w:noProof/>
                <w:webHidden/>
              </w:rPr>
            </w:r>
            <w:r w:rsidR="00840846">
              <w:rPr>
                <w:noProof/>
                <w:webHidden/>
              </w:rPr>
              <w:fldChar w:fldCharType="separate"/>
            </w:r>
            <w:r w:rsidR="00840846">
              <w:rPr>
                <w:noProof/>
                <w:webHidden/>
              </w:rPr>
              <w:t>24</w:t>
            </w:r>
            <w:r w:rsidR="00840846">
              <w:rPr>
                <w:noProof/>
                <w:webHidden/>
              </w:rPr>
              <w:fldChar w:fldCharType="end"/>
            </w:r>
          </w:hyperlink>
        </w:p>
        <w:p w14:paraId="76748D15" w14:textId="33BA9D7C" w:rsidR="00840846" w:rsidRDefault="00000000">
          <w:pPr>
            <w:pStyle w:val="Obsah5"/>
            <w:tabs>
              <w:tab w:val="right" w:leader="dot" w:pos="8154"/>
            </w:tabs>
            <w:rPr>
              <w:rFonts w:eastAsiaTheme="minorEastAsia" w:cstheme="minorBidi"/>
              <w:noProof/>
              <w:color w:val="auto"/>
              <w:sz w:val="22"/>
              <w:szCs w:val="22"/>
              <w:lang w:eastAsia="cs-CZ"/>
            </w:rPr>
          </w:pPr>
          <w:hyperlink w:anchor="_Toc116053499" w:history="1">
            <w:r w:rsidR="00840846" w:rsidRPr="00F50A85">
              <w:rPr>
                <w:rStyle w:val="Hypertextovodkaz"/>
                <w:noProof/>
              </w:rPr>
              <w:t>Sociálně vyloučené lokality</w:t>
            </w:r>
            <w:r w:rsidR="00840846">
              <w:rPr>
                <w:noProof/>
                <w:webHidden/>
              </w:rPr>
              <w:tab/>
            </w:r>
            <w:r w:rsidR="00840846">
              <w:rPr>
                <w:noProof/>
                <w:webHidden/>
              </w:rPr>
              <w:fldChar w:fldCharType="begin"/>
            </w:r>
            <w:r w:rsidR="00840846">
              <w:rPr>
                <w:noProof/>
                <w:webHidden/>
              </w:rPr>
              <w:instrText xml:space="preserve"> PAGEREF _Toc116053499 \h </w:instrText>
            </w:r>
            <w:r w:rsidR="00840846">
              <w:rPr>
                <w:noProof/>
                <w:webHidden/>
              </w:rPr>
            </w:r>
            <w:r w:rsidR="00840846">
              <w:rPr>
                <w:noProof/>
                <w:webHidden/>
              </w:rPr>
              <w:fldChar w:fldCharType="separate"/>
            </w:r>
            <w:r w:rsidR="00840846">
              <w:rPr>
                <w:noProof/>
                <w:webHidden/>
              </w:rPr>
              <w:t>25</w:t>
            </w:r>
            <w:r w:rsidR="00840846">
              <w:rPr>
                <w:noProof/>
                <w:webHidden/>
              </w:rPr>
              <w:fldChar w:fldCharType="end"/>
            </w:r>
          </w:hyperlink>
        </w:p>
        <w:p w14:paraId="70555CCE" w14:textId="13473681" w:rsidR="00840846" w:rsidRDefault="000000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500" w:history="1">
            <w:r w:rsidR="00840846" w:rsidRPr="00F50A85">
              <w:rPr>
                <w:rStyle w:val="Hypertextovodkaz"/>
                <w:noProof/>
              </w:rPr>
              <w:t>*</w:t>
            </w:r>
            <w:r w:rsidR="00840846">
              <w:rPr>
                <w:rFonts w:asciiTheme="minorHAnsi" w:eastAsiaTheme="minorEastAsia" w:hAnsiTheme="minorHAnsi" w:cstheme="minorBidi"/>
                <w:noProof/>
                <w:color w:val="auto"/>
                <w:sz w:val="22"/>
                <w:szCs w:val="22"/>
                <w:lang w:eastAsia="cs-CZ"/>
              </w:rPr>
              <w:tab/>
            </w:r>
            <w:r w:rsidR="00840846" w:rsidRPr="00F50A85">
              <w:rPr>
                <w:rStyle w:val="Hypertextovodkaz"/>
                <w:noProof/>
              </w:rPr>
              <w:t>Obecné socioekonomické znevýhodnění</w:t>
            </w:r>
            <w:r w:rsidR="00840846">
              <w:rPr>
                <w:noProof/>
                <w:webHidden/>
              </w:rPr>
              <w:tab/>
            </w:r>
            <w:r w:rsidR="00840846">
              <w:rPr>
                <w:noProof/>
                <w:webHidden/>
              </w:rPr>
              <w:fldChar w:fldCharType="begin"/>
            </w:r>
            <w:r w:rsidR="00840846">
              <w:rPr>
                <w:noProof/>
                <w:webHidden/>
              </w:rPr>
              <w:instrText xml:space="preserve"> PAGEREF _Toc116053500 \h </w:instrText>
            </w:r>
            <w:r w:rsidR="00840846">
              <w:rPr>
                <w:noProof/>
                <w:webHidden/>
              </w:rPr>
            </w:r>
            <w:r w:rsidR="00840846">
              <w:rPr>
                <w:noProof/>
                <w:webHidden/>
              </w:rPr>
              <w:fldChar w:fldCharType="separate"/>
            </w:r>
            <w:r w:rsidR="00840846">
              <w:rPr>
                <w:noProof/>
                <w:webHidden/>
              </w:rPr>
              <w:t>27</w:t>
            </w:r>
            <w:r w:rsidR="00840846">
              <w:rPr>
                <w:noProof/>
                <w:webHidden/>
              </w:rPr>
              <w:fldChar w:fldCharType="end"/>
            </w:r>
          </w:hyperlink>
        </w:p>
        <w:p w14:paraId="15D6468C" w14:textId="6D30C07B" w:rsidR="00840846" w:rsidRDefault="00000000">
          <w:pPr>
            <w:pStyle w:val="Obsah4"/>
            <w:rPr>
              <w:rFonts w:eastAsiaTheme="minorEastAsia" w:cstheme="minorBidi"/>
              <w:noProof/>
              <w:color w:val="auto"/>
              <w:sz w:val="22"/>
              <w:szCs w:val="22"/>
              <w:lang w:eastAsia="cs-CZ"/>
            </w:rPr>
          </w:pPr>
          <w:hyperlink w:anchor="_Toc116053501" w:history="1">
            <w:r w:rsidR="00840846" w:rsidRPr="00F50A85">
              <w:rPr>
                <w:rStyle w:val="Hypertextovodkaz"/>
                <w:noProof/>
              </w:rPr>
              <w:t>Index</w:t>
            </w:r>
            <w:r w:rsidR="00840846">
              <w:rPr>
                <w:noProof/>
                <w:webHidden/>
              </w:rPr>
              <w:tab/>
            </w:r>
            <w:r w:rsidR="00840846">
              <w:rPr>
                <w:noProof/>
                <w:webHidden/>
              </w:rPr>
              <w:fldChar w:fldCharType="begin"/>
            </w:r>
            <w:r w:rsidR="00840846">
              <w:rPr>
                <w:noProof/>
                <w:webHidden/>
              </w:rPr>
              <w:instrText xml:space="preserve"> PAGEREF _Toc116053501 \h </w:instrText>
            </w:r>
            <w:r w:rsidR="00840846">
              <w:rPr>
                <w:noProof/>
                <w:webHidden/>
              </w:rPr>
            </w:r>
            <w:r w:rsidR="00840846">
              <w:rPr>
                <w:noProof/>
                <w:webHidden/>
              </w:rPr>
              <w:fldChar w:fldCharType="separate"/>
            </w:r>
            <w:r w:rsidR="00840846">
              <w:rPr>
                <w:noProof/>
                <w:webHidden/>
              </w:rPr>
              <w:t>27</w:t>
            </w:r>
            <w:r w:rsidR="00840846">
              <w:rPr>
                <w:noProof/>
                <w:webHidden/>
              </w:rPr>
              <w:fldChar w:fldCharType="end"/>
            </w:r>
          </w:hyperlink>
        </w:p>
        <w:p w14:paraId="585D1823" w14:textId="22301440" w:rsidR="00840846" w:rsidRDefault="00000000">
          <w:pPr>
            <w:pStyle w:val="Obsah5"/>
            <w:tabs>
              <w:tab w:val="right" w:leader="dot" w:pos="8154"/>
            </w:tabs>
            <w:rPr>
              <w:rFonts w:eastAsiaTheme="minorEastAsia" w:cstheme="minorBidi"/>
              <w:noProof/>
              <w:color w:val="auto"/>
              <w:sz w:val="22"/>
              <w:szCs w:val="22"/>
              <w:lang w:eastAsia="cs-CZ"/>
            </w:rPr>
          </w:pPr>
          <w:hyperlink w:anchor="_Toc116053502" w:history="1">
            <w:r w:rsidR="00840846" w:rsidRPr="00F50A85">
              <w:rPr>
                <w:rStyle w:val="Hypertextovodkaz"/>
                <w:noProof/>
              </w:rPr>
              <w:t>Nezaměstnanost</w:t>
            </w:r>
            <w:r w:rsidR="00840846">
              <w:rPr>
                <w:noProof/>
                <w:webHidden/>
              </w:rPr>
              <w:tab/>
            </w:r>
            <w:r w:rsidR="00840846">
              <w:rPr>
                <w:noProof/>
                <w:webHidden/>
              </w:rPr>
              <w:fldChar w:fldCharType="begin"/>
            </w:r>
            <w:r w:rsidR="00840846">
              <w:rPr>
                <w:noProof/>
                <w:webHidden/>
              </w:rPr>
              <w:instrText xml:space="preserve"> PAGEREF _Toc116053502 \h </w:instrText>
            </w:r>
            <w:r w:rsidR="00840846">
              <w:rPr>
                <w:noProof/>
                <w:webHidden/>
              </w:rPr>
            </w:r>
            <w:r w:rsidR="00840846">
              <w:rPr>
                <w:noProof/>
                <w:webHidden/>
              </w:rPr>
              <w:fldChar w:fldCharType="separate"/>
            </w:r>
            <w:r w:rsidR="00840846">
              <w:rPr>
                <w:noProof/>
                <w:webHidden/>
              </w:rPr>
              <w:t>28</w:t>
            </w:r>
            <w:r w:rsidR="00840846">
              <w:rPr>
                <w:noProof/>
                <w:webHidden/>
              </w:rPr>
              <w:fldChar w:fldCharType="end"/>
            </w:r>
          </w:hyperlink>
        </w:p>
        <w:p w14:paraId="0673E829" w14:textId="3DA665C0" w:rsidR="00840846" w:rsidRDefault="00000000">
          <w:pPr>
            <w:pStyle w:val="Obsah5"/>
            <w:tabs>
              <w:tab w:val="right" w:leader="dot" w:pos="8154"/>
            </w:tabs>
            <w:rPr>
              <w:rFonts w:eastAsiaTheme="minorEastAsia" w:cstheme="minorBidi"/>
              <w:noProof/>
              <w:color w:val="auto"/>
              <w:sz w:val="22"/>
              <w:szCs w:val="22"/>
              <w:lang w:eastAsia="cs-CZ"/>
            </w:rPr>
          </w:pPr>
          <w:hyperlink w:anchor="_Toc116053503" w:history="1">
            <w:r w:rsidR="00840846" w:rsidRPr="00F50A85">
              <w:rPr>
                <w:rStyle w:val="Hypertextovodkaz"/>
                <w:noProof/>
              </w:rPr>
              <w:t>Vzdělanostní struktura</w:t>
            </w:r>
            <w:r w:rsidR="00840846">
              <w:rPr>
                <w:noProof/>
                <w:webHidden/>
              </w:rPr>
              <w:tab/>
            </w:r>
            <w:r w:rsidR="00840846">
              <w:rPr>
                <w:noProof/>
                <w:webHidden/>
              </w:rPr>
              <w:fldChar w:fldCharType="begin"/>
            </w:r>
            <w:r w:rsidR="00840846">
              <w:rPr>
                <w:noProof/>
                <w:webHidden/>
              </w:rPr>
              <w:instrText xml:space="preserve"> PAGEREF _Toc116053503 \h </w:instrText>
            </w:r>
            <w:r w:rsidR="00840846">
              <w:rPr>
                <w:noProof/>
                <w:webHidden/>
              </w:rPr>
            </w:r>
            <w:r w:rsidR="00840846">
              <w:rPr>
                <w:noProof/>
                <w:webHidden/>
              </w:rPr>
              <w:fldChar w:fldCharType="separate"/>
            </w:r>
            <w:r w:rsidR="00840846">
              <w:rPr>
                <w:noProof/>
                <w:webHidden/>
              </w:rPr>
              <w:t>29</w:t>
            </w:r>
            <w:r w:rsidR="00840846">
              <w:rPr>
                <w:noProof/>
                <w:webHidden/>
              </w:rPr>
              <w:fldChar w:fldCharType="end"/>
            </w:r>
          </w:hyperlink>
        </w:p>
        <w:p w14:paraId="279E2086" w14:textId="4A872B66" w:rsidR="00840846" w:rsidRDefault="00000000">
          <w:pPr>
            <w:pStyle w:val="Obsah2"/>
            <w:rPr>
              <w:rFonts w:asciiTheme="minorHAnsi" w:eastAsiaTheme="minorEastAsia" w:hAnsiTheme="minorHAnsi" w:cstheme="minorBidi"/>
              <w:bCs w:val="0"/>
              <w:color w:val="auto"/>
              <w:szCs w:val="22"/>
              <w:lang w:eastAsia="cs-CZ"/>
            </w:rPr>
          </w:pPr>
          <w:hyperlink w:anchor="_Toc116053504" w:history="1">
            <w:r w:rsidR="00840846" w:rsidRPr="00F50A85">
              <w:rPr>
                <w:rStyle w:val="Hypertextovodkaz"/>
              </w:rPr>
              <w:t>/ Vzdělávací výsledky</w:t>
            </w:r>
            <w:r w:rsidR="00840846">
              <w:rPr>
                <w:webHidden/>
              </w:rPr>
              <w:tab/>
            </w:r>
            <w:r w:rsidR="00840846">
              <w:rPr>
                <w:webHidden/>
              </w:rPr>
              <w:fldChar w:fldCharType="begin"/>
            </w:r>
            <w:r w:rsidR="00840846">
              <w:rPr>
                <w:webHidden/>
              </w:rPr>
              <w:instrText xml:space="preserve"> PAGEREF _Toc116053504 \h </w:instrText>
            </w:r>
            <w:r w:rsidR="00840846">
              <w:rPr>
                <w:webHidden/>
              </w:rPr>
            </w:r>
            <w:r w:rsidR="00840846">
              <w:rPr>
                <w:webHidden/>
              </w:rPr>
              <w:fldChar w:fldCharType="separate"/>
            </w:r>
            <w:r w:rsidR="00840846">
              <w:rPr>
                <w:webHidden/>
              </w:rPr>
              <w:t>32</w:t>
            </w:r>
            <w:r w:rsidR="00840846">
              <w:rPr>
                <w:webHidden/>
              </w:rPr>
              <w:fldChar w:fldCharType="end"/>
            </w:r>
          </w:hyperlink>
        </w:p>
        <w:p w14:paraId="78526DEC" w14:textId="03C5FB78" w:rsidR="00840846" w:rsidRDefault="000000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505" w:history="1">
            <w:r w:rsidR="00840846" w:rsidRPr="00F50A85">
              <w:rPr>
                <w:rStyle w:val="Hypertextovodkaz"/>
                <w:noProof/>
              </w:rPr>
              <w:t>*</w:t>
            </w:r>
            <w:r w:rsidR="00840846">
              <w:rPr>
                <w:rFonts w:asciiTheme="minorHAnsi" w:eastAsiaTheme="minorEastAsia" w:hAnsiTheme="minorHAnsi" w:cstheme="minorBidi"/>
                <w:noProof/>
                <w:color w:val="auto"/>
                <w:sz w:val="22"/>
                <w:szCs w:val="22"/>
                <w:lang w:eastAsia="cs-CZ"/>
              </w:rPr>
              <w:tab/>
            </w:r>
            <w:r w:rsidR="00840846" w:rsidRPr="00F50A85">
              <w:rPr>
                <w:rStyle w:val="Hypertextovodkaz"/>
                <w:noProof/>
              </w:rPr>
              <w:t>Vzdělávací neúspěšnost</w:t>
            </w:r>
            <w:r w:rsidR="00840846">
              <w:rPr>
                <w:noProof/>
                <w:webHidden/>
              </w:rPr>
              <w:tab/>
            </w:r>
            <w:r w:rsidR="00840846">
              <w:rPr>
                <w:noProof/>
                <w:webHidden/>
              </w:rPr>
              <w:fldChar w:fldCharType="begin"/>
            </w:r>
            <w:r w:rsidR="00840846">
              <w:rPr>
                <w:noProof/>
                <w:webHidden/>
              </w:rPr>
              <w:instrText xml:space="preserve"> PAGEREF _Toc116053505 \h </w:instrText>
            </w:r>
            <w:r w:rsidR="00840846">
              <w:rPr>
                <w:noProof/>
                <w:webHidden/>
              </w:rPr>
            </w:r>
            <w:r w:rsidR="00840846">
              <w:rPr>
                <w:noProof/>
                <w:webHidden/>
              </w:rPr>
              <w:fldChar w:fldCharType="separate"/>
            </w:r>
            <w:r w:rsidR="00840846">
              <w:rPr>
                <w:noProof/>
                <w:webHidden/>
              </w:rPr>
              <w:t>34</w:t>
            </w:r>
            <w:r w:rsidR="00840846">
              <w:rPr>
                <w:noProof/>
                <w:webHidden/>
              </w:rPr>
              <w:fldChar w:fldCharType="end"/>
            </w:r>
          </w:hyperlink>
        </w:p>
        <w:p w14:paraId="0D4FEE40" w14:textId="5C73E5C1" w:rsidR="00840846" w:rsidRDefault="00000000">
          <w:pPr>
            <w:pStyle w:val="Obsah4"/>
            <w:rPr>
              <w:rFonts w:eastAsiaTheme="minorEastAsia" w:cstheme="minorBidi"/>
              <w:noProof/>
              <w:color w:val="auto"/>
              <w:sz w:val="22"/>
              <w:szCs w:val="22"/>
              <w:lang w:eastAsia="cs-CZ"/>
            </w:rPr>
          </w:pPr>
          <w:hyperlink w:anchor="_Toc116053506" w:history="1">
            <w:r w:rsidR="00840846" w:rsidRPr="00F50A85">
              <w:rPr>
                <w:rStyle w:val="Hypertextovodkaz"/>
                <w:noProof/>
              </w:rPr>
              <w:t>Index</w:t>
            </w:r>
            <w:r w:rsidR="00840846">
              <w:rPr>
                <w:noProof/>
                <w:webHidden/>
              </w:rPr>
              <w:tab/>
            </w:r>
            <w:r w:rsidR="00840846">
              <w:rPr>
                <w:noProof/>
                <w:webHidden/>
              </w:rPr>
              <w:fldChar w:fldCharType="begin"/>
            </w:r>
            <w:r w:rsidR="00840846">
              <w:rPr>
                <w:noProof/>
                <w:webHidden/>
              </w:rPr>
              <w:instrText xml:space="preserve"> PAGEREF _Toc116053506 \h </w:instrText>
            </w:r>
            <w:r w:rsidR="00840846">
              <w:rPr>
                <w:noProof/>
                <w:webHidden/>
              </w:rPr>
            </w:r>
            <w:r w:rsidR="00840846">
              <w:rPr>
                <w:noProof/>
                <w:webHidden/>
              </w:rPr>
              <w:fldChar w:fldCharType="separate"/>
            </w:r>
            <w:r w:rsidR="00840846">
              <w:rPr>
                <w:noProof/>
                <w:webHidden/>
              </w:rPr>
              <w:t>34</w:t>
            </w:r>
            <w:r w:rsidR="00840846">
              <w:rPr>
                <w:noProof/>
                <w:webHidden/>
              </w:rPr>
              <w:fldChar w:fldCharType="end"/>
            </w:r>
          </w:hyperlink>
        </w:p>
        <w:p w14:paraId="4E73B5EF" w14:textId="62BAC434" w:rsidR="00840846" w:rsidRDefault="00000000">
          <w:pPr>
            <w:pStyle w:val="Obsah4"/>
            <w:rPr>
              <w:rFonts w:eastAsiaTheme="minorEastAsia" w:cstheme="minorBidi"/>
              <w:noProof/>
              <w:color w:val="auto"/>
              <w:sz w:val="22"/>
              <w:szCs w:val="22"/>
              <w:lang w:eastAsia="cs-CZ"/>
            </w:rPr>
          </w:pPr>
          <w:hyperlink w:anchor="_Toc116053507" w:history="1">
            <w:r w:rsidR="00840846" w:rsidRPr="00F50A85">
              <w:rPr>
                <w:rStyle w:val="Hypertextovodkaz"/>
                <w:noProof/>
              </w:rPr>
              <w:t>Ukazatele a cíle</w:t>
            </w:r>
            <w:r w:rsidR="00840846">
              <w:rPr>
                <w:noProof/>
                <w:webHidden/>
              </w:rPr>
              <w:tab/>
            </w:r>
            <w:r w:rsidR="00840846">
              <w:rPr>
                <w:noProof/>
                <w:webHidden/>
              </w:rPr>
              <w:fldChar w:fldCharType="begin"/>
            </w:r>
            <w:r w:rsidR="00840846">
              <w:rPr>
                <w:noProof/>
                <w:webHidden/>
              </w:rPr>
              <w:instrText xml:space="preserve"> PAGEREF _Toc116053507 \h </w:instrText>
            </w:r>
            <w:r w:rsidR="00840846">
              <w:rPr>
                <w:noProof/>
                <w:webHidden/>
              </w:rPr>
            </w:r>
            <w:r w:rsidR="00840846">
              <w:rPr>
                <w:noProof/>
                <w:webHidden/>
              </w:rPr>
              <w:fldChar w:fldCharType="separate"/>
            </w:r>
            <w:r w:rsidR="00840846">
              <w:rPr>
                <w:noProof/>
                <w:webHidden/>
              </w:rPr>
              <w:t>35</w:t>
            </w:r>
            <w:r w:rsidR="00840846">
              <w:rPr>
                <w:noProof/>
                <w:webHidden/>
              </w:rPr>
              <w:fldChar w:fldCharType="end"/>
            </w:r>
          </w:hyperlink>
        </w:p>
        <w:p w14:paraId="481783DD" w14:textId="240B95C9" w:rsidR="00840846" w:rsidRDefault="000000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508" w:history="1">
            <w:r w:rsidR="00840846" w:rsidRPr="00F50A85">
              <w:rPr>
                <w:rStyle w:val="Hypertextovodkaz"/>
                <w:noProof/>
              </w:rPr>
              <w:t>*</w:t>
            </w:r>
            <w:r w:rsidR="00840846">
              <w:rPr>
                <w:rFonts w:asciiTheme="minorHAnsi" w:eastAsiaTheme="minorEastAsia" w:hAnsiTheme="minorHAnsi" w:cstheme="minorBidi"/>
                <w:noProof/>
                <w:color w:val="auto"/>
                <w:sz w:val="22"/>
                <w:szCs w:val="22"/>
                <w:lang w:eastAsia="cs-CZ"/>
              </w:rPr>
              <w:tab/>
            </w:r>
            <w:r w:rsidR="00840846" w:rsidRPr="00F50A85">
              <w:rPr>
                <w:rStyle w:val="Hypertextovodkaz"/>
                <w:noProof/>
              </w:rPr>
              <w:t>Vzdělávací úspěšnost</w:t>
            </w:r>
            <w:r w:rsidR="00840846">
              <w:rPr>
                <w:noProof/>
                <w:webHidden/>
              </w:rPr>
              <w:tab/>
            </w:r>
            <w:r w:rsidR="00840846">
              <w:rPr>
                <w:noProof/>
                <w:webHidden/>
              </w:rPr>
              <w:fldChar w:fldCharType="begin"/>
            </w:r>
            <w:r w:rsidR="00840846">
              <w:rPr>
                <w:noProof/>
                <w:webHidden/>
              </w:rPr>
              <w:instrText xml:space="preserve"> PAGEREF _Toc116053508 \h </w:instrText>
            </w:r>
            <w:r w:rsidR="00840846">
              <w:rPr>
                <w:noProof/>
                <w:webHidden/>
              </w:rPr>
            </w:r>
            <w:r w:rsidR="00840846">
              <w:rPr>
                <w:noProof/>
                <w:webHidden/>
              </w:rPr>
              <w:fldChar w:fldCharType="separate"/>
            </w:r>
            <w:r w:rsidR="00840846">
              <w:rPr>
                <w:noProof/>
                <w:webHidden/>
              </w:rPr>
              <w:t>38</w:t>
            </w:r>
            <w:r w:rsidR="00840846">
              <w:rPr>
                <w:noProof/>
                <w:webHidden/>
              </w:rPr>
              <w:fldChar w:fldCharType="end"/>
            </w:r>
          </w:hyperlink>
        </w:p>
        <w:p w14:paraId="492AA0A8" w14:textId="2C76CF79" w:rsidR="00840846" w:rsidRDefault="00000000">
          <w:pPr>
            <w:pStyle w:val="Obsah4"/>
            <w:rPr>
              <w:rFonts w:eastAsiaTheme="minorEastAsia" w:cstheme="minorBidi"/>
              <w:noProof/>
              <w:color w:val="auto"/>
              <w:sz w:val="22"/>
              <w:szCs w:val="22"/>
              <w:lang w:eastAsia="cs-CZ"/>
            </w:rPr>
          </w:pPr>
          <w:hyperlink w:anchor="_Toc116053509" w:history="1">
            <w:r w:rsidR="00840846" w:rsidRPr="00F50A85">
              <w:rPr>
                <w:rStyle w:val="Hypertextovodkaz"/>
                <w:noProof/>
              </w:rPr>
              <w:t>Index</w:t>
            </w:r>
            <w:r w:rsidR="00840846">
              <w:rPr>
                <w:noProof/>
                <w:webHidden/>
              </w:rPr>
              <w:tab/>
            </w:r>
            <w:r w:rsidR="00840846">
              <w:rPr>
                <w:noProof/>
                <w:webHidden/>
              </w:rPr>
              <w:fldChar w:fldCharType="begin"/>
            </w:r>
            <w:r w:rsidR="00840846">
              <w:rPr>
                <w:noProof/>
                <w:webHidden/>
              </w:rPr>
              <w:instrText xml:space="preserve"> PAGEREF _Toc116053509 \h </w:instrText>
            </w:r>
            <w:r w:rsidR="00840846">
              <w:rPr>
                <w:noProof/>
                <w:webHidden/>
              </w:rPr>
            </w:r>
            <w:r w:rsidR="00840846">
              <w:rPr>
                <w:noProof/>
                <w:webHidden/>
              </w:rPr>
              <w:fldChar w:fldCharType="separate"/>
            </w:r>
            <w:r w:rsidR="00840846">
              <w:rPr>
                <w:noProof/>
                <w:webHidden/>
              </w:rPr>
              <w:t>38</w:t>
            </w:r>
            <w:r w:rsidR="00840846">
              <w:rPr>
                <w:noProof/>
                <w:webHidden/>
              </w:rPr>
              <w:fldChar w:fldCharType="end"/>
            </w:r>
          </w:hyperlink>
        </w:p>
        <w:p w14:paraId="0362320A" w14:textId="683D8D8A" w:rsidR="00840846" w:rsidRDefault="00000000">
          <w:pPr>
            <w:pStyle w:val="Obsah2"/>
            <w:rPr>
              <w:rFonts w:asciiTheme="minorHAnsi" w:eastAsiaTheme="minorEastAsia" w:hAnsiTheme="minorHAnsi" w:cstheme="minorBidi"/>
              <w:bCs w:val="0"/>
              <w:color w:val="auto"/>
              <w:szCs w:val="22"/>
              <w:lang w:eastAsia="cs-CZ"/>
            </w:rPr>
          </w:pPr>
          <w:hyperlink w:anchor="_Toc116053510" w:history="1">
            <w:r w:rsidR="00840846" w:rsidRPr="00F50A85">
              <w:rPr>
                <w:rStyle w:val="Hypertextovodkaz"/>
              </w:rPr>
              <w:t>/ Zaostávání vzdělávání za sociální situací</w:t>
            </w:r>
            <w:r w:rsidR="00840846">
              <w:rPr>
                <w:webHidden/>
              </w:rPr>
              <w:tab/>
            </w:r>
            <w:r w:rsidR="00840846">
              <w:rPr>
                <w:webHidden/>
              </w:rPr>
              <w:fldChar w:fldCharType="begin"/>
            </w:r>
            <w:r w:rsidR="00840846">
              <w:rPr>
                <w:webHidden/>
              </w:rPr>
              <w:instrText xml:space="preserve"> PAGEREF _Toc116053510 \h </w:instrText>
            </w:r>
            <w:r w:rsidR="00840846">
              <w:rPr>
                <w:webHidden/>
              </w:rPr>
            </w:r>
            <w:r w:rsidR="00840846">
              <w:rPr>
                <w:webHidden/>
              </w:rPr>
              <w:fldChar w:fldCharType="separate"/>
            </w:r>
            <w:r w:rsidR="00840846">
              <w:rPr>
                <w:webHidden/>
              </w:rPr>
              <w:t>42</w:t>
            </w:r>
            <w:r w:rsidR="00840846">
              <w:rPr>
                <w:webHidden/>
              </w:rPr>
              <w:fldChar w:fldCharType="end"/>
            </w:r>
          </w:hyperlink>
        </w:p>
        <w:p w14:paraId="69265769" w14:textId="60BC4A90" w:rsidR="00840846" w:rsidRDefault="000000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511" w:history="1">
            <w:r w:rsidR="00840846" w:rsidRPr="00F50A85">
              <w:rPr>
                <w:rStyle w:val="Hypertextovodkaz"/>
                <w:noProof/>
              </w:rPr>
              <w:t>*</w:t>
            </w:r>
            <w:r w:rsidR="00840846">
              <w:rPr>
                <w:rFonts w:asciiTheme="minorHAnsi" w:eastAsiaTheme="minorEastAsia" w:hAnsiTheme="minorHAnsi" w:cstheme="minorBidi"/>
                <w:noProof/>
                <w:color w:val="auto"/>
                <w:sz w:val="22"/>
                <w:szCs w:val="22"/>
                <w:lang w:eastAsia="cs-CZ"/>
              </w:rPr>
              <w:tab/>
            </w:r>
            <w:r w:rsidR="00840846" w:rsidRPr="00F50A85">
              <w:rPr>
                <w:rStyle w:val="Hypertextovodkaz"/>
                <w:noProof/>
              </w:rPr>
              <w:t>Zaostávání</w:t>
            </w:r>
            <w:r w:rsidR="00840846">
              <w:rPr>
                <w:noProof/>
                <w:webHidden/>
              </w:rPr>
              <w:tab/>
            </w:r>
            <w:r w:rsidR="00840846">
              <w:rPr>
                <w:noProof/>
                <w:webHidden/>
              </w:rPr>
              <w:fldChar w:fldCharType="begin"/>
            </w:r>
            <w:r w:rsidR="00840846">
              <w:rPr>
                <w:noProof/>
                <w:webHidden/>
              </w:rPr>
              <w:instrText xml:space="preserve"> PAGEREF _Toc116053511 \h </w:instrText>
            </w:r>
            <w:r w:rsidR="00840846">
              <w:rPr>
                <w:noProof/>
                <w:webHidden/>
              </w:rPr>
            </w:r>
            <w:r w:rsidR="00840846">
              <w:rPr>
                <w:noProof/>
                <w:webHidden/>
              </w:rPr>
              <w:fldChar w:fldCharType="separate"/>
            </w:r>
            <w:r w:rsidR="00840846">
              <w:rPr>
                <w:noProof/>
                <w:webHidden/>
              </w:rPr>
              <w:t>44</w:t>
            </w:r>
            <w:r w:rsidR="00840846">
              <w:rPr>
                <w:noProof/>
                <w:webHidden/>
              </w:rPr>
              <w:fldChar w:fldCharType="end"/>
            </w:r>
          </w:hyperlink>
        </w:p>
        <w:p w14:paraId="7EF456AB" w14:textId="340D7D3C" w:rsidR="00840846" w:rsidRDefault="00000000">
          <w:pPr>
            <w:pStyle w:val="Obsah4"/>
            <w:rPr>
              <w:rFonts w:eastAsiaTheme="minorEastAsia" w:cstheme="minorBidi"/>
              <w:noProof/>
              <w:color w:val="auto"/>
              <w:sz w:val="22"/>
              <w:szCs w:val="22"/>
              <w:lang w:eastAsia="cs-CZ"/>
            </w:rPr>
          </w:pPr>
          <w:hyperlink w:anchor="_Toc116053512" w:history="1">
            <w:r w:rsidR="00840846" w:rsidRPr="00F50A85">
              <w:rPr>
                <w:rStyle w:val="Hypertextovodkaz"/>
                <w:noProof/>
              </w:rPr>
              <w:t>Index</w:t>
            </w:r>
            <w:r w:rsidR="00840846">
              <w:rPr>
                <w:noProof/>
                <w:webHidden/>
              </w:rPr>
              <w:tab/>
            </w:r>
            <w:r w:rsidR="00840846">
              <w:rPr>
                <w:noProof/>
                <w:webHidden/>
              </w:rPr>
              <w:fldChar w:fldCharType="begin"/>
            </w:r>
            <w:r w:rsidR="00840846">
              <w:rPr>
                <w:noProof/>
                <w:webHidden/>
              </w:rPr>
              <w:instrText xml:space="preserve"> PAGEREF _Toc116053512 \h </w:instrText>
            </w:r>
            <w:r w:rsidR="00840846">
              <w:rPr>
                <w:noProof/>
                <w:webHidden/>
              </w:rPr>
            </w:r>
            <w:r w:rsidR="00840846">
              <w:rPr>
                <w:noProof/>
                <w:webHidden/>
              </w:rPr>
              <w:fldChar w:fldCharType="separate"/>
            </w:r>
            <w:r w:rsidR="00840846">
              <w:rPr>
                <w:noProof/>
                <w:webHidden/>
              </w:rPr>
              <w:t>44</w:t>
            </w:r>
            <w:r w:rsidR="00840846">
              <w:rPr>
                <w:noProof/>
                <w:webHidden/>
              </w:rPr>
              <w:fldChar w:fldCharType="end"/>
            </w:r>
          </w:hyperlink>
        </w:p>
        <w:p w14:paraId="7EADE42A" w14:textId="086D5648" w:rsidR="00840846" w:rsidRDefault="00000000">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3513" w:history="1">
            <w:r w:rsidR="00840846" w:rsidRPr="00F50A85">
              <w:rPr>
                <w:rStyle w:val="Hypertextovodkaz"/>
                <w:noProof/>
              </w:rPr>
              <w:t>*</w:t>
            </w:r>
            <w:r w:rsidR="00840846">
              <w:rPr>
                <w:rFonts w:asciiTheme="minorHAnsi" w:eastAsiaTheme="minorEastAsia" w:hAnsiTheme="minorHAnsi" w:cstheme="minorBidi"/>
                <w:noProof/>
                <w:color w:val="auto"/>
                <w:sz w:val="22"/>
                <w:szCs w:val="22"/>
                <w:lang w:eastAsia="cs-CZ"/>
              </w:rPr>
              <w:tab/>
            </w:r>
            <w:r w:rsidR="00840846" w:rsidRPr="00F50A85">
              <w:rPr>
                <w:rStyle w:val="Hypertextovodkaz"/>
                <w:noProof/>
              </w:rPr>
              <w:t>Faktory zaostávání</w:t>
            </w:r>
            <w:r w:rsidR="00840846">
              <w:rPr>
                <w:noProof/>
                <w:webHidden/>
              </w:rPr>
              <w:tab/>
            </w:r>
            <w:r w:rsidR="00840846">
              <w:rPr>
                <w:noProof/>
                <w:webHidden/>
              </w:rPr>
              <w:fldChar w:fldCharType="begin"/>
            </w:r>
            <w:r w:rsidR="00840846">
              <w:rPr>
                <w:noProof/>
                <w:webHidden/>
              </w:rPr>
              <w:instrText xml:space="preserve"> PAGEREF _Toc116053513 \h </w:instrText>
            </w:r>
            <w:r w:rsidR="00840846">
              <w:rPr>
                <w:noProof/>
                <w:webHidden/>
              </w:rPr>
            </w:r>
            <w:r w:rsidR="00840846">
              <w:rPr>
                <w:noProof/>
                <w:webHidden/>
              </w:rPr>
              <w:fldChar w:fldCharType="separate"/>
            </w:r>
            <w:r w:rsidR="00840846">
              <w:rPr>
                <w:noProof/>
                <w:webHidden/>
              </w:rPr>
              <w:t>46</w:t>
            </w:r>
            <w:r w:rsidR="00840846">
              <w:rPr>
                <w:noProof/>
                <w:webHidden/>
              </w:rPr>
              <w:fldChar w:fldCharType="end"/>
            </w:r>
          </w:hyperlink>
        </w:p>
        <w:p w14:paraId="70171DCF" w14:textId="30878B56" w:rsidR="00840846" w:rsidRDefault="00000000">
          <w:pPr>
            <w:pStyle w:val="Obsah4"/>
            <w:rPr>
              <w:rFonts w:eastAsiaTheme="minorEastAsia" w:cstheme="minorBidi"/>
              <w:noProof/>
              <w:color w:val="auto"/>
              <w:sz w:val="22"/>
              <w:szCs w:val="22"/>
              <w:lang w:eastAsia="cs-CZ"/>
            </w:rPr>
          </w:pPr>
          <w:hyperlink w:anchor="_Toc116053514" w:history="1">
            <w:r w:rsidR="00840846" w:rsidRPr="00F50A85">
              <w:rPr>
                <w:rStyle w:val="Hypertextovodkaz"/>
                <w:noProof/>
              </w:rPr>
              <w:t>Sociální podpora</w:t>
            </w:r>
            <w:r w:rsidR="00840846">
              <w:rPr>
                <w:noProof/>
                <w:webHidden/>
              </w:rPr>
              <w:tab/>
            </w:r>
            <w:r w:rsidR="00840846">
              <w:rPr>
                <w:noProof/>
                <w:webHidden/>
              </w:rPr>
              <w:fldChar w:fldCharType="begin"/>
            </w:r>
            <w:r w:rsidR="00840846">
              <w:rPr>
                <w:noProof/>
                <w:webHidden/>
              </w:rPr>
              <w:instrText xml:space="preserve"> PAGEREF _Toc116053514 \h </w:instrText>
            </w:r>
            <w:r w:rsidR="00840846">
              <w:rPr>
                <w:noProof/>
                <w:webHidden/>
              </w:rPr>
            </w:r>
            <w:r w:rsidR="00840846">
              <w:rPr>
                <w:noProof/>
                <w:webHidden/>
              </w:rPr>
              <w:fldChar w:fldCharType="separate"/>
            </w:r>
            <w:r w:rsidR="00840846">
              <w:rPr>
                <w:noProof/>
                <w:webHidden/>
              </w:rPr>
              <w:t>46</w:t>
            </w:r>
            <w:r w:rsidR="00840846">
              <w:rPr>
                <w:noProof/>
                <w:webHidden/>
              </w:rPr>
              <w:fldChar w:fldCharType="end"/>
            </w:r>
          </w:hyperlink>
        </w:p>
        <w:p w14:paraId="41DF8676" w14:textId="2F053F08" w:rsidR="00840846" w:rsidRDefault="00000000">
          <w:pPr>
            <w:pStyle w:val="Obsah4"/>
            <w:rPr>
              <w:rFonts w:eastAsiaTheme="minorEastAsia" w:cstheme="minorBidi"/>
              <w:noProof/>
              <w:color w:val="auto"/>
              <w:sz w:val="22"/>
              <w:szCs w:val="22"/>
              <w:lang w:eastAsia="cs-CZ"/>
            </w:rPr>
          </w:pPr>
          <w:hyperlink w:anchor="_Toc116053515" w:history="1">
            <w:r w:rsidR="00840846" w:rsidRPr="00F50A85">
              <w:rPr>
                <w:rStyle w:val="Hypertextovodkaz"/>
                <w:noProof/>
              </w:rPr>
              <w:t>Včasná péče</w:t>
            </w:r>
            <w:r w:rsidR="00840846">
              <w:rPr>
                <w:noProof/>
                <w:webHidden/>
              </w:rPr>
              <w:tab/>
            </w:r>
            <w:r w:rsidR="00840846">
              <w:rPr>
                <w:noProof/>
                <w:webHidden/>
              </w:rPr>
              <w:fldChar w:fldCharType="begin"/>
            </w:r>
            <w:r w:rsidR="00840846">
              <w:rPr>
                <w:noProof/>
                <w:webHidden/>
              </w:rPr>
              <w:instrText xml:space="preserve"> PAGEREF _Toc116053515 \h </w:instrText>
            </w:r>
            <w:r w:rsidR="00840846">
              <w:rPr>
                <w:noProof/>
                <w:webHidden/>
              </w:rPr>
            </w:r>
            <w:r w:rsidR="00840846">
              <w:rPr>
                <w:noProof/>
                <w:webHidden/>
              </w:rPr>
              <w:fldChar w:fldCharType="separate"/>
            </w:r>
            <w:r w:rsidR="00840846">
              <w:rPr>
                <w:noProof/>
                <w:webHidden/>
              </w:rPr>
              <w:t>49</w:t>
            </w:r>
            <w:r w:rsidR="00840846">
              <w:rPr>
                <w:noProof/>
                <w:webHidden/>
              </w:rPr>
              <w:fldChar w:fldCharType="end"/>
            </w:r>
          </w:hyperlink>
        </w:p>
        <w:p w14:paraId="373624E0" w14:textId="76D443CD" w:rsidR="00840846" w:rsidRDefault="00000000">
          <w:pPr>
            <w:pStyle w:val="Obsah4"/>
            <w:rPr>
              <w:rFonts w:eastAsiaTheme="minorEastAsia" w:cstheme="minorBidi"/>
              <w:noProof/>
              <w:color w:val="auto"/>
              <w:sz w:val="22"/>
              <w:szCs w:val="22"/>
              <w:lang w:eastAsia="cs-CZ"/>
            </w:rPr>
          </w:pPr>
          <w:hyperlink w:anchor="_Toc116053516" w:history="1">
            <w:r w:rsidR="00840846" w:rsidRPr="00F50A85">
              <w:rPr>
                <w:rStyle w:val="Hypertextovodkaz"/>
                <w:noProof/>
              </w:rPr>
              <w:t>Společné vzdělávání</w:t>
            </w:r>
            <w:r w:rsidR="00840846">
              <w:rPr>
                <w:noProof/>
                <w:webHidden/>
              </w:rPr>
              <w:tab/>
            </w:r>
            <w:r w:rsidR="00840846">
              <w:rPr>
                <w:noProof/>
                <w:webHidden/>
              </w:rPr>
              <w:fldChar w:fldCharType="begin"/>
            </w:r>
            <w:r w:rsidR="00840846">
              <w:rPr>
                <w:noProof/>
                <w:webHidden/>
              </w:rPr>
              <w:instrText xml:space="preserve"> PAGEREF _Toc116053516 \h </w:instrText>
            </w:r>
            <w:r w:rsidR="00840846">
              <w:rPr>
                <w:noProof/>
                <w:webHidden/>
              </w:rPr>
            </w:r>
            <w:r w:rsidR="00840846">
              <w:rPr>
                <w:noProof/>
                <w:webHidden/>
              </w:rPr>
              <w:fldChar w:fldCharType="separate"/>
            </w:r>
            <w:r w:rsidR="00840846">
              <w:rPr>
                <w:noProof/>
                <w:webHidden/>
              </w:rPr>
              <w:t>52</w:t>
            </w:r>
            <w:r w:rsidR="00840846">
              <w:rPr>
                <w:noProof/>
                <w:webHidden/>
              </w:rPr>
              <w:fldChar w:fldCharType="end"/>
            </w:r>
          </w:hyperlink>
        </w:p>
        <w:p w14:paraId="33316E35" w14:textId="2E649DD1" w:rsidR="00840846" w:rsidRDefault="00000000">
          <w:pPr>
            <w:pStyle w:val="Obsah4"/>
            <w:rPr>
              <w:rFonts w:eastAsiaTheme="minorEastAsia" w:cstheme="minorBidi"/>
              <w:noProof/>
              <w:color w:val="auto"/>
              <w:sz w:val="22"/>
              <w:szCs w:val="22"/>
              <w:lang w:eastAsia="cs-CZ"/>
            </w:rPr>
          </w:pPr>
          <w:hyperlink w:anchor="_Toc116053517" w:history="1">
            <w:r w:rsidR="00840846" w:rsidRPr="00F50A85">
              <w:rPr>
                <w:rStyle w:val="Hypertextovodkaz"/>
                <w:noProof/>
              </w:rPr>
              <w:t>Zajištění výuky – pedagogové a podpůrný tým</w:t>
            </w:r>
            <w:r w:rsidR="00840846">
              <w:rPr>
                <w:noProof/>
                <w:webHidden/>
              </w:rPr>
              <w:tab/>
            </w:r>
            <w:r w:rsidR="00840846">
              <w:rPr>
                <w:noProof/>
                <w:webHidden/>
              </w:rPr>
              <w:fldChar w:fldCharType="begin"/>
            </w:r>
            <w:r w:rsidR="00840846">
              <w:rPr>
                <w:noProof/>
                <w:webHidden/>
              </w:rPr>
              <w:instrText xml:space="preserve"> PAGEREF _Toc116053517 \h </w:instrText>
            </w:r>
            <w:r w:rsidR="00840846">
              <w:rPr>
                <w:noProof/>
                <w:webHidden/>
              </w:rPr>
            </w:r>
            <w:r w:rsidR="00840846">
              <w:rPr>
                <w:noProof/>
                <w:webHidden/>
              </w:rPr>
              <w:fldChar w:fldCharType="separate"/>
            </w:r>
            <w:r w:rsidR="00840846">
              <w:rPr>
                <w:noProof/>
                <w:webHidden/>
              </w:rPr>
              <w:t>56</w:t>
            </w:r>
            <w:r w:rsidR="00840846">
              <w:rPr>
                <w:noProof/>
                <w:webHidden/>
              </w:rPr>
              <w:fldChar w:fldCharType="end"/>
            </w:r>
          </w:hyperlink>
        </w:p>
        <w:p w14:paraId="0A5DB003" w14:textId="0450EB04" w:rsidR="00840846" w:rsidRDefault="00000000">
          <w:pPr>
            <w:pStyle w:val="Obsah4"/>
            <w:rPr>
              <w:rFonts w:eastAsiaTheme="minorEastAsia" w:cstheme="minorBidi"/>
              <w:noProof/>
              <w:color w:val="auto"/>
              <w:sz w:val="22"/>
              <w:szCs w:val="22"/>
              <w:lang w:eastAsia="cs-CZ"/>
            </w:rPr>
          </w:pPr>
          <w:hyperlink w:anchor="_Toc116053518" w:history="1">
            <w:r w:rsidR="00840846" w:rsidRPr="00F50A85">
              <w:rPr>
                <w:rStyle w:val="Hypertextovodkaz"/>
                <w:noProof/>
              </w:rPr>
              <w:t>Model kvalitní školy od ČŠI</w:t>
            </w:r>
            <w:r w:rsidR="00840846">
              <w:rPr>
                <w:noProof/>
                <w:webHidden/>
              </w:rPr>
              <w:tab/>
            </w:r>
            <w:r w:rsidR="00840846">
              <w:rPr>
                <w:noProof/>
                <w:webHidden/>
              </w:rPr>
              <w:fldChar w:fldCharType="begin"/>
            </w:r>
            <w:r w:rsidR="00840846">
              <w:rPr>
                <w:noProof/>
                <w:webHidden/>
              </w:rPr>
              <w:instrText xml:space="preserve"> PAGEREF _Toc116053518 \h </w:instrText>
            </w:r>
            <w:r w:rsidR="00840846">
              <w:rPr>
                <w:noProof/>
                <w:webHidden/>
              </w:rPr>
            </w:r>
            <w:r w:rsidR="00840846">
              <w:rPr>
                <w:noProof/>
                <w:webHidden/>
              </w:rPr>
              <w:fldChar w:fldCharType="separate"/>
            </w:r>
            <w:r w:rsidR="00840846">
              <w:rPr>
                <w:noProof/>
                <w:webHidden/>
              </w:rPr>
              <w:t>58</w:t>
            </w:r>
            <w:r w:rsidR="00840846">
              <w:rPr>
                <w:noProof/>
                <w:webHidden/>
              </w:rPr>
              <w:fldChar w:fldCharType="end"/>
            </w:r>
          </w:hyperlink>
        </w:p>
        <w:p w14:paraId="473624E0" w14:textId="03FE1882" w:rsidR="00840846" w:rsidRDefault="00000000">
          <w:pPr>
            <w:pStyle w:val="Obsah4"/>
            <w:rPr>
              <w:rFonts w:eastAsiaTheme="minorEastAsia" w:cstheme="minorBidi"/>
              <w:noProof/>
              <w:color w:val="auto"/>
              <w:sz w:val="22"/>
              <w:szCs w:val="22"/>
              <w:lang w:eastAsia="cs-CZ"/>
            </w:rPr>
          </w:pPr>
          <w:hyperlink w:anchor="_Toc116053519" w:history="1">
            <w:r w:rsidR="00840846" w:rsidRPr="00F50A85">
              <w:rPr>
                <w:rStyle w:val="Hypertextovodkaz"/>
                <w:noProof/>
              </w:rPr>
              <w:t>Financování vzdělávání</w:t>
            </w:r>
            <w:r w:rsidR="00840846">
              <w:rPr>
                <w:noProof/>
                <w:webHidden/>
              </w:rPr>
              <w:tab/>
            </w:r>
            <w:r w:rsidR="00840846">
              <w:rPr>
                <w:noProof/>
                <w:webHidden/>
              </w:rPr>
              <w:fldChar w:fldCharType="begin"/>
            </w:r>
            <w:r w:rsidR="00840846">
              <w:rPr>
                <w:noProof/>
                <w:webHidden/>
              </w:rPr>
              <w:instrText xml:space="preserve"> PAGEREF _Toc116053519 \h </w:instrText>
            </w:r>
            <w:r w:rsidR="00840846">
              <w:rPr>
                <w:noProof/>
                <w:webHidden/>
              </w:rPr>
            </w:r>
            <w:r w:rsidR="00840846">
              <w:rPr>
                <w:noProof/>
                <w:webHidden/>
              </w:rPr>
              <w:fldChar w:fldCharType="separate"/>
            </w:r>
            <w:r w:rsidR="00840846">
              <w:rPr>
                <w:noProof/>
                <w:webHidden/>
              </w:rPr>
              <w:t>61</w:t>
            </w:r>
            <w:r w:rsidR="00840846">
              <w:rPr>
                <w:noProof/>
                <w:webHidden/>
              </w:rPr>
              <w:fldChar w:fldCharType="end"/>
            </w:r>
          </w:hyperlink>
        </w:p>
        <w:p w14:paraId="033191A7" w14:textId="02360BEC" w:rsidR="00840846" w:rsidRDefault="00000000">
          <w:pPr>
            <w:pStyle w:val="Obsah2"/>
            <w:rPr>
              <w:rFonts w:asciiTheme="minorHAnsi" w:eastAsiaTheme="minorEastAsia" w:hAnsiTheme="minorHAnsi" w:cstheme="minorBidi"/>
              <w:bCs w:val="0"/>
              <w:color w:val="auto"/>
              <w:szCs w:val="22"/>
              <w:lang w:eastAsia="cs-CZ"/>
            </w:rPr>
          </w:pPr>
          <w:hyperlink w:anchor="_Toc116053520" w:history="1">
            <w:r w:rsidR="00840846" w:rsidRPr="00F50A85">
              <w:rPr>
                <w:rStyle w:val="Hypertextovodkaz"/>
              </w:rPr>
              <w:t>/ Licence a jak využívat grafy</w:t>
            </w:r>
            <w:r w:rsidR="00840846">
              <w:rPr>
                <w:webHidden/>
              </w:rPr>
              <w:tab/>
            </w:r>
            <w:r w:rsidR="00840846">
              <w:rPr>
                <w:webHidden/>
              </w:rPr>
              <w:fldChar w:fldCharType="begin"/>
            </w:r>
            <w:r w:rsidR="00840846">
              <w:rPr>
                <w:webHidden/>
              </w:rPr>
              <w:instrText xml:space="preserve"> PAGEREF _Toc116053520 \h </w:instrText>
            </w:r>
            <w:r w:rsidR="00840846">
              <w:rPr>
                <w:webHidden/>
              </w:rPr>
            </w:r>
            <w:r w:rsidR="00840846">
              <w:rPr>
                <w:webHidden/>
              </w:rPr>
              <w:fldChar w:fldCharType="separate"/>
            </w:r>
            <w:r w:rsidR="00840846">
              <w:rPr>
                <w:webHidden/>
              </w:rPr>
              <w:t>64</w:t>
            </w:r>
            <w:r w:rsidR="00840846">
              <w:rPr>
                <w:webHidden/>
              </w:rPr>
              <w:fldChar w:fldCharType="end"/>
            </w:r>
          </w:hyperlink>
        </w:p>
        <w:p w14:paraId="1EE8AA76" w14:textId="1FAD52D7" w:rsidR="008A4D58" w:rsidRPr="00D57A58" w:rsidRDefault="00EC6730" w:rsidP="00EC6730">
          <w:r>
            <w:fldChar w:fldCharType="end"/>
          </w:r>
        </w:p>
      </w:sdtContent>
    </w:sdt>
    <w:p w14:paraId="5EE03D38"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3" w:name="_3_klíčové_otázky"/>
      <w:bookmarkStart w:id="24" w:name="_S_kým_ORP"/>
      <w:bookmarkEnd w:id="23"/>
      <w:bookmarkEnd w:id="24"/>
      <w:r>
        <w:br w:type="page"/>
      </w:r>
    </w:p>
    <w:bookmarkStart w:id="25" w:name="_Toc116053492"/>
    <w:p w14:paraId="5B996AB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AD263A9" wp14:editId="644604C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5"/>
      <w:r>
        <w:t xml:space="preserve"> </w:t>
      </w:r>
    </w:p>
    <w:p w14:paraId="279F61AB" w14:textId="77777777" w:rsidR="00184B70" w:rsidRDefault="00E13BE4">
      <w:r>
        <w:rPr>
          <w:noProof/>
        </w:rPr>
        <w:drawing>
          <wp:inline distT="0" distB="0" distL="0" distR="0" wp14:anchorId="6D3199C8" wp14:editId="22E591E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872B4A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ílina, Bruntál, Česká Lípa, Děčín, Frýdlant, Chomutov, Kadaň, Karviná, Kraslice, Litvínov, Most, Orlová, Ostrov, Rumburk, Sokolov, Teplice, Ústí nad Labem, Varnsdorf, Žatec</w:t>
      </w:r>
    </w:p>
    <w:p w14:paraId="5388B10C" w14:textId="77777777" w:rsidR="00CB7068" w:rsidRDefault="00CB7068" w:rsidP="002E78F3">
      <w:pPr>
        <w:rPr>
          <w:b/>
          <w:bCs/>
        </w:rPr>
      </w:pPr>
    </w:p>
    <w:p w14:paraId="3DFCFF6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á Lípa, Děčín, Karviná, Ostrov, Varnsdorf</w:t>
      </w:r>
    </w:p>
    <w:p w14:paraId="2DDF481F" w14:textId="77777777" w:rsidR="00BB659F" w:rsidRDefault="00BB659F" w:rsidP="00BB659F">
      <w:pPr>
        <w:rPr>
          <w:b/>
          <w:bCs/>
        </w:rPr>
      </w:pPr>
    </w:p>
    <w:p w14:paraId="69DE9318" w14:textId="77777777" w:rsidR="00CB7068" w:rsidRDefault="00CB7068" w:rsidP="00BB659F">
      <w:pPr>
        <w:spacing w:after="360"/>
        <w:rPr>
          <w:b/>
          <w:bCs/>
        </w:rPr>
      </w:pPr>
    </w:p>
    <w:p w14:paraId="1ABDE4A6"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1F9817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C1B3BAF" wp14:editId="1BCD909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C8E061" w14:textId="77777777" w:rsidR="006B1B1B" w:rsidRDefault="006B1B1B" w:rsidP="00CB17DB">
                            <w:pPr>
                              <w:pStyle w:val="Nadpis2"/>
                              <w:ind w:left="1843"/>
                              <w:rPr>
                                <w:color w:val="FFFFFF" w:themeColor="background1"/>
                                <w:sz w:val="132"/>
                                <w:szCs w:val="132"/>
                              </w:rPr>
                            </w:pPr>
                          </w:p>
                          <w:p w14:paraId="1C549F30" w14:textId="77777777" w:rsidR="006B1B1B" w:rsidRDefault="006B1B1B" w:rsidP="00CB17DB">
                            <w:pPr>
                              <w:pStyle w:val="Nadpis2"/>
                              <w:ind w:left="1843"/>
                              <w:rPr>
                                <w:color w:val="FFFFFF" w:themeColor="background1"/>
                                <w:sz w:val="132"/>
                                <w:szCs w:val="132"/>
                              </w:rPr>
                            </w:pPr>
                          </w:p>
                          <w:p w14:paraId="756BC5E2" w14:textId="77777777" w:rsidR="006B1B1B" w:rsidRDefault="006B1B1B" w:rsidP="00047537">
                            <w:pPr>
                              <w:pStyle w:val="Nadpis2"/>
                              <w:rPr>
                                <w:color w:val="FFFFFF" w:themeColor="background1"/>
                                <w:sz w:val="132"/>
                                <w:szCs w:val="132"/>
                              </w:rPr>
                            </w:pPr>
                          </w:p>
                          <w:p w14:paraId="429359F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6" w:name="_Toc109822707"/>
                            <w:r w:rsidRPr="001D03B3">
                              <w:rPr>
                                <w:rFonts w:ascii="Inter ExtraBold" w:hAnsi="Inter ExtraBold"/>
                                <w:color w:val="FFFFFF" w:themeColor="background1"/>
                                <w:sz w:val="132"/>
                                <w:szCs w:val="132"/>
                              </w:rPr>
                              <w:t>/ Sociální situace</w:t>
                            </w:r>
                            <w:bookmarkEnd w:id="26"/>
                            <w:r w:rsidRPr="001D03B3">
                              <w:rPr>
                                <w:rFonts w:ascii="Inter ExtraBold" w:hAnsi="Inter ExtraBold"/>
                                <w:color w:val="FFFFFF" w:themeColor="background1"/>
                                <w:sz w:val="132"/>
                                <w:szCs w:val="132"/>
                              </w:rPr>
                              <w:t xml:space="preserve"> </w:t>
                            </w:r>
                          </w:p>
                          <w:p w14:paraId="29EE9A04"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1B3BAF"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3C8E061" w14:textId="77777777" w:rsidR="006B1B1B" w:rsidRDefault="006B1B1B" w:rsidP="00CB17DB">
                      <w:pPr>
                        <w:pStyle w:val="Nadpis2"/>
                        <w:ind w:left="1843"/>
                        <w:rPr>
                          <w:color w:val="FFFFFF" w:themeColor="background1"/>
                          <w:sz w:val="132"/>
                          <w:szCs w:val="132"/>
                        </w:rPr>
                      </w:pPr>
                    </w:p>
                    <w:p w14:paraId="1C549F30" w14:textId="77777777" w:rsidR="006B1B1B" w:rsidRDefault="006B1B1B" w:rsidP="00CB17DB">
                      <w:pPr>
                        <w:pStyle w:val="Nadpis2"/>
                        <w:ind w:left="1843"/>
                        <w:rPr>
                          <w:color w:val="FFFFFF" w:themeColor="background1"/>
                          <w:sz w:val="132"/>
                          <w:szCs w:val="132"/>
                        </w:rPr>
                      </w:pPr>
                    </w:p>
                    <w:p w14:paraId="756BC5E2" w14:textId="77777777" w:rsidR="006B1B1B" w:rsidRDefault="006B1B1B" w:rsidP="00047537">
                      <w:pPr>
                        <w:pStyle w:val="Nadpis2"/>
                        <w:rPr>
                          <w:color w:val="FFFFFF" w:themeColor="background1"/>
                          <w:sz w:val="132"/>
                          <w:szCs w:val="132"/>
                        </w:rPr>
                      </w:pPr>
                    </w:p>
                    <w:p w14:paraId="429359F3"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29EE9A04"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383035BD" wp14:editId="2C8A617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5BE928F8" w14:textId="77777777" w:rsidR="008A4D58" w:rsidRPr="00BE56BE" w:rsidRDefault="00BE56BE" w:rsidP="00CF3BB9">
      <w:pPr>
        <w:pStyle w:val="Nadpis2"/>
        <w:spacing w:after="600"/>
        <w:rPr>
          <w:color w:val="DD4540"/>
          <w:sz w:val="56"/>
        </w:rPr>
      </w:pPr>
      <w:bookmarkStart w:id="27" w:name="_Vstupní_sociální_podmínky"/>
      <w:bookmarkStart w:id="28" w:name="_/_Sociální_situace"/>
      <w:bookmarkStart w:id="29" w:name="_Toc116053493"/>
      <w:bookmarkEnd w:id="27"/>
      <w:bookmarkEnd w:id="28"/>
      <w:r w:rsidRPr="00BE56BE">
        <w:rPr>
          <w:color w:val="DD4540"/>
          <w:sz w:val="56"/>
        </w:rPr>
        <w:lastRenderedPageBreak/>
        <w:t xml:space="preserve">/ </w:t>
      </w:r>
      <w:r w:rsidR="00F00020" w:rsidRPr="00BE56BE">
        <w:rPr>
          <w:color w:val="DD4540"/>
          <w:sz w:val="56"/>
        </w:rPr>
        <w:t>Sociální situace</w:t>
      </w:r>
      <w:bookmarkEnd w:id="29"/>
      <w:r w:rsidR="00E67528" w:rsidRPr="00BE56BE">
        <w:rPr>
          <w:color w:val="DD4540"/>
          <w:sz w:val="56"/>
        </w:rPr>
        <w:t xml:space="preserve"> </w:t>
      </w:r>
    </w:p>
    <w:p w14:paraId="1AD59168"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3C8CDFE" wp14:editId="59936DFA">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E4E21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C36B9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E047A9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CE0E0A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A175E0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3C8CDF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7E4E21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C36B9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2E047A9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CE0E0A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A175E0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E380F10" w14:textId="77777777" w:rsidR="00C818F0" w:rsidRDefault="00C818F0">
      <w:pPr>
        <w:autoSpaceDE/>
        <w:autoSpaceDN/>
        <w:adjustRightInd/>
        <w:spacing w:line="259" w:lineRule="auto"/>
        <w:textAlignment w:val="auto"/>
        <w:rPr>
          <w:rFonts w:ascii="Inter ExtraBold" w:hAnsi="Inter ExtraBold"/>
          <w:b/>
          <w:bCs/>
          <w:sz w:val="24"/>
        </w:rPr>
      </w:pPr>
    </w:p>
    <w:p w14:paraId="17A688D8" w14:textId="77777777" w:rsidR="003C4F2D" w:rsidRDefault="003C4F2D">
      <w:pPr>
        <w:autoSpaceDE/>
        <w:autoSpaceDN/>
        <w:adjustRightInd/>
        <w:spacing w:line="259" w:lineRule="auto"/>
        <w:textAlignment w:val="auto"/>
        <w:rPr>
          <w:rFonts w:ascii="Inter ExtraBold" w:hAnsi="Inter ExtraBold"/>
          <w:b/>
          <w:bCs/>
          <w:sz w:val="24"/>
        </w:rPr>
      </w:pPr>
    </w:p>
    <w:p w14:paraId="6ADC8A80" w14:textId="77777777" w:rsidR="003C4F2D" w:rsidRDefault="003C4F2D">
      <w:pPr>
        <w:autoSpaceDE/>
        <w:autoSpaceDN/>
        <w:adjustRightInd/>
        <w:spacing w:line="259" w:lineRule="auto"/>
        <w:textAlignment w:val="auto"/>
        <w:rPr>
          <w:rFonts w:ascii="Inter ExtraBold" w:hAnsi="Inter ExtraBold"/>
          <w:b/>
          <w:bCs/>
          <w:sz w:val="24"/>
        </w:rPr>
      </w:pPr>
    </w:p>
    <w:p w14:paraId="29BA4E02" w14:textId="77777777" w:rsidR="003C4F2D" w:rsidRPr="00C818F0" w:rsidRDefault="003C4F2D">
      <w:pPr>
        <w:autoSpaceDE/>
        <w:autoSpaceDN/>
        <w:adjustRightInd/>
        <w:spacing w:line="259" w:lineRule="auto"/>
        <w:textAlignment w:val="auto"/>
        <w:rPr>
          <w:b/>
        </w:rPr>
      </w:pPr>
    </w:p>
    <w:p w14:paraId="6B4F5FCA" w14:textId="77777777" w:rsidR="003C4F2D" w:rsidRDefault="003C4F2D">
      <w:pPr>
        <w:autoSpaceDE/>
        <w:autoSpaceDN/>
        <w:adjustRightInd/>
        <w:spacing w:line="259" w:lineRule="auto"/>
        <w:textAlignment w:val="auto"/>
        <w:rPr>
          <w:b/>
          <w:sz w:val="24"/>
        </w:rPr>
      </w:pPr>
    </w:p>
    <w:p w14:paraId="5F1ACA02" w14:textId="77777777" w:rsidR="00521793" w:rsidRDefault="00521793">
      <w:pPr>
        <w:autoSpaceDE/>
        <w:autoSpaceDN/>
        <w:adjustRightInd/>
        <w:spacing w:line="259" w:lineRule="auto"/>
        <w:textAlignment w:val="auto"/>
        <w:rPr>
          <w:b/>
          <w:sz w:val="24"/>
        </w:rPr>
      </w:pPr>
    </w:p>
    <w:p w14:paraId="21C491D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0" w:name="t_soc_problemy_indexy"/>
      <w:bookmarkEnd w:id="30"/>
    </w:p>
    <w:tbl>
      <w:tblPr>
        <w:tblW w:w="0" w:type="auto"/>
        <w:jc w:val="center"/>
        <w:tblLayout w:type="fixed"/>
        <w:tblLook w:val="0420" w:firstRow="1" w:lastRow="0" w:firstColumn="0" w:lastColumn="0" w:noHBand="0" w:noVBand="1"/>
      </w:tblPr>
      <w:tblGrid>
        <w:gridCol w:w="3969"/>
        <w:gridCol w:w="6236"/>
      </w:tblGrid>
      <w:tr w:rsidR="00184B70" w14:paraId="7E2F079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1C645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5411E2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184B70" w14:paraId="445F218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4275D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9AF47B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10952C88" w14:textId="77777777" w:rsidR="00660628" w:rsidRDefault="00660628" w:rsidP="00B1075B">
      <w:pPr>
        <w:autoSpaceDE/>
        <w:autoSpaceDN/>
        <w:adjustRightInd/>
        <w:spacing w:after="0" w:line="259" w:lineRule="auto"/>
        <w:textAlignment w:val="auto"/>
        <w:rPr>
          <w:b/>
          <w:sz w:val="24"/>
        </w:rPr>
      </w:pPr>
    </w:p>
    <w:p w14:paraId="45DA08A4" w14:textId="77777777" w:rsidR="0024394C" w:rsidRDefault="0024394C" w:rsidP="00B1075B">
      <w:pPr>
        <w:autoSpaceDE/>
        <w:autoSpaceDN/>
        <w:adjustRightInd/>
        <w:spacing w:after="0" w:line="259" w:lineRule="auto"/>
        <w:textAlignment w:val="auto"/>
        <w:rPr>
          <w:b/>
        </w:rPr>
      </w:pPr>
      <w:r>
        <w:rPr>
          <w:b/>
          <w:sz w:val="24"/>
        </w:rPr>
        <w:t>Ukazatele a cíle</w:t>
      </w:r>
      <w:bookmarkStart w:id="31" w:name="t_soc_problemy_ukazatele"/>
      <w:bookmarkEnd w:id="31"/>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B70" w14:paraId="7EA9509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8A4E00" w14:textId="64A8D803"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E13BE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DF2859" w14:textId="7C5D5C81"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E13BE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1BA9B6" w14:textId="5146092B"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E13BE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4A7A9E" w14:textId="3A229FA5"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E13BE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4ECE85" w14:textId="6F0F4082"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E13BE4">
                <w:rPr>
                  <w:rFonts w:ascii="Arial" w:eastAsia="Arial" w:hAnsi="Arial" w:cs="Arial"/>
                  <w:b/>
                  <w:color w:val="595959"/>
                  <w:sz w:val="18"/>
                  <w:szCs w:val="18"/>
                </w:rPr>
                <w:t>ORP A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55BD54" w14:textId="6ED4AE80"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E13BE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4D007B" w14:textId="1F989753"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E13BE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1834AB" w14:textId="57A28E2F"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E13BE4">
                <w:rPr>
                  <w:rFonts w:ascii="Arial" w:eastAsia="Arial" w:hAnsi="Arial" w:cs="Arial"/>
                  <w:b/>
                  <w:color w:val="595959"/>
                  <w:sz w:val="18"/>
                  <w:szCs w:val="18"/>
                </w:rPr>
                <w:t>Průměr ČR</w:t>
              </w:r>
            </w:hyperlink>
          </w:p>
        </w:tc>
      </w:tr>
      <w:tr w:rsidR="00184B70" w14:paraId="5E2262E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6CF0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2507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67D5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23ED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2146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579C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D905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7841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184B70" w14:paraId="051BEC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A2DBC"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97E0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3DE1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C814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982E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F8B2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AD3C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A528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184B70" w14:paraId="0AEF74B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DF8CB"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E389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D150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D6FA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17B5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677E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1A51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73F9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84B70" w14:paraId="135CFA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CBFA3"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0841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74E54"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4B14E"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2A71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03E0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92A66"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C754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184B70" w14:paraId="6D0F893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A2B7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28C4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BAEF2"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35420"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F442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5DDD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D3761"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28B1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184B70" w14:paraId="49242B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FC6DF"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CFC0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6C858A"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4BA412"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2356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8B69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0D150"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AAE7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BA89B85"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E62F895" w14:textId="77777777" w:rsidR="00486DF5" w:rsidRPr="00C818F0" w:rsidRDefault="00E25E2B" w:rsidP="00CB17DB">
      <w:pPr>
        <w:pStyle w:val="Nadpis3"/>
        <w:numPr>
          <w:ilvl w:val="0"/>
          <w:numId w:val="13"/>
        </w:numPr>
        <w:ind w:left="567" w:hanging="567"/>
      </w:pPr>
      <w:bookmarkStart w:id="32" w:name="_Toc116053494"/>
      <w:r w:rsidRPr="00E25E2B">
        <w:lastRenderedPageBreak/>
        <w:t>Destabilizující chudoba</w:t>
      </w:r>
      <w:bookmarkEnd w:id="32"/>
    </w:p>
    <w:p w14:paraId="15E75FF9"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8597FE3" w14:textId="77777777" w:rsidR="00EC6155" w:rsidRPr="00EC6155" w:rsidRDefault="00CC0B0E" w:rsidP="00486DF5">
      <w:pPr>
        <w:pStyle w:val="Nadpis4"/>
        <w:spacing w:before="0"/>
      </w:pPr>
      <w:bookmarkStart w:id="33" w:name="_Toc116053495"/>
      <w:r>
        <w:t>Index</w:t>
      </w:r>
      <w:bookmarkEnd w:id="33"/>
    </w:p>
    <w:p w14:paraId="4C8C1CA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6340FCE"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64F233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5068C23"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73AD311"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76BFD710" w14:textId="77777777" w:rsidR="002C766C" w:rsidRDefault="00573100" w:rsidP="00573100">
      <w:pPr>
        <w:pStyle w:val="Odstavecseseznamem"/>
        <w:numPr>
          <w:ilvl w:val="1"/>
          <w:numId w:val="4"/>
        </w:numPr>
      </w:pPr>
      <w:r w:rsidRPr="00573100">
        <w:t>Má moje ORP vysoké nebo velmi vysoké hodnoty indexu?</w:t>
      </w:r>
    </w:p>
    <w:p w14:paraId="38AA813E"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02CE7E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5C8CA6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B3B12EC"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30AA513"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1A6B73D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2748B456"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2D2B9C21" w14:textId="77777777" w:rsidTr="005F77B9">
        <w:trPr>
          <w:gridAfter w:val="3"/>
          <w:wAfter w:w="1691" w:type="dxa"/>
        </w:trPr>
        <w:tc>
          <w:tcPr>
            <w:tcW w:w="1528" w:type="dxa"/>
            <w:vAlign w:val="center"/>
          </w:tcPr>
          <w:p w14:paraId="1451ACBF"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C5CDA07"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12512B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764AC319" w14:textId="77777777" w:rsidR="005F77B9" w:rsidRDefault="005F77B9" w:rsidP="00846823">
            <w:pPr>
              <w:jc w:val="left"/>
            </w:pPr>
            <w:r>
              <w:rPr>
                <w:rFonts w:ascii="Fira Sans" w:hAnsi="Fira Sans"/>
              </w:rPr>
              <w:t>bytová nouze dětí</w:t>
            </w:r>
          </w:p>
        </w:tc>
      </w:tr>
      <w:tr w:rsidR="005F77B9" w:rsidRPr="00DE2BA2" w14:paraId="757AECCE" w14:textId="77777777" w:rsidTr="00484356">
        <w:trPr>
          <w:gridAfter w:val="1"/>
          <w:wAfter w:w="557" w:type="dxa"/>
          <w:trHeight w:val="395"/>
        </w:trPr>
        <w:tc>
          <w:tcPr>
            <w:tcW w:w="1528" w:type="dxa"/>
            <w:vAlign w:val="center"/>
          </w:tcPr>
          <w:p w14:paraId="7D11762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1EF9489"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7F220CBB" w14:textId="77777777" w:rsidR="005F77B9" w:rsidRPr="00511A90" w:rsidRDefault="005F77B9" w:rsidP="00846823">
            <w:pPr>
              <w:jc w:val="left"/>
              <w:rPr>
                <w:color w:val="DD4540"/>
              </w:rPr>
            </w:pPr>
          </w:p>
        </w:tc>
        <w:tc>
          <w:tcPr>
            <w:tcW w:w="2126" w:type="dxa"/>
            <w:gridSpan w:val="4"/>
            <w:vAlign w:val="center"/>
          </w:tcPr>
          <w:p w14:paraId="584F4E47" w14:textId="77777777" w:rsidR="005F77B9" w:rsidRDefault="005F77B9" w:rsidP="00846823">
            <w:pPr>
              <w:jc w:val="left"/>
            </w:pPr>
          </w:p>
        </w:tc>
      </w:tr>
      <w:tr w:rsidR="00484356" w:rsidRPr="00DE2BA2" w14:paraId="719EF1A2" w14:textId="77777777" w:rsidTr="00484356">
        <w:trPr>
          <w:gridAfter w:val="2"/>
          <w:wAfter w:w="1124" w:type="dxa"/>
        </w:trPr>
        <w:tc>
          <w:tcPr>
            <w:tcW w:w="1528" w:type="dxa"/>
            <w:vAlign w:val="center"/>
          </w:tcPr>
          <w:p w14:paraId="07DB941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0DCC4C7C"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47015A6" w14:textId="77777777" w:rsidTr="00484356">
        <w:trPr>
          <w:gridAfter w:val="2"/>
          <w:wAfter w:w="1124" w:type="dxa"/>
        </w:trPr>
        <w:tc>
          <w:tcPr>
            <w:tcW w:w="1528" w:type="dxa"/>
            <w:vAlign w:val="center"/>
          </w:tcPr>
          <w:p w14:paraId="79A8C3B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A694B06"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AFB4D6F" w14:textId="77777777" w:rsidR="00846823" w:rsidRDefault="00846823" w:rsidP="00C65636">
      <w:pPr>
        <w:pStyle w:val="Tabulkapopisek"/>
      </w:pPr>
    </w:p>
    <w:p w14:paraId="05D663C9" w14:textId="77777777" w:rsidR="0035721F" w:rsidRPr="00511A90" w:rsidRDefault="002C766C" w:rsidP="00C65636">
      <w:pPr>
        <w:pStyle w:val="Tabulkapopisek"/>
      </w:pPr>
      <w:r w:rsidRPr="00511A90">
        <w:t xml:space="preserve">Graf </w:t>
      </w:r>
      <w:r w:rsidR="00C818F0" w:rsidRPr="00511A90">
        <w:t>A.1.1</w:t>
      </w:r>
    </w:p>
    <w:p w14:paraId="0CBEBBF0"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C3C9638" w14:textId="77777777" w:rsidR="005F0E3F" w:rsidRDefault="005F0E3F" w:rsidP="005F0E3F">
      <w:pPr>
        <w:pStyle w:val="TabulkaGrafnzev"/>
        <w:spacing w:after="0"/>
        <w:jc w:val="center"/>
      </w:pPr>
    </w:p>
    <w:p w14:paraId="0B5BA662" w14:textId="77777777" w:rsidR="00184B70" w:rsidRDefault="00E13BE4">
      <w:r>
        <w:rPr>
          <w:noProof/>
        </w:rPr>
        <w:drawing>
          <wp:inline distT="0" distB="0" distL="0" distR="0" wp14:anchorId="07EEEE75" wp14:editId="743EC1C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60AAE61"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2D0A297" w14:textId="77777777" w:rsidR="0035721F" w:rsidRPr="00511A90" w:rsidRDefault="002C766C" w:rsidP="00C65636">
      <w:pPr>
        <w:pStyle w:val="Tabulkapopisek"/>
      </w:pPr>
      <w:r w:rsidRPr="00511A90">
        <w:lastRenderedPageBreak/>
        <w:t xml:space="preserve">Graf </w:t>
      </w:r>
      <w:r w:rsidR="00E06CE8" w:rsidRPr="00511A90">
        <w:t>A.1.2</w:t>
      </w:r>
    </w:p>
    <w:p w14:paraId="48FA7583" w14:textId="77777777" w:rsidR="007940A6" w:rsidRDefault="00947BB7" w:rsidP="0027536C">
      <w:pPr>
        <w:pStyle w:val="TabulkaGrafnzev"/>
        <w:spacing w:after="0"/>
      </w:pPr>
      <w:r w:rsidRPr="0035721F">
        <w:t>Index destabilizující chudoby v</w:t>
      </w:r>
      <w:r w:rsidR="0027536C">
        <w:t> </w:t>
      </w:r>
      <w:r w:rsidRPr="0035721F">
        <w:t>kraji</w:t>
      </w:r>
    </w:p>
    <w:p w14:paraId="4B7B09C4" w14:textId="77777777" w:rsidR="00184B70" w:rsidRDefault="00E13BE4">
      <w:r>
        <w:rPr>
          <w:noProof/>
        </w:rPr>
        <w:drawing>
          <wp:inline distT="0" distB="0" distL="0" distR="0" wp14:anchorId="269D4092" wp14:editId="79C2E0F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4A32829D"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C995C8" w14:textId="77777777" w:rsidR="002C766C" w:rsidRDefault="002C766C" w:rsidP="002C766C">
      <w:pPr>
        <w:spacing w:after="0"/>
        <w:rPr>
          <w:b/>
          <w:bCs/>
        </w:rPr>
      </w:pPr>
    </w:p>
    <w:p w14:paraId="6683DDD7" w14:textId="77777777" w:rsidR="00EC6155" w:rsidRDefault="00EC6155" w:rsidP="009A021E">
      <w:pPr>
        <w:pStyle w:val="Nadpis4"/>
        <w:spacing w:before="0"/>
      </w:pPr>
      <w:bookmarkStart w:id="34" w:name="_Toc116053496"/>
      <w:r>
        <w:t>Ukazatele a cíle</w:t>
      </w:r>
      <w:bookmarkEnd w:id="34"/>
    </w:p>
    <w:p w14:paraId="6BE2662E"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776F42F" w14:textId="77777777" w:rsidR="00EC6155" w:rsidRDefault="00EC6155" w:rsidP="0018019E">
      <w:pPr>
        <w:pStyle w:val="Nadpis5"/>
        <w:spacing w:before="0"/>
      </w:pPr>
      <w:bookmarkStart w:id="35" w:name="_Toc116053497"/>
      <w:r>
        <w:t>Exekuce</w:t>
      </w:r>
      <w:bookmarkEnd w:id="35"/>
    </w:p>
    <w:p w14:paraId="5982AA7B"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4D310BF" w14:textId="77777777" w:rsidR="009A021E" w:rsidRPr="00511A90" w:rsidRDefault="00EC6155" w:rsidP="00C65636">
      <w:pPr>
        <w:pStyle w:val="Tabulkapopisek"/>
      </w:pPr>
      <w:r w:rsidRPr="00511A90">
        <w:t xml:space="preserve">Graf </w:t>
      </w:r>
      <w:r w:rsidR="00E06CE8" w:rsidRPr="00511A90">
        <w:t>A.2.1</w:t>
      </w:r>
    </w:p>
    <w:p w14:paraId="30361D9E" w14:textId="77777777" w:rsidR="00EC6155" w:rsidRPr="00A42743" w:rsidRDefault="00E06CE8" w:rsidP="0027536C">
      <w:pPr>
        <w:pStyle w:val="TabulkaGrafnzev"/>
        <w:spacing w:after="0"/>
      </w:pPr>
      <w:r w:rsidRPr="00E06CE8">
        <w:t>Jaká část rodičů je v exekuci?</w:t>
      </w:r>
    </w:p>
    <w:p w14:paraId="271B1303" w14:textId="77777777" w:rsidR="00184B70" w:rsidRDefault="00E13BE4">
      <w:r>
        <w:rPr>
          <w:noProof/>
        </w:rPr>
        <w:drawing>
          <wp:inline distT="0" distB="0" distL="0" distR="0" wp14:anchorId="443CC828" wp14:editId="6AD7865D">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4B5210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w:t>
      </w:r>
      <w:proofErr w:type="spellStart"/>
      <w:r w:rsidR="00882410" w:rsidRPr="00882410">
        <w:t>Household</w:t>
      </w:r>
      <w:proofErr w:type="spellEnd"/>
      <w:r w:rsidR="00882410" w:rsidRPr="00882410">
        <w:t xml:space="preserve">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3C1A3B9" w14:textId="77777777" w:rsidR="009A021E" w:rsidRPr="00511A90" w:rsidRDefault="00CB4C60" w:rsidP="007936DE">
      <w:pPr>
        <w:pStyle w:val="Tabulkapopisek"/>
        <w:keepNext/>
        <w:keepLines/>
      </w:pPr>
      <w:r w:rsidRPr="00511A90">
        <w:lastRenderedPageBreak/>
        <w:t>Graf A.2.2</w:t>
      </w:r>
    </w:p>
    <w:p w14:paraId="76B2CC4A"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4543C27" w14:textId="77777777" w:rsidR="00184B70" w:rsidRDefault="00E13BE4">
      <w:r>
        <w:rPr>
          <w:noProof/>
        </w:rPr>
        <w:drawing>
          <wp:inline distT="0" distB="0" distL="0" distR="0" wp14:anchorId="694A83D6" wp14:editId="6AB091D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6E947503"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w:t>
      </w:r>
      <w:proofErr w:type="spellStart"/>
      <w:r w:rsidR="00882410" w:rsidRPr="00882410">
        <w:t>Household</w:t>
      </w:r>
      <w:proofErr w:type="spellEnd"/>
      <w:r w:rsidR="00882410" w:rsidRPr="00882410">
        <w:t xml:space="preserve">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059F3E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5EF53B7" w14:textId="77777777" w:rsidR="009A021E" w:rsidRPr="00511A90" w:rsidRDefault="00C8562E" w:rsidP="00C65636">
      <w:pPr>
        <w:pStyle w:val="Tabulkapopisek"/>
      </w:pPr>
      <w:r w:rsidRPr="00511A90">
        <w:t>Tabulka A.2.1</w:t>
      </w:r>
    </w:p>
    <w:p w14:paraId="696B690C" w14:textId="77777777" w:rsidR="00C8562E" w:rsidRPr="006A187C" w:rsidRDefault="00C8562E" w:rsidP="0027536C">
      <w:pPr>
        <w:pStyle w:val="TabulkaGrafnzev"/>
        <w:spacing w:after="0"/>
      </w:pPr>
      <w:r>
        <w:t xml:space="preserve">Doplňující ukazatele o exekucích </w:t>
      </w:r>
    </w:p>
    <w:p w14:paraId="58A9DBD5" w14:textId="77777777" w:rsidR="00882410" w:rsidRDefault="00882410" w:rsidP="0027536C">
      <w:pPr>
        <w:pStyle w:val="Tabulkazdroj"/>
        <w:spacing w:after="0"/>
      </w:pPr>
      <w:bookmarkStart w:id="36" w:name="t_exe_doplnujici"/>
      <w:bookmarkEnd w:id="36"/>
    </w:p>
    <w:tbl>
      <w:tblPr>
        <w:tblW w:w="0" w:type="auto"/>
        <w:jc w:val="center"/>
        <w:tblLayout w:type="fixed"/>
        <w:tblLook w:val="0420" w:firstRow="1" w:lastRow="0" w:firstColumn="0" w:lastColumn="0" w:noHBand="0" w:noVBand="1"/>
      </w:tblPr>
      <w:tblGrid>
        <w:gridCol w:w="2551"/>
        <w:gridCol w:w="1417"/>
        <w:gridCol w:w="2551"/>
        <w:gridCol w:w="1984"/>
        <w:gridCol w:w="1984"/>
      </w:tblGrid>
      <w:tr w:rsidR="00184B70" w14:paraId="3B01D26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3587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4692A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A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74989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F7C4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1E8C8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84B70" w14:paraId="1227AF7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0F46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D2ED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9FD7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E7E0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58F4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184B70" w14:paraId="17F3FF1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2C26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85A9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5 977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7E15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47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BBC70"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8F09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68E14F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 xml:space="preserve">Mapa exekucí, Český statistický úřad a Czech </w:t>
      </w:r>
      <w:proofErr w:type="spellStart"/>
      <w:r w:rsidR="00C8562E" w:rsidRPr="00C65636">
        <w:t>Household</w:t>
      </w:r>
      <w:proofErr w:type="spellEnd"/>
      <w:r w:rsidR="00C8562E" w:rsidRPr="00C65636">
        <w:t xml:space="preserve"> Panel Study (CHPS)</w:t>
      </w:r>
    </w:p>
    <w:p w14:paraId="13C6E1A9" w14:textId="77777777" w:rsidR="00C8562E" w:rsidRPr="00511A90" w:rsidRDefault="00C8562E" w:rsidP="00C8562E">
      <w:pPr>
        <w:spacing w:after="0"/>
        <w:rPr>
          <w:color w:val="DD4540"/>
        </w:rPr>
      </w:pPr>
      <w:r w:rsidRPr="00511A90">
        <w:rPr>
          <w:color w:val="DD4540"/>
        </w:rPr>
        <w:t>A.3</w:t>
      </w:r>
    </w:p>
    <w:p w14:paraId="4FCBBE06" w14:textId="77777777" w:rsidR="00C8562E" w:rsidRDefault="00C8562E" w:rsidP="00C8562E">
      <w:pPr>
        <w:pStyle w:val="Nadpis5"/>
        <w:spacing w:before="0"/>
      </w:pPr>
      <w:bookmarkStart w:id="37" w:name="_Toc101358861"/>
      <w:bookmarkStart w:id="38" w:name="_Toc116053498"/>
      <w:r>
        <w:t>Bytová nouze</w:t>
      </w:r>
      <w:bookmarkEnd w:id="37"/>
      <w:bookmarkEnd w:id="38"/>
    </w:p>
    <w:p w14:paraId="5645DDC5"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159B67E" w14:textId="77777777" w:rsidR="00511A90" w:rsidRPr="00511A90" w:rsidRDefault="00C8562E" w:rsidP="007936DE">
      <w:pPr>
        <w:pStyle w:val="Tabulkapopisek"/>
        <w:keepNext/>
        <w:keepLines/>
      </w:pPr>
      <w:r w:rsidRPr="00511A90">
        <w:lastRenderedPageBreak/>
        <w:t>Graf A.2.3</w:t>
      </w:r>
    </w:p>
    <w:p w14:paraId="79BAD723"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FDC51FA" w14:textId="77777777" w:rsidR="00184B70" w:rsidRDefault="00E13BE4">
      <w:r>
        <w:rPr>
          <w:noProof/>
        </w:rPr>
        <w:drawing>
          <wp:inline distT="0" distB="0" distL="0" distR="0" wp14:anchorId="12D8C56C" wp14:editId="211A768F">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1241ABD4"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0"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C69ACD8"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D18C996" w14:textId="77777777" w:rsidR="00511A90" w:rsidRPr="00511A90" w:rsidRDefault="00C8562E" w:rsidP="00C65636">
      <w:pPr>
        <w:pStyle w:val="Tabulkapopisek"/>
      </w:pPr>
      <w:r w:rsidRPr="00511A90">
        <w:t>Tabulka A.3.1</w:t>
      </w:r>
    </w:p>
    <w:p w14:paraId="3AFA67B8" w14:textId="77777777" w:rsidR="00C8562E" w:rsidRDefault="00C8562E" w:rsidP="0027536C">
      <w:pPr>
        <w:pStyle w:val="TabulkaGrafnzev"/>
        <w:spacing w:after="0"/>
      </w:pPr>
      <w:r>
        <w:t xml:space="preserve">Informace o bytové nouzi v nižším dělení </w:t>
      </w:r>
    </w:p>
    <w:p w14:paraId="3369CACC" w14:textId="77777777" w:rsidR="006F27B6" w:rsidRDefault="006F27B6" w:rsidP="0027536C">
      <w:pPr>
        <w:pStyle w:val="Tabulkazdroj"/>
        <w:spacing w:after="0"/>
      </w:pPr>
      <w:bookmarkStart w:id="39" w:name="t_byt_nouze_doplnujici"/>
      <w:bookmarkEnd w:id="39"/>
    </w:p>
    <w:tbl>
      <w:tblPr>
        <w:tblW w:w="0" w:type="auto"/>
        <w:jc w:val="center"/>
        <w:tblLayout w:type="fixed"/>
        <w:tblLook w:val="0420" w:firstRow="1" w:lastRow="0" w:firstColumn="0" w:lastColumn="0" w:noHBand="0" w:noVBand="1"/>
      </w:tblPr>
      <w:tblGrid>
        <w:gridCol w:w="2551"/>
        <w:gridCol w:w="1417"/>
        <w:gridCol w:w="2551"/>
        <w:gridCol w:w="1984"/>
        <w:gridCol w:w="1984"/>
      </w:tblGrid>
      <w:tr w:rsidR="00184B70" w14:paraId="03AD7E0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95BC7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6CF31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A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B6473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D6F9F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409C0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84B70" w14:paraId="43406F8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9683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0700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7580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9210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5043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184B70" w14:paraId="7611652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35FF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4687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91EE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39D8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8EDF1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4623CF2"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7C8D72C" w14:textId="77777777" w:rsidR="006F27B6" w:rsidRDefault="006F27B6" w:rsidP="00C8562E">
      <w:pPr>
        <w:spacing w:after="0"/>
        <w:rPr>
          <w:color w:val="AEAAAA" w:themeColor="background2" w:themeShade="BF"/>
        </w:rPr>
      </w:pPr>
    </w:p>
    <w:p w14:paraId="0EF382DC" w14:textId="77777777" w:rsidR="00C8562E" w:rsidRPr="00EC6155" w:rsidRDefault="00C8562E" w:rsidP="00C8562E">
      <w:pPr>
        <w:spacing w:after="0"/>
        <w:rPr>
          <w:color w:val="AEAAAA" w:themeColor="background2" w:themeShade="BF"/>
        </w:rPr>
      </w:pPr>
      <w:r w:rsidRPr="00E51D17">
        <w:rPr>
          <w:color w:val="DD4540"/>
        </w:rPr>
        <w:t>A.4</w:t>
      </w:r>
    </w:p>
    <w:p w14:paraId="2EEFFD87" w14:textId="77777777" w:rsidR="00C8562E" w:rsidRDefault="00C8562E" w:rsidP="00C8562E">
      <w:pPr>
        <w:pStyle w:val="Nadpis5"/>
        <w:spacing w:before="0"/>
      </w:pPr>
      <w:bookmarkStart w:id="40" w:name="_Toc101358863"/>
      <w:bookmarkStart w:id="41" w:name="_Toc116053499"/>
      <w:r>
        <w:t>Sociálně vyloučené lokality</w:t>
      </w:r>
      <w:bookmarkEnd w:id="40"/>
      <w:bookmarkEnd w:id="41"/>
    </w:p>
    <w:p w14:paraId="47DDE21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263728C1" w14:textId="77777777" w:rsidR="00511A90" w:rsidRPr="00511A90" w:rsidRDefault="00C8562E" w:rsidP="00386EED">
      <w:pPr>
        <w:pStyle w:val="Tabulkapopisek"/>
        <w:keepNext/>
        <w:keepLines/>
      </w:pPr>
      <w:r w:rsidRPr="00511A90">
        <w:lastRenderedPageBreak/>
        <w:t>Graf A.4.1</w:t>
      </w:r>
    </w:p>
    <w:p w14:paraId="2D2347E2" w14:textId="77777777" w:rsidR="00C8562E" w:rsidRPr="00B12B3A" w:rsidRDefault="00C8562E" w:rsidP="00386EED">
      <w:pPr>
        <w:pStyle w:val="TabulkaGrafnzev"/>
        <w:keepNext/>
        <w:keepLines/>
        <w:spacing w:after="0"/>
      </w:pPr>
      <w:r>
        <w:t>Kolik lidí žije v sociálně vyloučené lokalitě</w:t>
      </w:r>
      <w:r w:rsidRPr="00E06CE8">
        <w:t>?</w:t>
      </w:r>
    </w:p>
    <w:p w14:paraId="3D8985CA" w14:textId="77777777" w:rsidR="00184B70" w:rsidRDefault="00E13BE4">
      <w:r>
        <w:rPr>
          <w:noProof/>
        </w:rPr>
        <w:drawing>
          <wp:inline distT="0" distB="0" distL="0" distR="0" wp14:anchorId="0F4319E1" wp14:editId="1C447C9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5FDE644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1"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BB00F0"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E1FFA04" w14:textId="77777777" w:rsidR="00207BCA" w:rsidRDefault="00207BCA" w:rsidP="0035721F">
      <w:pPr>
        <w:pStyle w:val="Nadpis3"/>
        <w:numPr>
          <w:ilvl w:val="0"/>
          <w:numId w:val="13"/>
        </w:numPr>
        <w:ind w:left="567" w:hanging="567"/>
      </w:pPr>
      <w:bookmarkStart w:id="42" w:name="_Toc116053500"/>
      <w:r w:rsidRPr="002C766C">
        <w:lastRenderedPageBreak/>
        <w:t>Obecné socioekonomické znevýhodnění</w:t>
      </w:r>
      <w:bookmarkEnd w:id="42"/>
      <w:r w:rsidRPr="002C766C">
        <w:t xml:space="preserve"> </w:t>
      </w:r>
    </w:p>
    <w:p w14:paraId="1BC724A0"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1D4D84E" w14:textId="77777777" w:rsidR="00230711" w:rsidRPr="00EC6155" w:rsidRDefault="00230711" w:rsidP="00230711">
      <w:pPr>
        <w:pStyle w:val="Nadpis4"/>
        <w:spacing w:before="0"/>
      </w:pPr>
      <w:bookmarkStart w:id="43" w:name="_Toc116053501"/>
      <w:r>
        <w:t>Index</w:t>
      </w:r>
      <w:bookmarkEnd w:id="43"/>
    </w:p>
    <w:p w14:paraId="1D7AFB6F"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20C95A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7D6410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18A3C3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F35793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1787F15"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36B040BD" w14:textId="77777777" w:rsidR="00E8793D" w:rsidRPr="00E8793D" w:rsidRDefault="00E8793D" w:rsidP="00E8793D">
      <w:pPr>
        <w:pStyle w:val="Odstavecseseznamem"/>
        <w:numPr>
          <w:ilvl w:val="0"/>
          <w:numId w:val="21"/>
        </w:numPr>
      </w:pPr>
      <w:r w:rsidRPr="00E8793D">
        <w:t>Je vyšší/nižší než destabilizující chudoba?</w:t>
      </w:r>
    </w:p>
    <w:p w14:paraId="22B07318"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63C30CA"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E28A3C1"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C856746"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81EEBF1"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4E6BAC"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3A3E3E0" w14:textId="77777777" w:rsidTr="00E8793D">
        <w:trPr>
          <w:gridAfter w:val="2"/>
          <w:wAfter w:w="1265" w:type="dxa"/>
        </w:trPr>
        <w:tc>
          <w:tcPr>
            <w:tcW w:w="1507" w:type="dxa"/>
            <w:vAlign w:val="center"/>
          </w:tcPr>
          <w:p w14:paraId="14D7AE5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1480524"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2F9FF22"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BBD9903" w14:textId="77777777" w:rsidR="00484356" w:rsidRDefault="00484356" w:rsidP="00144187">
            <w:pPr>
              <w:jc w:val="left"/>
            </w:pPr>
          </w:p>
        </w:tc>
      </w:tr>
      <w:tr w:rsidR="00484356" w:rsidRPr="00DE2BA2" w14:paraId="0C6C1BCD" w14:textId="77777777" w:rsidTr="00E8793D">
        <w:trPr>
          <w:gridAfter w:val="2"/>
          <w:wAfter w:w="1265" w:type="dxa"/>
          <w:trHeight w:val="395"/>
        </w:trPr>
        <w:tc>
          <w:tcPr>
            <w:tcW w:w="1507" w:type="dxa"/>
            <w:vAlign w:val="center"/>
          </w:tcPr>
          <w:p w14:paraId="7169F5C5" w14:textId="77777777" w:rsidR="00484356" w:rsidRPr="00DE2BA2" w:rsidRDefault="00484356" w:rsidP="00E8793D">
            <w:pPr>
              <w:pStyle w:val="Odstavecseseznamem"/>
              <w:ind w:left="0"/>
              <w:jc w:val="left"/>
              <w:rPr>
                <w:b/>
                <w:bCs/>
                <w:color w:val="DD4540"/>
              </w:rPr>
            </w:pPr>
          </w:p>
        </w:tc>
        <w:tc>
          <w:tcPr>
            <w:tcW w:w="3475" w:type="dxa"/>
            <w:vAlign w:val="center"/>
          </w:tcPr>
          <w:p w14:paraId="090667E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5CCBA9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A1F4378" w14:textId="77777777" w:rsidR="00484356" w:rsidRPr="00511A90" w:rsidRDefault="00484356" w:rsidP="00E8793D">
            <w:pPr>
              <w:jc w:val="left"/>
              <w:rPr>
                <w:color w:val="DD4540"/>
              </w:rPr>
            </w:pPr>
          </w:p>
        </w:tc>
      </w:tr>
    </w:tbl>
    <w:p w14:paraId="2A734CB5" w14:textId="77777777" w:rsidR="00230711" w:rsidRDefault="00230711" w:rsidP="000A3A6E">
      <w:pPr>
        <w:spacing w:after="0"/>
        <w:rPr>
          <w:color w:val="AEAAAA" w:themeColor="background2" w:themeShade="BF"/>
        </w:rPr>
      </w:pPr>
    </w:p>
    <w:p w14:paraId="24528F4D"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E5044C2"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86A7A67" w14:textId="77777777" w:rsidR="00184B70" w:rsidRDefault="00E13BE4">
      <w:r>
        <w:rPr>
          <w:noProof/>
        </w:rPr>
        <w:drawing>
          <wp:inline distT="0" distB="0" distL="0" distR="0" wp14:anchorId="0A6D95DD" wp14:editId="291AF84F">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3"/>
                    <a:srcRect/>
                    <a:stretch>
                      <a:fillRect/>
                    </a:stretch>
                  </pic:blipFill>
                  <pic:spPr bwMode="auto">
                    <a:xfrm>
                      <a:off x="0" y="0"/>
                      <a:ext cx="88900" cy="41021"/>
                    </a:xfrm>
                    <a:prstGeom prst="rect">
                      <a:avLst/>
                    </a:prstGeom>
                    <a:noFill/>
                  </pic:spPr>
                </pic:pic>
              </a:graphicData>
            </a:graphic>
          </wp:inline>
        </w:drawing>
      </w:r>
    </w:p>
    <w:p w14:paraId="67E69689"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2"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429ECCD" w14:textId="77777777" w:rsidR="00A76D9D" w:rsidRDefault="00A76D9D" w:rsidP="002643CE">
      <w:pPr>
        <w:pStyle w:val="Tabulkakategorie"/>
        <w:rPr>
          <w:sz w:val="22"/>
          <w:szCs w:val="22"/>
        </w:rPr>
      </w:pPr>
    </w:p>
    <w:p w14:paraId="276E1E96"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698171D" w14:textId="77777777" w:rsidR="007940A6" w:rsidRDefault="00B315FD" w:rsidP="00DC6142">
      <w:pPr>
        <w:pStyle w:val="TabulkaGrafnzev"/>
        <w:keepNext/>
        <w:keepLines/>
        <w:spacing w:after="0"/>
      </w:pPr>
      <w:r>
        <w:t>Index socioekonomického znevýhodnění v kraji</w:t>
      </w:r>
    </w:p>
    <w:p w14:paraId="53BB9D55" w14:textId="77777777" w:rsidR="00184B70" w:rsidRDefault="00E13BE4">
      <w:r>
        <w:rPr>
          <w:noProof/>
        </w:rPr>
        <w:drawing>
          <wp:inline distT="0" distB="0" distL="0" distR="0" wp14:anchorId="0AB4AAF2" wp14:editId="500EBAE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3"/>
                    <a:srcRect/>
                    <a:stretch>
                      <a:fillRect/>
                    </a:stretch>
                  </pic:blipFill>
                  <pic:spPr bwMode="auto">
                    <a:xfrm>
                      <a:off x="0" y="0"/>
                      <a:ext cx="88900" cy="34036"/>
                    </a:xfrm>
                    <a:prstGeom prst="rect">
                      <a:avLst/>
                    </a:prstGeom>
                    <a:noFill/>
                  </pic:spPr>
                </pic:pic>
              </a:graphicData>
            </a:graphic>
          </wp:inline>
        </w:drawing>
      </w:r>
    </w:p>
    <w:p w14:paraId="5F8FB200"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AC87F6" w14:textId="77777777" w:rsidR="00B315FD" w:rsidRPr="00511A90" w:rsidRDefault="00B315FD" w:rsidP="00B315FD">
      <w:pPr>
        <w:spacing w:after="0"/>
        <w:rPr>
          <w:color w:val="DD4540"/>
        </w:rPr>
      </w:pPr>
      <w:r>
        <w:rPr>
          <w:color w:val="DD4540"/>
        </w:rPr>
        <w:t>B</w:t>
      </w:r>
      <w:r w:rsidRPr="00511A90">
        <w:rPr>
          <w:color w:val="DD4540"/>
        </w:rPr>
        <w:t>.2</w:t>
      </w:r>
    </w:p>
    <w:p w14:paraId="43E8B9AA" w14:textId="77777777" w:rsidR="00B315FD" w:rsidRDefault="00B315FD" w:rsidP="00B315FD">
      <w:pPr>
        <w:pStyle w:val="Nadpis5"/>
        <w:spacing w:before="0"/>
      </w:pPr>
      <w:bookmarkStart w:id="44" w:name="_Toc116053502"/>
      <w:r>
        <w:t>Nezaměstnanost</w:t>
      </w:r>
      <w:bookmarkEnd w:id="44"/>
    </w:p>
    <w:p w14:paraId="52278BAB"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22601F3" w14:textId="77777777" w:rsidR="0027536C" w:rsidRDefault="0027536C" w:rsidP="0027536C">
      <w:r>
        <w:t>Nezaměstnanost silně souvisí se socioekonomickým znevýhodněním a méně s destabilizující chudobou.</w:t>
      </w:r>
    </w:p>
    <w:p w14:paraId="1725B786" w14:textId="77777777" w:rsidR="00B315FD" w:rsidRPr="00511A90" w:rsidRDefault="00B315FD" w:rsidP="00B315FD">
      <w:pPr>
        <w:pStyle w:val="Tabulkapopisek"/>
      </w:pPr>
      <w:r w:rsidRPr="00511A90">
        <w:t xml:space="preserve">Graf </w:t>
      </w:r>
      <w:r w:rsidR="0027536C">
        <w:t>B.2.</w:t>
      </w:r>
      <w:r w:rsidRPr="00511A90">
        <w:t>1</w:t>
      </w:r>
    </w:p>
    <w:p w14:paraId="1CFE46E8"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1F2E0BC" w14:textId="77777777" w:rsidR="00184B70" w:rsidRDefault="00E13BE4">
      <w:r>
        <w:rPr>
          <w:noProof/>
        </w:rPr>
        <w:drawing>
          <wp:inline distT="0" distB="0" distL="0" distR="0" wp14:anchorId="60248069" wp14:editId="735F3633">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3DA47DD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4"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7B7584" w14:textId="77777777" w:rsidR="0027536C" w:rsidRDefault="0027536C" w:rsidP="0027536C">
      <w:pPr>
        <w:pStyle w:val="Tabulkapopisek"/>
      </w:pPr>
    </w:p>
    <w:p w14:paraId="1D584ACE" w14:textId="77777777" w:rsidR="0027536C" w:rsidRPr="00511A90" w:rsidRDefault="0027536C" w:rsidP="00DC6142">
      <w:pPr>
        <w:pStyle w:val="Tabulkapopisek"/>
        <w:keepNext/>
        <w:keepLines/>
      </w:pPr>
      <w:r w:rsidRPr="00511A90">
        <w:lastRenderedPageBreak/>
        <w:t xml:space="preserve">Graf </w:t>
      </w:r>
      <w:r>
        <w:t>B.2.2</w:t>
      </w:r>
    </w:p>
    <w:p w14:paraId="5F3A925B"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50D9EDF" w14:textId="77777777" w:rsidR="00184B70" w:rsidRDefault="00E13BE4">
      <w:r>
        <w:rPr>
          <w:noProof/>
        </w:rPr>
        <w:drawing>
          <wp:inline distT="0" distB="0" distL="0" distR="0" wp14:anchorId="26AF3E9C" wp14:editId="2C01B8B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5694CDD7"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5A9A279" w14:textId="77777777" w:rsidR="0027536C" w:rsidRDefault="0027536C" w:rsidP="0027536C">
      <w:pPr>
        <w:pStyle w:val="TabulkaGrafnzev"/>
      </w:pPr>
    </w:p>
    <w:p w14:paraId="77CACEF9"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A73308D" w14:textId="77777777" w:rsidR="00A145E8" w:rsidRDefault="00A145E8" w:rsidP="00A145E8">
      <w:pPr>
        <w:pStyle w:val="Nadpis5"/>
        <w:spacing w:before="0"/>
      </w:pPr>
      <w:bookmarkStart w:id="45" w:name="_Toc116053503"/>
      <w:r w:rsidRPr="00A145E8">
        <w:t>Vzdělanostní struktura</w:t>
      </w:r>
      <w:bookmarkEnd w:id="45"/>
    </w:p>
    <w:p w14:paraId="701A6211"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F312601" w14:textId="77777777" w:rsidR="00A145E8" w:rsidRPr="00511A90" w:rsidRDefault="00A145E8" w:rsidP="00DC6142">
      <w:pPr>
        <w:pStyle w:val="Tabulkapopisek"/>
        <w:keepNext/>
        <w:keepLines/>
      </w:pPr>
      <w:r w:rsidRPr="00511A90">
        <w:t xml:space="preserve">Graf </w:t>
      </w:r>
      <w:r>
        <w:t>B.3.1</w:t>
      </w:r>
    </w:p>
    <w:p w14:paraId="5B8BC9B5" w14:textId="77777777" w:rsidR="00A145E8" w:rsidRDefault="00A145E8" w:rsidP="00DC6142">
      <w:pPr>
        <w:pStyle w:val="TabulkaGrafnzev"/>
        <w:keepNext/>
        <w:keepLines/>
        <w:spacing w:after="0"/>
      </w:pPr>
      <w:r w:rsidRPr="00A145E8">
        <w:t>Jaká část dospělých nemá dokončené střední vzdělání?</w:t>
      </w:r>
    </w:p>
    <w:p w14:paraId="1CC5FA53" w14:textId="77777777" w:rsidR="00184B70" w:rsidRDefault="00E13BE4">
      <w:r>
        <w:rPr>
          <w:noProof/>
        </w:rPr>
        <w:drawing>
          <wp:inline distT="0" distB="0" distL="0" distR="0" wp14:anchorId="591840B6" wp14:editId="1277661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7221064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6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FA1672" w14:textId="77777777" w:rsidR="00A145E8" w:rsidRDefault="00A145E8" w:rsidP="00A145E8">
      <w:pPr>
        <w:pStyle w:val="Tabulkapopisek"/>
      </w:pPr>
    </w:p>
    <w:p w14:paraId="503C1903" w14:textId="77777777" w:rsidR="00A145E8" w:rsidRPr="00511A90" w:rsidRDefault="00A145E8" w:rsidP="00DC6142">
      <w:pPr>
        <w:pStyle w:val="Tabulkapopisek"/>
        <w:keepNext/>
        <w:keepLines/>
      </w:pPr>
      <w:r w:rsidRPr="00511A90">
        <w:lastRenderedPageBreak/>
        <w:t xml:space="preserve">Graf </w:t>
      </w:r>
      <w:r>
        <w:t>B.3.2</w:t>
      </w:r>
    </w:p>
    <w:p w14:paraId="2C985CD6"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C2E41ED" w14:textId="77777777" w:rsidR="00184B70" w:rsidRDefault="00E13BE4">
      <w:r>
        <w:rPr>
          <w:noProof/>
        </w:rPr>
        <w:drawing>
          <wp:inline distT="0" distB="0" distL="0" distR="0" wp14:anchorId="0994C113" wp14:editId="2ABFB04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45A4062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6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408DC78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6DA3404" wp14:editId="4C0A34F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1605BD" w14:textId="77777777" w:rsidR="006B1B1B" w:rsidRDefault="006B1B1B" w:rsidP="00431CDA">
                            <w:pPr>
                              <w:pStyle w:val="Nadpis2"/>
                              <w:ind w:left="1843"/>
                              <w:rPr>
                                <w:color w:val="FFFFFF" w:themeColor="background1"/>
                                <w:sz w:val="144"/>
                                <w:szCs w:val="160"/>
                              </w:rPr>
                            </w:pPr>
                          </w:p>
                          <w:p w14:paraId="07E6E7EC" w14:textId="77777777" w:rsidR="006B1B1B" w:rsidRDefault="006B1B1B" w:rsidP="00431CDA">
                            <w:pPr>
                              <w:pStyle w:val="Nadpis2"/>
                              <w:ind w:left="1843"/>
                              <w:rPr>
                                <w:color w:val="FFFFFF" w:themeColor="background1"/>
                                <w:sz w:val="144"/>
                                <w:szCs w:val="160"/>
                              </w:rPr>
                            </w:pPr>
                          </w:p>
                          <w:p w14:paraId="405C0E6B" w14:textId="77777777" w:rsidR="006B1B1B" w:rsidRDefault="006B1B1B" w:rsidP="00431CDA">
                            <w:pPr>
                              <w:pStyle w:val="Nadpis2"/>
                              <w:ind w:left="1843"/>
                              <w:rPr>
                                <w:color w:val="FFFFFF" w:themeColor="background1"/>
                                <w:sz w:val="144"/>
                                <w:szCs w:val="160"/>
                              </w:rPr>
                            </w:pPr>
                          </w:p>
                          <w:p w14:paraId="26A1F5D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6" w:name="_Toc109822719"/>
                            <w:r w:rsidRPr="00FF0AB7">
                              <w:rPr>
                                <w:rFonts w:ascii="Inter ExtraBold" w:hAnsi="Inter ExtraBold"/>
                                <w:color w:val="FFFFFF" w:themeColor="background1"/>
                                <w:sz w:val="132"/>
                                <w:szCs w:val="132"/>
                              </w:rPr>
                              <w:t>/ Vzdělávací výsledky</w:t>
                            </w:r>
                            <w:bookmarkEnd w:id="46"/>
                          </w:p>
                          <w:p w14:paraId="2E61F4B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A340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01605BD" w14:textId="77777777" w:rsidR="006B1B1B" w:rsidRDefault="006B1B1B" w:rsidP="00431CDA">
                      <w:pPr>
                        <w:pStyle w:val="Nadpis2"/>
                        <w:ind w:left="1843"/>
                        <w:rPr>
                          <w:color w:val="FFFFFF" w:themeColor="background1"/>
                          <w:sz w:val="144"/>
                          <w:szCs w:val="160"/>
                        </w:rPr>
                      </w:pPr>
                    </w:p>
                    <w:p w14:paraId="07E6E7EC" w14:textId="77777777" w:rsidR="006B1B1B" w:rsidRDefault="006B1B1B" w:rsidP="00431CDA">
                      <w:pPr>
                        <w:pStyle w:val="Nadpis2"/>
                        <w:ind w:left="1843"/>
                        <w:rPr>
                          <w:color w:val="FFFFFF" w:themeColor="background1"/>
                          <w:sz w:val="144"/>
                          <w:szCs w:val="160"/>
                        </w:rPr>
                      </w:pPr>
                    </w:p>
                    <w:p w14:paraId="405C0E6B" w14:textId="77777777" w:rsidR="006B1B1B" w:rsidRDefault="006B1B1B" w:rsidP="00431CDA">
                      <w:pPr>
                        <w:pStyle w:val="Nadpis2"/>
                        <w:ind w:left="1843"/>
                        <w:rPr>
                          <w:color w:val="FFFFFF" w:themeColor="background1"/>
                          <w:sz w:val="144"/>
                          <w:szCs w:val="160"/>
                        </w:rPr>
                      </w:pPr>
                    </w:p>
                    <w:p w14:paraId="26A1F5DD"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E61F4B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E9F2526" wp14:editId="7A6103D5">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3"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A2CAEC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F3A0A98"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0B53E30" w14:textId="77777777" w:rsidR="000039A4" w:rsidRPr="000039A4" w:rsidRDefault="000039A4" w:rsidP="000039A4">
      <w:pPr>
        <w:pStyle w:val="Nadpis2"/>
        <w:rPr>
          <w:color w:val="981E3D"/>
          <w:sz w:val="56"/>
        </w:rPr>
      </w:pPr>
      <w:bookmarkStart w:id="47" w:name="_Demografický_vývoj"/>
      <w:bookmarkStart w:id="48" w:name="_Toc116053504"/>
      <w:bookmarkEnd w:id="47"/>
      <w:r w:rsidRPr="000039A4">
        <w:rPr>
          <w:color w:val="981E3D"/>
          <w:sz w:val="56"/>
        </w:rPr>
        <w:t>/ Vzdělávací výsledky</w:t>
      </w:r>
      <w:bookmarkEnd w:id="48"/>
    </w:p>
    <w:p w14:paraId="341F908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6DD0B32" wp14:editId="1903711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535F7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B819D6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680AEC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1BE7FE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D0B3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A535F7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B819D69"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680AECC"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1BE7FE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68"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9F863C2" w14:textId="77777777" w:rsidR="00092CB6" w:rsidRDefault="00092CB6" w:rsidP="00092CB6">
      <w:pPr>
        <w:autoSpaceDE/>
        <w:autoSpaceDN/>
        <w:adjustRightInd/>
        <w:spacing w:line="259" w:lineRule="auto"/>
        <w:textAlignment w:val="auto"/>
        <w:rPr>
          <w:b/>
          <w:sz w:val="24"/>
        </w:rPr>
      </w:pPr>
    </w:p>
    <w:p w14:paraId="0917E5B8" w14:textId="77777777" w:rsidR="00431CDA" w:rsidRDefault="00431CDA" w:rsidP="00092CB6">
      <w:pPr>
        <w:autoSpaceDE/>
        <w:autoSpaceDN/>
        <w:adjustRightInd/>
        <w:spacing w:line="259" w:lineRule="auto"/>
        <w:textAlignment w:val="auto"/>
        <w:rPr>
          <w:b/>
          <w:sz w:val="24"/>
        </w:rPr>
      </w:pPr>
    </w:p>
    <w:p w14:paraId="74D467F5" w14:textId="77777777" w:rsidR="00431CDA" w:rsidRDefault="00431CDA" w:rsidP="00092CB6">
      <w:pPr>
        <w:autoSpaceDE/>
        <w:autoSpaceDN/>
        <w:adjustRightInd/>
        <w:spacing w:line="259" w:lineRule="auto"/>
        <w:textAlignment w:val="auto"/>
        <w:rPr>
          <w:b/>
          <w:sz w:val="24"/>
        </w:rPr>
      </w:pPr>
    </w:p>
    <w:p w14:paraId="13A510FA" w14:textId="77777777" w:rsidR="00431CDA" w:rsidRDefault="00431CDA" w:rsidP="00092CB6">
      <w:pPr>
        <w:autoSpaceDE/>
        <w:autoSpaceDN/>
        <w:adjustRightInd/>
        <w:spacing w:line="259" w:lineRule="auto"/>
        <w:textAlignment w:val="auto"/>
        <w:rPr>
          <w:b/>
          <w:sz w:val="24"/>
        </w:rPr>
      </w:pPr>
    </w:p>
    <w:p w14:paraId="3E88FABF" w14:textId="77777777" w:rsidR="00431CDA" w:rsidRPr="00C818F0" w:rsidRDefault="00431CDA" w:rsidP="00092CB6">
      <w:pPr>
        <w:autoSpaceDE/>
        <w:autoSpaceDN/>
        <w:adjustRightInd/>
        <w:spacing w:line="259" w:lineRule="auto"/>
        <w:textAlignment w:val="auto"/>
        <w:rPr>
          <w:b/>
        </w:rPr>
      </w:pPr>
    </w:p>
    <w:p w14:paraId="28084682" w14:textId="77777777" w:rsidR="00092CB6" w:rsidRDefault="00092CB6" w:rsidP="00092CB6">
      <w:pPr>
        <w:autoSpaceDE/>
        <w:autoSpaceDN/>
        <w:adjustRightInd/>
        <w:spacing w:line="259" w:lineRule="auto"/>
        <w:textAlignment w:val="auto"/>
        <w:rPr>
          <w:b/>
          <w:sz w:val="24"/>
        </w:rPr>
      </w:pPr>
      <w:r>
        <w:rPr>
          <w:b/>
          <w:sz w:val="24"/>
        </w:rPr>
        <w:t>Indexy</w:t>
      </w:r>
      <w:bookmarkStart w:id="49" w:name="t_vzdelavani_indexy"/>
      <w:bookmarkEnd w:id="49"/>
    </w:p>
    <w:tbl>
      <w:tblPr>
        <w:tblW w:w="0" w:type="auto"/>
        <w:jc w:val="center"/>
        <w:tblLayout w:type="fixed"/>
        <w:tblLook w:val="0420" w:firstRow="1" w:lastRow="0" w:firstColumn="0" w:lastColumn="0" w:noHBand="0" w:noVBand="1"/>
      </w:tblPr>
      <w:tblGrid>
        <w:gridCol w:w="3969"/>
        <w:gridCol w:w="6236"/>
      </w:tblGrid>
      <w:tr w:rsidR="00184B70" w14:paraId="022246F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085A9E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2D3604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184B70" w14:paraId="583A819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8090EC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E89D19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578B7C97" w14:textId="77777777" w:rsidR="00C27AC9" w:rsidRDefault="00C27AC9" w:rsidP="00092CB6">
      <w:pPr>
        <w:autoSpaceDE/>
        <w:autoSpaceDN/>
        <w:adjustRightInd/>
        <w:spacing w:after="0" w:line="259" w:lineRule="auto"/>
        <w:textAlignment w:val="auto"/>
        <w:rPr>
          <w:b/>
          <w:sz w:val="24"/>
        </w:rPr>
      </w:pPr>
    </w:p>
    <w:p w14:paraId="1D377FCE"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0" w:name="t_vzdelavani_ukazatele"/>
      <w:bookmarkEnd w:id="50"/>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B70" w14:paraId="73720E0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2EB83B" w14:textId="132A4F68"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9" w:anchor="definicesloupcu" w:tooltip="Zde najdete vysvětlení významu jednotlivých sloupců:">
              <w:r w:rsidR="00E13BE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5EAAB1" w14:textId="6345200D"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0" w:anchor="definicesloupcu" w:tooltip="Zde najdete vysvětlení významu jednotlivých sloupců:">
              <w:r w:rsidR="00E13BE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C71A7E" w14:textId="3D60827C"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1" w:anchor="definicesloupcu" w:tooltip="Zde najdete vysvětlení významu jednotlivých sloupců:">
              <w:r w:rsidR="00E13BE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505DF1" w14:textId="2303C22E"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2" w:anchor="definicesloupcu" w:tooltip="Zde najdete vysvětlení významu jednotlivých sloupců:">
              <w:r w:rsidR="00E13BE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30BE4A" w14:textId="4331BEC8"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3" w:anchor="definicesloupcu" w:tooltip="Zde najdete vysvětlení významu jednotlivých sloupců:">
              <w:r w:rsidR="00E13BE4">
                <w:rPr>
                  <w:rFonts w:ascii="Arial" w:eastAsia="Arial" w:hAnsi="Arial" w:cs="Arial"/>
                  <w:b/>
                  <w:color w:val="595959"/>
                  <w:sz w:val="18"/>
                  <w:szCs w:val="18"/>
                </w:rPr>
                <w:t>ORP A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01119F" w14:textId="4A32DF1C"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4" w:anchor="definicesloupcu" w:tooltip="Zde najdete vysvětlení významu jednotlivých sloupců:">
              <w:r w:rsidR="00E13BE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0DDA73" w14:textId="5F6C1FE5"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5" w:anchor="definicesloupcu" w:tooltip="Zde najdete vysvětlení významu jednotlivých sloupců:">
              <w:r w:rsidR="00E13BE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8257E1" w14:textId="2525D655"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6" w:anchor="definicesloupcu" w:tooltip="Zde najdete vysvětlení významu jednotlivých sloupců:">
              <w:r w:rsidR="00E13BE4">
                <w:rPr>
                  <w:rFonts w:ascii="Arial" w:eastAsia="Arial" w:hAnsi="Arial" w:cs="Arial"/>
                  <w:b/>
                  <w:color w:val="595959"/>
                  <w:sz w:val="18"/>
                  <w:szCs w:val="18"/>
                </w:rPr>
                <w:t>Průměr ČR</w:t>
              </w:r>
            </w:hyperlink>
          </w:p>
        </w:tc>
      </w:tr>
      <w:tr w:rsidR="00184B70" w14:paraId="0F9830F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0303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60DD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DA79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2B4A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48527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1629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1461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B333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184B70" w14:paraId="7D54BF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BC48E"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05E5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018E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7517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C56D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D049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630C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A50A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84B70" w14:paraId="00A3AB3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EE5B3"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EC87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C445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5597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57DF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D43B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BD37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D66F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184B70" w14:paraId="07D08A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BE0CE"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BFC6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FD2C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5F13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2908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09AC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EECE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2681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184B70" w14:paraId="165F46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4275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7474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6012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6FBE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A926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E556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F12E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4201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184B70" w14:paraId="1138F2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74984"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C31A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9D8A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9DB6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302F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5A3E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ED86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F987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0CB9AC7"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DFD9EBC" w14:textId="77777777" w:rsidR="00CA4E78" w:rsidRDefault="00CA4E78" w:rsidP="00306093">
      <w:pPr>
        <w:pStyle w:val="Nadpis3"/>
        <w:numPr>
          <w:ilvl w:val="0"/>
          <w:numId w:val="14"/>
        </w:numPr>
      </w:pPr>
      <w:bookmarkStart w:id="51" w:name="_Toc116053505"/>
      <w:r>
        <w:lastRenderedPageBreak/>
        <w:t>Vzdělávací neúspěšnost</w:t>
      </w:r>
      <w:bookmarkEnd w:id="51"/>
    </w:p>
    <w:p w14:paraId="75BF4EF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7461EB2" w14:textId="77777777" w:rsidR="00FA0EE6" w:rsidRPr="00EC6155" w:rsidRDefault="00FA0EE6" w:rsidP="00FA0EE6">
      <w:pPr>
        <w:pStyle w:val="Nadpis4"/>
        <w:spacing w:before="0"/>
      </w:pPr>
      <w:bookmarkStart w:id="52" w:name="_Toc116053506"/>
      <w:r>
        <w:t>Index</w:t>
      </w:r>
      <w:bookmarkEnd w:id="52"/>
    </w:p>
    <w:p w14:paraId="681463F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14BB147"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FDCD39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5AF6B14"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77"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78" w:anchor="p=6" w:history="1">
        <w:r w:rsidRPr="008863B6">
          <w:rPr>
            <w:rStyle w:val="Hypertextovodkaz"/>
            <w:rFonts w:cs="Fira Sans"/>
            <w:szCs w:val="20"/>
          </w:rPr>
          <w:t>pracovním trhu</w:t>
        </w:r>
      </w:hyperlink>
      <w:r w:rsidRPr="00FA0EE6">
        <w:t xml:space="preserve"> a chudobou či sociálním vyloučením.</w:t>
      </w:r>
      <w:r>
        <w:t xml:space="preserve"> </w:t>
      </w:r>
    </w:p>
    <w:p w14:paraId="45ABC2E5"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960A2DB" w14:textId="77777777" w:rsidR="00FA0EE6" w:rsidRDefault="00DF42C8" w:rsidP="00FA0EE6">
      <w:pPr>
        <w:pStyle w:val="Odstavecseseznamem"/>
        <w:numPr>
          <w:ilvl w:val="0"/>
          <w:numId w:val="25"/>
        </w:numPr>
      </w:pPr>
      <w:r w:rsidRPr="00DF42C8">
        <w:t>Má moje ORP vysoké nebo velmi vysoké hodnoty indexu?</w:t>
      </w:r>
    </w:p>
    <w:p w14:paraId="3B549954"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78B0954"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282DA14A"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BF19EE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68DC88"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E10946"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D01CF9E" w14:textId="77777777" w:rsidTr="00484356">
        <w:trPr>
          <w:gridAfter w:val="2"/>
          <w:wAfter w:w="1350" w:type="dxa"/>
        </w:trPr>
        <w:tc>
          <w:tcPr>
            <w:tcW w:w="1397" w:type="dxa"/>
            <w:vAlign w:val="center"/>
          </w:tcPr>
          <w:p w14:paraId="79916C12"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AEBE6B9"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6FF2E8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26A903C1" w14:textId="77777777" w:rsidR="00484356" w:rsidRDefault="00484356" w:rsidP="00144187">
            <w:pPr>
              <w:jc w:val="left"/>
            </w:pPr>
          </w:p>
        </w:tc>
      </w:tr>
      <w:tr w:rsidR="00484356" w14:paraId="0B6A1E39" w14:textId="77777777" w:rsidTr="00484356">
        <w:trPr>
          <w:gridAfter w:val="1"/>
          <w:wAfter w:w="417" w:type="dxa"/>
          <w:trHeight w:val="395"/>
        </w:trPr>
        <w:tc>
          <w:tcPr>
            <w:tcW w:w="1397" w:type="dxa"/>
            <w:vAlign w:val="center"/>
          </w:tcPr>
          <w:p w14:paraId="0986A556" w14:textId="77777777" w:rsidR="00484356" w:rsidRPr="00DE2BA2" w:rsidRDefault="00484356" w:rsidP="00144187">
            <w:pPr>
              <w:pStyle w:val="Odstavecseseznamem"/>
              <w:ind w:left="0"/>
              <w:jc w:val="left"/>
              <w:rPr>
                <w:b/>
                <w:bCs/>
                <w:color w:val="DD4540"/>
              </w:rPr>
            </w:pPr>
          </w:p>
        </w:tc>
        <w:tc>
          <w:tcPr>
            <w:tcW w:w="3877" w:type="dxa"/>
            <w:vAlign w:val="center"/>
          </w:tcPr>
          <w:p w14:paraId="0D818BE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DE1684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B605D1C" w14:textId="77777777" w:rsidTr="00484356">
        <w:trPr>
          <w:gridAfter w:val="1"/>
          <w:wAfter w:w="417" w:type="dxa"/>
        </w:trPr>
        <w:tc>
          <w:tcPr>
            <w:tcW w:w="1397" w:type="dxa"/>
            <w:vAlign w:val="center"/>
          </w:tcPr>
          <w:p w14:paraId="01162D8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ADE4094"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4AE0DD54" w14:textId="77777777" w:rsidR="00FA0EE6" w:rsidRDefault="00FA0EE6" w:rsidP="00874EDF">
      <w:pPr>
        <w:spacing w:after="0"/>
        <w:rPr>
          <w:color w:val="AEAAAA" w:themeColor="background2" w:themeShade="BF"/>
        </w:rPr>
      </w:pPr>
    </w:p>
    <w:p w14:paraId="2F97B768" w14:textId="77777777" w:rsidR="005461A7" w:rsidRPr="00511A90" w:rsidRDefault="005461A7" w:rsidP="005461A7">
      <w:pPr>
        <w:pStyle w:val="Tabulkapopisek"/>
      </w:pPr>
      <w:r w:rsidRPr="00511A90">
        <w:t xml:space="preserve">Graf </w:t>
      </w:r>
      <w:r>
        <w:t>C</w:t>
      </w:r>
      <w:r w:rsidRPr="00511A90">
        <w:t>.1.1</w:t>
      </w:r>
    </w:p>
    <w:p w14:paraId="6A63ED17"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168B832B" w14:textId="77777777" w:rsidR="00184B70" w:rsidRDefault="00E13BE4">
      <w:r>
        <w:rPr>
          <w:noProof/>
        </w:rPr>
        <w:drawing>
          <wp:inline distT="0" distB="0" distL="0" distR="0" wp14:anchorId="3415E61B" wp14:editId="47296B7B">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3"/>
                    <a:srcRect/>
                    <a:stretch>
                      <a:fillRect/>
                    </a:stretch>
                  </pic:blipFill>
                  <pic:spPr bwMode="auto">
                    <a:xfrm>
                      <a:off x="0" y="0"/>
                      <a:ext cx="88900" cy="41021"/>
                    </a:xfrm>
                    <a:prstGeom prst="rect">
                      <a:avLst/>
                    </a:prstGeom>
                    <a:noFill/>
                  </pic:spPr>
                </pic:pic>
              </a:graphicData>
            </a:graphic>
          </wp:inline>
        </w:drawing>
      </w:r>
    </w:p>
    <w:p w14:paraId="0133CD1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7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B505F66" w14:textId="77777777" w:rsidR="00736EBB" w:rsidRDefault="00736EBB" w:rsidP="005461A7">
      <w:pPr>
        <w:spacing w:after="0"/>
        <w:rPr>
          <w:noProof/>
        </w:rPr>
      </w:pPr>
    </w:p>
    <w:p w14:paraId="156896B0" w14:textId="77777777" w:rsidR="005461A7" w:rsidRPr="00511A90" w:rsidRDefault="005461A7" w:rsidP="005461A7">
      <w:pPr>
        <w:pStyle w:val="Tabulkapopisek"/>
      </w:pPr>
      <w:r w:rsidRPr="00511A90">
        <w:t xml:space="preserve">Graf </w:t>
      </w:r>
      <w:r>
        <w:t>C</w:t>
      </w:r>
      <w:r w:rsidRPr="00511A90">
        <w:t>.1.</w:t>
      </w:r>
      <w:r>
        <w:t>2</w:t>
      </w:r>
    </w:p>
    <w:p w14:paraId="6869999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3635B316" w14:textId="77777777" w:rsidR="00184B70" w:rsidRDefault="00E13BE4">
      <w:r>
        <w:rPr>
          <w:noProof/>
        </w:rPr>
        <w:drawing>
          <wp:inline distT="0" distB="0" distL="0" distR="0" wp14:anchorId="1B0D2713" wp14:editId="62A0D220">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3"/>
                    <a:srcRect/>
                    <a:stretch>
                      <a:fillRect/>
                    </a:stretch>
                  </pic:blipFill>
                  <pic:spPr bwMode="auto">
                    <a:xfrm>
                      <a:off x="0" y="0"/>
                      <a:ext cx="88900" cy="34036"/>
                    </a:xfrm>
                    <a:prstGeom prst="rect">
                      <a:avLst/>
                    </a:prstGeom>
                    <a:noFill/>
                  </pic:spPr>
                </pic:pic>
              </a:graphicData>
            </a:graphic>
          </wp:inline>
        </w:drawing>
      </w:r>
    </w:p>
    <w:p w14:paraId="4524112F"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8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3B408C6" w14:textId="77777777" w:rsidR="00CA4E78" w:rsidRDefault="007F3478" w:rsidP="00874EDF">
      <w:pPr>
        <w:pStyle w:val="Nadpis4"/>
      </w:pPr>
      <w:bookmarkStart w:id="53" w:name="_Toc116053507"/>
      <w:r>
        <w:t>Ukazatele</w:t>
      </w:r>
      <w:r w:rsidR="00874EDF">
        <w:t xml:space="preserve"> a cíle</w:t>
      </w:r>
      <w:bookmarkEnd w:id="53"/>
    </w:p>
    <w:p w14:paraId="7CC15F74"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177E8F1" w14:textId="77777777" w:rsidR="002B4A31" w:rsidRDefault="002B4A31" w:rsidP="00874EDF"/>
    <w:p w14:paraId="10302C83" w14:textId="77777777" w:rsidR="00633CAB" w:rsidRDefault="00633CAB" w:rsidP="006638A8">
      <w:pPr>
        <w:pStyle w:val="Tabulkakategorie"/>
        <w:ind w:left="720"/>
        <w:jc w:val="center"/>
      </w:pPr>
    </w:p>
    <w:p w14:paraId="23285198" w14:textId="77777777" w:rsidR="00633CAB" w:rsidRDefault="00633CAB" w:rsidP="006638A8">
      <w:pPr>
        <w:pStyle w:val="Tabulkakategorie"/>
        <w:ind w:left="720"/>
        <w:jc w:val="center"/>
      </w:pPr>
    </w:p>
    <w:p w14:paraId="5CCEE9F1" w14:textId="77777777" w:rsidR="005461A7" w:rsidRPr="00511A90" w:rsidRDefault="005461A7" w:rsidP="005461A7">
      <w:pPr>
        <w:pStyle w:val="Tabulkapopisek"/>
      </w:pPr>
      <w:r w:rsidRPr="00511A90">
        <w:t xml:space="preserve">Graf </w:t>
      </w:r>
      <w:r>
        <w:t>C</w:t>
      </w:r>
      <w:r w:rsidRPr="00511A90">
        <w:t>.1.</w:t>
      </w:r>
      <w:r>
        <w:t>3</w:t>
      </w:r>
    </w:p>
    <w:p w14:paraId="08F1A576"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9654A5A" w14:textId="77777777" w:rsidR="00184B70" w:rsidRDefault="00E13BE4">
      <w:r>
        <w:rPr>
          <w:noProof/>
        </w:rPr>
        <w:drawing>
          <wp:inline distT="0" distB="0" distL="0" distR="0" wp14:anchorId="4EAA07BD" wp14:editId="6BF7D000">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7DE23828"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lastRenderedPageBreak/>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81"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A915216" w14:textId="77777777" w:rsidR="001F024C" w:rsidRDefault="00263510" w:rsidP="006638A8">
      <w:r>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proofErr w:type="spellStart"/>
      <w:r w:rsidR="00000000">
        <w:fldChar w:fldCharType="begin"/>
      </w:r>
      <w:r w:rsidR="00000000">
        <w:instrText>HYPERLINK "https://www.nber.org/system/files/working_papers/w26257/w26257.pdf"</w:instrText>
      </w:r>
      <w:r w:rsidR="00000000">
        <w:fldChar w:fldCharType="separate"/>
      </w:r>
      <w:r w:rsidR="005461A7" w:rsidRPr="00564C5C">
        <w:rPr>
          <w:rStyle w:val="Hypertextovodkaz"/>
          <w:rFonts w:cs="Fira Sans"/>
          <w:szCs w:val="20"/>
        </w:rPr>
        <w:t>Deming</w:t>
      </w:r>
      <w:proofErr w:type="spellEnd"/>
      <w:r w:rsidR="005461A7" w:rsidRPr="00564C5C">
        <w:rPr>
          <w:rStyle w:val="Hypertextovodkaz"/>
          <w:rFonts w:cs="Fira Sans"/>
          <w:szCs w:val="20"/>
        </w:rPr>
        <w:t xml:space="preserve"> 2019</w:t>
      </w:r>
      <w:r w:rsidR="00000000">
        <w:rPr>
          <w:rStyle w:val="Hypertextovodkaz"/>
          <w:rFonts w:cs="Fira Sans"/>
          <w:szCs w:val="20"/>
        </w:rPr>
        <w:fldChar w:fldCharType="end"/>
      </w:r>
      <w:r w:rsidR="005461A7">
        <w:t>). Vede k demotivaci (</w:t>
      </w:r>
      <w:hyperlink r:id="rId182"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83" w:history="1">
        <w:r w:rsidR="005461A7" w:rsidRPr="0025350D">
          <w:rPr>
            <w:rStyle w:val="Hypertextovodkaz"/>
            <w:rFonts w:cs="Fira Sans"/>
            <w:szCs w:val="20"/>
          </w:rPr>
          <w:t>ČŠI 2020</w:t>
        </w:r>
      </w:hyperlink>
      <w:r w:rsidR="005461A7">
        <w:t xml:space="preserve">, </w:t>
      </w:r>
      <w:hyperlink r:id="rId184" w:history="1">
        <w:r w:rsidR="005461A7" w:rsidRPr="0025350D">
          <w:rPr>
            <w:rStyle w:val="Hypertextovodkaz"/>
            <w:rFonts w:cs="Fira Sans"/>
            <w:szCs w:val="20"/>
          </w:rPr>
          <w:t>ČŠI 2021</w:t>
        </w:r>
      </w:hyperlink>
      <w:r w:rsidR="005461A7">
        <w:t xml:space="preserve">, </w:t>
      </w:r>
      <w:hyperlink r:id="rId185"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407040F" w14:textId="77777777" w:rsidR="005461A7" w:rsidRDefault="005461A7" w:rsidP="005461A7">
      <w:pPr>
        <w:pStyle w:val="Tabulkapopisek"/>
      </w:pPr>
      <w:r w:rsidRPr="00511A90">
        <w:t xml:space="preserve">Graf </w:t>
      </w:r>
      <w:r>
        <w:t>C</w:t>
      </w:r>
      <w:r w:rsidRPr="00511A90">
        <w:t>.1.</w:t>
      </w:r>
      <w:r>
        <w:t>4</w:t>
      </w:r>
    </w:p>
    <w:p w14:paraId="7C33AD21"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6585CA97" w14:textId="77777777" w:rsidR="00184B70" w:rsidRDefault="00E13BE4">
      <w:r>
        <w:rPr>
          <w:noProof/>
        </w:rPr>
        <w:drawing>
          <wp:inline distT="0" distB="0" distL="0" distR="0" wp14:anchorId="1CF370E2" wp14:editId="423E62B2">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58B9E99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186"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42D41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1CF63D3" w14:textId="77777777" w:rsidR="000F0D20" w:rsidRDefault="000F0D20" w:rsidP="000F0D20">
      <w:pPr>
        <w:pStyle w:val="Tabulkapopisek"/>
      </w:pPr>
      <w:r w:rsidRPr="00511A90">
        <w:t xml:space="preserve">Graf </w:t>
      </w:r>
      <w:r>
        <w:t>C</w:t>
      </w:r>
      <w:r w:rsidRPr="00511A90">
        <w:t>.1.</w:t>
      </w:r>
      <w:r>
        <w:t>5</w:t>
      </w:r>
    </w:p>
    <w:p w14:paraId="3C357E0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B30AD6E" w14:textId="77777777" w:rsidR="00184B70" w:rsidRDefault="00E13BE4">
      <w:r>
        <w:rPr>
          <w:noProof/>
        </w:rPr>
        <w:drawing>
          <wp:inline distT="0" distB="0" distL="0" distR="0" wp14:anchorId="6E5D2346" wp14:editId="061F21C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457A3B7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18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480A49" w14:textId="77777777" w:rsidR="00675817" w:rsidRPr="00675817" w:rsidRDefault="00675817" w:rsidP="000F0D20">
      <w:pPr>
        <w:pStyle w:val="Tabulkakategorie"/>
        <w:rPr>
          <w:sz w:val="22"/>
          <w:szCs w:val="22"/>
        </w:rPr>
      </w:pPr>
    </w:p>
    <w:p w14:paraId="4FBF8C5A" w14:textId="77777777" w:rsidR="000F0D20" w:rsidRPr="0067184F" w:rsidRDefault="000F0D20" w:rsidP="000F0D20">
      <w:r w:rsidRPr="006515A9">
        <w:t xml:space="preserve">Absence jsou silný prediktor </w:t>
      </w:r>
      <w:r>
        <w:t xml:space="preserve">dalšího vzdělávacího neúspěchu (kapitola 3.B </w:t>
      </w:r>
      <w:hyperlink r:id="rId188" w:history="1">
        <w:r w:rsidRPr="0067184F">
          <w:rPr>
            <w:rStyle w:val="Hypertextovodkaz"/>
            <w:rFonts w:cs="Fira Sans"/>
            <w:szCs w:val="20"/>
          </w:rPr>
          <w:t>PAQ a IDEA 2020</w:t>
        </w:r>
      </w:hyperlink>
      <w:r w:rsidR="00EC4E0D">
        <w:t xml:space="preserve">, zahraniční evidence </w:t>
      </w:r>
      <w:hyperlink r:id="rId189" w:history="1">
        <w:r w:rsidR="00EC4E0D" w:rsidRPr="00EC4E0D">
          <w:rPr>
            <w:rStyle w:val="Hypertextovodkaz"/>
            <w:rFonts w:cs="Fira Sans"/>
            <w:szCs w:val="20"/>
          </w:rPr>
          <w:t>studie 1</w:t>
        </w:r>
      </w:hyperlink>
      <w:r w:rsidR="00EC4E0D">
        <w:t xml:space="preserve">, </w:t>
      </w:r>
      <w:hyperlink r:id="rId190"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2784007" w14:textId="77777777" w:rsidR="000F0D20" w:rsidRDefault="000F0D20" w:rsidP="000F0D20">
      <w:pPr>
        <w:pStyle w:val="Tabulkapopisek"/>
      </w:pPr>
      <w:r w:rsidRPr="00511A90">
        <w:t xml:space="preserve">Graf </w:t>
      </w:r>
      <w:r>
        <w:t>C</w:t>
      </w:r>
      <w:r w:rsidRPr="00511A90">
        <w:t>.1.</w:t>
      </w:r>
      <w:r>
        <w:t>6</w:t>
      </w:r>
    </w:p>
    <w:p w14:paraId="5A3CEC2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E3CD3C2" w14:textId="77777777" w:rsidR="00184B70" w:rsidRDefault="00E13BE4">
      <w:r>
        <w:rPr>
          <w:noProof/>
        </w:rPr>
        <w:drawing>
          <wp:inline distT="0" distB="0" distL="0" distR="0" wp14:anchorId="735E9D30" wp14:editId="0FC11D7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2E94BBC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AF49657" w14:textId="77777777" w:rsidR="000F0D20" w:rsidRDefault="000F0D20" w:rsidP="000F0D20">
      <w:pPr>
        <w:pStyle w:val="Tabulkakategorie"/>
        <w:rPr>
          <w:sz w:val="22"/>
          <w:szCs w:val="22"/>
        </w:rPr>
      </w:pPr>
    </w:p>
    <w:p w14:paraId="3438414D" w14:textId="77777777" w:rsidR="009D6E8D" w:rsidRDefault="000F0D20" w:rsidP="000F0D20">
      <w:r w:rsidRPr="000F0D20">
        <w:t>Doplňující indikátory rozvíjí ukazatele ohledně nedokončování základního vzdělání a absencí</w:t>
      </w:r>
      <w:r>
        <w:t>.</w:t>
      </w:r>
    </w:p>
    <w:p w14:paraId="6D2DFB90" w14:textId="77777777" w:rsidR="000F0D20" w:rsidRDefault="000F0D20" w:rsidP="000F0D20">
      <w:pPr>
        <w:pStyle w:val="Tabulkapopisek"/>
      </w:pPr>
      <w:r>
        <w:t>Tabulka C</w:t>
      </w:r>
      <w:r w:rsidRPr="00511A90">
        <w:t>.1.</w:t>
      </w:r>
      <w:r>
        <w:t>1</w:t>
      </w:r>
    </w:p>
    <w:p w14:paraId="1818C64A"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97BCBD8" w14:textId="77777777" w:rsidR="000F0D20" w:rsidRPr="000F0D20" w:rsidRDefault="000F0D20" w:rsidP="000F0D20">
      <w:pPr>
        <w:spacing w:after="0"/>
        <w:rPr>
          <w:iCs/>
          <w:sz w:val="18"/>
        </w:rPr>
      </w:pPr>
      <w:bookmarkStart w:id="54" w:name="t_neuspech_doplnujici"/>
      <w:bookmarkEnd w:id="54"/>
    </w:p>
    <w:tbl>
      <w:tblPr>
        <w:tblW w:w="0" w:type="auto"/>
        <w:jc w:val="center"/>
        <w:tblLayout w:type="fixed"/>
        <w:tblLook w:val="0420" w:firstRow="1" w:lastRow="0" w:firstColumn="0" w:lastColumn="0" w:noHBand="0" w:noVBand="1"/>
      </w:tblPr>
      <w:tblGrid>
        <w:gridCol w:w="2551"/>
        <w:gridCol w:w="1417"/>
        <w:gridCol w:w="2551"/>
        <w:gridCol w:w="1984"/>
        <w:gridCol w:w="1984"/>
      </w:tblGrid>
      <w:tr w:rsidR="00184B70" w14:paraId="2924AB7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47D17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3BC4A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A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F52A3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6071B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F66F9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84B70" w14:paraId="2026D80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3788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3D3F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8A85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4EEF1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81FC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184B70" w14:paraId="6EDCFFE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A4A3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E6A1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7BD3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35CF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27C7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184B70" w14:paraId="0BE4BEF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1F64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1752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7587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8BEC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C402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17E5A60"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75DF682"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7AC6A6B3" w14:textId="77777777" w:rsidR="00D26555" w:rsidRPr="00D26555" w:rsidRDefault="0003017B" w:rsidP="00306093">
      <w:pPr>
        <w:pStyle w:val="Nadpis3"/>
        <w:numPr>
          <w:ilvl w:val="0"/>
          <w:numId w:val="14"/>
        </w:numPr>
      </w:pPr>
      <w:bookmarkStart w:id="55" w:name="_Toc116053508"/>
      <w:r>
        <w:lastRenderedPageBreak/>
        <w:t>Vzdělávací úspěšnost</w:t>
      </w:r>
      <w:bookmarkEnd w:id="55"/>
    </w:p>
    <w:p w14:paraId="31F61A30"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9577256" w14:textId="77777777" w:rsidR="00055071" w:rsidRPr="00EC6155" w:rsidRDefault="00055071" w:rsidP="00055071">
      <w:pPr>
        <w:pStyle w:val="Nadpis4"/>
        <w:spacing w:before="0"/>
      </w:pPr>
      <w:bookmarkStart w:id="56" w:name="_Toc116053509"/>
      <w:r>
        <w:t>Index</w:t>
      </w:r>
      <w:bookmarkEnd w:id="56"/>
    </w:p>
    <w:p w14:paraId="3ACA3159"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9D3F09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2C1686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0CE52F0"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650AB2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33F790B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FC23169"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EE5EDE"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BA1655"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B0E4872" w14:textId="77777777" w:rsidTr="00484356">
        <w:trPr>
          <w:gridAfter w:val="1"/>
          <w:wAfter w:w="65" w:type="dxa"/>
        </w:trPr>
        <w:tc>
          <w:tcPr>
            <w:tcW w:w="3970" w:type="dxa"/>
            <w:vAlign w:val="center"/>
          </w:tcPr>
          <w:p w14:paraId="3B78CF5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24B83D24"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DFE2A5B" w14:textId="77777777" w:rsidR="00055071" w:rsidRDefault="00055071" w:rsidP="00055071">
      <w:pPr>
        <w:spacing w:after="0"/>
        <w:rPr>
          <w:color w:val="AEAAAA" w:themeColor="background2" w:themeShade="BF"/>
        </w:rPr>
      </w:pPr>
    </w:p>
    <w:p w14:paraId="1AABE94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5022461A"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57" w:name="_Hlk107482742"/>
      <w:r>
        <w:t>)</w:t>
      </w:r>
    </w:p>
    <w:p w14:paraId="4DE83B72" w14:textId="77777777" w:rsidR="00184B70" w:rsidRDefault="00E13BE4">
      <w:r>
        <w:rPr>
          <w:noProof/>
        </w:rPr>
        <w:drawing>
          <wp:inline distT="0" distB="0" distL="0" distR="0" wp14:anchorId="7E9549B4" wp14:editId="403983EA">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3"/>
                    <a:srcRect/>
                    <a:stretch>
                      <a:fillRect/>
                    </a:stretch>
                  </pic:blipFill>
                  <pic:spPr bwMode="auto">
                    <a:xfrm>
                      <a:off x="0" y="0"/>
                      <a:ext cx="88900" cy="41021"/>
                    </a:xfrm>
                    <a:prstGeom prst="rect">
                      <a:avLst/>
                    </a:prstGeom>
                    <a:noFill/>
                  </pic:spPr>
                </pic:pic>
              </a:graphicData>
            </a:graphic>
          </wp:inline>
        </w:drawing>
      </w:r>
    </w:p>
    <w:p w14:paraId="613D62BF"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57"/>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B022D87" w14:textId="77777777" w:rsidR="009477A1" w:rsidRDefault="009477A1" w:rsidP="00675817">
      <w:pPr>
        <w:pStyle w:val="Tabulkakategorie"/>
        <w:ind w:left="720"/>
        <w:jc w:val="center"/>
        <w:rPr>
          <w:sz w:val="22"/>
          <w:szCs w:val="22"/>
        </w:rPr>
      </w:pPr>
    </w:p>
    <w:p w14:paraId="6D995C59"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F78A709"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42ACE2E7" w14:textId="77777777" w:rsidR="00184B70" w:rsidRDefault="00E13BE4">
      <w:r>
        <w:rPr>
          <w:noProof/>
        </w:rPr>
        <w:drawing>
          <wp:inline distT="0" distB="0" distL="0" distR="0" wp14:anchorId="798675DB" wp14:editId="3664483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3"/>
                    <a:srcRect/>
                    <a:stretch>
                      <a:fillRect/>
                    </a:stretch>
                  </pic:blipFill>
                  <pic:spPr bwMode="auto">
                    <a:xfrm>
                      <a:off x="0" y="0"/>
                      <a:ext cx="88900" cy="34036"/>
                    </a:xfrm>
                    <a:prstGeom prst="rect">
                      <a:avLst/>
                    </a:prstGeom>
                    <a:noFill/>
                  </pic:spPr>
                </pic:pic>
              </a:graphicData>
            </a:graphic>
          </wp:inline>
        </w:drawing>
      </w:r>
    </w:p>
    <w:p w14:paraId="7D89A19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40815DD" w14:textId="77777777" w:rsidR="009477A1" w:rsidRDefault="009477A1" w:rsidP="00675817">
      <w:pPr>
        <w:pStyle w:val="Tabulkakategorie"/>
        <w:ind w:left="720"/>
        <w:jc w:val="center"/>
        <w:rPr>
          <w:sz w:val="22"/>
          <w:szCs w:val="22"/>
        </w:rPr>
      </w:pPr>
    </w:p>
    <w:p w14:paraId="653B7F32"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192"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193" w:history="1">
        <w:r>
          <w:rPr>
            <w:rStyle w:val="Hypertextovodkaz"/>
            <w:rFonts w:cs="Fira Sans"/>
            <w:szCs w:val="20"/>
          </w:rPr>
          <w:t>škola a učitelé</w:t>
        </w:r>
      </w:hyperlink>
      <w:r>
        <w:t>.</w:t>
      </w:r>
    </w:p>
    <w:p w14:paraId="368B9F0B"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56148D5"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033D312"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F351C26" w14:textId="77777777" w:rsidR="00184B70" w:rsidRDefault="00E13BE4">
      <w:r>
        <w:rPr>
          <w:noProof/>
        </w:rPr>
        <w:drawing>
          <wp:inline distT="0" distB="0" distL="0" distR="0" wp14:anchorId="403286E6" wp14:editId="6D6DEC22">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3385CA01"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EA346EE" w14:textId="77777777" w:rsidR="001B6EF3" w:rsidRDefault="001B6EF3" w:rsidP="003F1FBD">
      <w:pPr>
        <w:rPr>
          <w:b/>
        </w:rPr>
      </w:pPr>
    </w:p>
    <w:p w14:paraId="48E4E5A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104A7B81"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1470BCD0" w14:textId="77777777" w:rsidR="00184B70" w:rsidRDefault="00E13BE4">
      <w:r>
        <w:rPr>
          <w:noProof/>
        </w:rPr>
        <w:drawing>
          <wp:inline distT="0" distB="0" distL="0" distR="0" wp14:anchorId="2D08D89A" wp14:editId="476A5659">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44082CD6"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557F7C55" wp14:editId="16D1A73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7F514E" w14:textId="77777777" w:rsidR="006B1B1B" w:rsidRDefault="006B1B1B" w:rsidP="00E3168F">
                            <w:pPr>
                              <w:pStyle w:val="Nadpis2"/>
                              <w:ind w:left="1843" w:right="1534"/>
                              <w:rPr>
                                <w:color w:val="FFFFFF" w:themeColor="background1"/>
                                <w:sz w:val="132"/>
                                <w:szCs w:val="132"/>
                              </w:rPr>
                            </w:pPr>
                          </w:p>
                          <w:p w14:paraId="335F014B" w14:textId="77777777" w:rsidR="006B1B1B" w:rsidRDefault="006B1B1B" w:rsidP="00E3168F">
                            <w:pPr>
                              <w:pStyle w:val="Nadpis2"/>
                              <w:ind w:left="1843" w:right="1534"/>
                              <w:rPr>
                                <w:color w:val="FFFFFF" w:themeColor="background1"/>
                                <w:sz w:val="132"/>
                                <w:szCs w:val="132"/>
                              </w:rPr>
                            </w:pPr>
                          </w:p>
                          <w:p w14:paraId="5EC1598F" w14:textId="77777777" w:rsidR="006B1B1B" w:rsidRDefault="006B1B1B" w:rsidP="00E3168F">
                            <w:pPr>
                              <w:pStyle w:val="Nadpis2"/>
                              <w:ind w:right="1534"/>
                              <w:rPr>
                                <w:color w:val="FFFFFF" w:themeColor="background1"/>
                                <w:sz w:val="132"/>
                                <w:szCs w:val="132"/>
                              </w:rPr>
                            </w:pPr>
                          </w:p>
                          <w:p w14:paraId="3A95AF7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B7882D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940C83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F7C55"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47F514E" w14:textId="77777777" w:rsidR="006B1B1B" w:rsidRDefault="006B1B1B" w:rsidP="00E3168F">
                      <w:pPr>
                        <w:pStyle w:val="Nadpis2"/>
                        <w:ind w:left="1843" w:right="1534"/>
                        <w:rPr>
                          <w:color w:val="FFFFFF" w:themeColor="background1"/>
                          <w:sz w:val="132"/>
                          <w:szCs w:val="132"/>
                        </w:rPr>
                      </w:pPr>
                    </w:p>
                    <w:p w14:paraId="335F014B" w14:textId="77777777" w:rsidR="006B1B1B" w:rsidRDefault="006B1B1B" w:rsidP="00E3168F">
                      <w:pPr>
                        <w:pStyle w:val="Nadpis2"/>
                        <w:ind w:left="1843" w:right="1534"/>
                        <w:rPr>
                          <w:color w:val="FFFFFF" w:themeColor="background1"/>
                          <w:sz w:val="132"/>
                          <w:szCs w:val="132"/>
                        </w:rPr>
                      </w:pPr>
                    </w:p>
                    <w:p w14:paraId="5EC1598F" w14:textId="77777777" w:rsidR="006B1B1B" w:rsidRDefault="006B1B1B" w:rsidP="00E3168F">
                      <w:pPr>
                        <w:pStyle w:val="Nadpis2"/>
                        <w:ind w:right="1534"/>
                        <w:rPr>
                          <w:color w:val="FFFFFF" w:themeColor="background1"/>
                          <w:sz w:val="132"/>
                          <w:szCs w:val="132"/>
                        </w:rPr>
                      </w:pPr>
                    </w:p>
                    <w:p w14:paraId="3A95AF72"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B7882D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940C83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408B6C3" wp14:editId="5D57F8C8">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13"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8ACED34" w14:textId="77777777" w:rsidR="0038257F" w:rsidRPr="00FE5681" w:rsidRDefault="0038257F">
      <w:pPr>
        <w:autoSpaceDE/>
        <w:autoSpaceDN/>
        <w:adjustRightInd/>
        <w:spacing w:line="259" w:lineRule="auto"/>
        <w:textAlignment w:val="auto"/>
      </w:pPr>
    </w:p>
    <w:p w14:paraId="6D14A719" w14:textId="77777777" w:rsidR="00F00020" w:rsidRDefault="00F00020" w:rsidP="00F00020">
      <w:pPr>
        <w:ind w:left="720"/>
        <w:jc w:val="left"/>
        <w:rPr>
          <w:i/>
          <w:sz w:val="18"/>
        </w:rPr>
      </w:pPr>
    </w:p>
    <w:p w14:paraId="4C5B67A9" w14:textId="77777777" w:rsidR="0038257F" w:rsidRPr="00C52537" w:rsidRDefault="00306093" w:rsidP="00C52537">
      <w:pPr>
        <w:pStyle w:val="Nadpis2"/>
        <w:rPr>
          <w:color w:val="4D2344"/>
          <w:sz w:val="48"/>
          <w:szCs w:val="48"/>
        </w:rPr>
      </w:pPr>
      <w:bookmarkStart w:id="58" w:name="_Toc116053510"/>
      <w:r w:rsidRPr="00C52537">
        <w:rPr>
          <w:color w:val="4D2344"/>
          <w:sz w:val="48"/>
          <w:szCs w:val="48"/>
        </w:rPr>
        <w:t xml:space="preserve">/ </w:t>
      </w:r>
      <w:r w:rsidR="00047537" w:rsidRPr="00C52537">
        <w:rPr>
          <w:color w:val="4D2344"/>
          <w:sz w:val="48"/>
          <w:szCs w:val="48"/>
        </w:rPr>
        <w:t>Zaostávání vzdělávání za sociální situací</w:t>
      </w:r>
      <w:bookmarkEnd w:id="58"/>
    </w:p>
    <w:p w14:paraId="69A4A8B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2EFF55D" wp14:editId="1AA4A90F">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40109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C8679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63AC85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823E20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EFF55D"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7401092"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FC86796"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063AC85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823E20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CE96B04" w14:textId="77777777" w:rsidR="003746B9" w:rsidRDefault="003746B9" w:rsidP="00F63C61">
      <w:pPr>
        <w:pStyle w:val="Intro"/>
        <w:rPr>
          <w:sz w:val="22"/>
          <w:szCs w:val="22"/>
        </w:rPr>
      </w:pPr>
    </w:p>
    <w:p w14:paraId="51BB5FEE" w14:textId="77777777" w:rsidR="003746B9" w:rsidRDefault="003746B9" w:rsidP="00F63C61">
      <w:pPr>
        <w:pStyle w:val="Intro"/>
        <w:rPr>
          <w:sz w:val="22"/>
          <w:szCs w:val="22"/>
        </w:rPr>
      </w:pPr>
    </w:p>
    <w:p w14:paraId="1C5C0175" w14:textId="77777777" w:rsidR="003746B9" w:rsidRDefault="003746B9" w:rsidP="00F63C61">
      <w:pPr>
        <w:pStyle w:val="Intro"/>
        <w:rPr>
          <w:sz w:val="22"/>
          <w:szCs w:val="22"/>
        </w:rPr>
      </w:pPr>
    </w:p>
    <w:p w14:paraId="10B0B0BC" w14:textId="77777777" w:rsidR="003746B9" w:rsidRDefault="003746B9" w:rsidP="00F63C61">
      <w:pPr>
        <w:pStyle w:val="Intro"/>
        <w:rPr>
          <w:sz w:val="22"/>
          <w:szCs w:val="22"/>
        </w:rPr>
      </w:pPr>
    </w:p>
    <w:p w14:paraId="6578DDDB" w14:textId="77777777" w:rsidR="00F63C61" w:rsidRPr="00C818F0" w:rsidRDefault="00F63C61" w:rsidP="00F63C61">
      <w:pPr>
        <w:autoSpaceDE/>
        <w:autoSpaceDN/>
        <w:adjustRightInd/>
        <w:spacing w:line="259" w:lineRule="auto"/>
        <w:textAlignment w:val="auto"/>
        <w:rPr>
          <w:b/>
        </w:rPr>
      </w:pPr>
    </w:p>
    <w:p w14:paraId="68E41849" w14:textId="77777777" w:rsidR="001B6EF3" w:rsidRDefault="001B6EF3" w:rsidP="00F63C61">
      <w:pPr>
        <w:autoSpaceDE/>
        <w:autoSpaceDN/>
        <w:adjustRightInd/>
        <w:spacing w:line="259" w:lineRule="auto"/>
        <w:textAlignment w:val="auto"/>
        <w:rPr>
          <w:b/>
          <w:sz w:val="24"/>
        </w:rPr>
      </w:pPr>
    </w:p>
    <w:p w14:paraId="1184A0C8" w14:textId="77777777" w:rsidR="00F63C61" w:rsidRDefault="00F63C61" w:rsidP="00F63C61">
      <w:pPr>
        <w:autoSpaceDE/>
        <w:autoSpaceDN/>
        <w:adjustRightInd/>
        <w:spacing w:line="259" w:lineRule="auto"/>
        <w:textAlignment w:val="auto"/>
        <w:rPr>
          <w:b/>
          <w:sz w:val="24"/>
        </w:rPr>
      </w:pPr>
      <w:r>
        <w:rPr>
          <w:b/>
          <w:sz w:val="24"/>
        </w:rPr>
        <w:t>Indexy</w:t>
      </w:r>
      <w:bookmarkStart w:id="59" w:name="t_zaostavani_index"/>
      <w:bookmarkEnd w:id="59"/>
    </w:p>
    <w:tbl>
      <w:tblPr>
        <w:tblW w:w="0" w:type="auto"/>
        <w:jc w:val="center"/>
        <w:tblLayout w:type="fixed"/>
        <w:tblLook w:val="0420" w:firstRow="1" w:lastRow="0" w:firstColumn="0" w:lastColumn="0" w:noHBand="0" w:noVBand="1"/>
      </w:tblPr>
      <w:tblGrid>
        <w:gridCol w:w="3969"/>
        <w:gridCol w:w="6236"/>
      </w:tblGrid>
      <w:tr w:rsidR="00184B70" w14:paraId="3076D9B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18E09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D6CC2B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5A8B4F9E" w14:textId="77777777" w:rsidR="00EF2D01" w:rsidRDefault="00EF2D01" w:rsidP="00EF2D01">
      <w:pPr>
        <w:widowControl w:val="0"/>
        <w:autoSpaceDE/>
        <w:autoSpaceDN/>
        <w:adjustRightInd/>
        <w:spacing w:after="0" w:line="259" w:lineRule="auto"/>
        <w:textAlignment w:val="auto"/>
        <w:rPr>
          <w:b/>
          <w:sz w:val="24"/>
        </w:rPr>
      </w:pPr>
    </w:p>
    <w:p w14:paraId="2D7A5031"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0" w:name="t_zaostavani_ukazatele"/>
      <w:bookmarkEnd w:id="60"/>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184B70" w14:paraId="435103C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6341F0" w14:textId="52EB8BC2"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4" w:anchor="definicesloupcu" w:tooltip="Zde najdete vysvětlení významu jednotlivých sloupců:">
              <w:r w:rsidR="00E13BE4">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E581BC" w14:textId="0D2A90CA"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5" w:anchor="definicesloupcu" w:tooltip="Zde najdete vysvětlení významu jednotlivých sloupců:">
              <w:r w:rsidR="00E13BE4">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AED233" w14:textId="2BB562D9"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6" w:anchor="definicesloupcu" w:tooltip="Zde najdete vysvětlení významu jednotlivých sloupců:">
              <w:r w:rsidR="00E13BE4">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C2E49E" w14:textId="5FE98B80"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7" w:anchor="definicesloupcu" w:tooltip="Zde najdete vysvětlení významu jednotlivých sloupců:">
              <w:r w:rsidR="00E13BE4">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C93F11" w14:textId="0FD51EB6"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8" w:anchor="definicesloupcu" w:tooltip="Zde najdete vysvětlení významu jednotlivých sloupců:">
              <w:r w:rsidR="00E13BE4">
                <w:rPr>
                  <w:rFonts w:ascii="Arial" w:eastAsia="Arial" w:hAnsi="Arial" w:cs="Arial"/>
                  <w:b/>
                  <w:color w:val="595959"/>
                  <w:sz w:val="18"/>
                  <w:szCs w:val="18"/>
                </w:rPr>
                <w:t>ORP A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853576" w14:textId="33C5D900"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9" w:anchor="definicesloupcu" w:tooltip="Zde najdete vysvětlení významu jednotlivých sloupců:">
              <w:r w:rsidR="00E13BE4">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60B1E2" w14:textId="4C633DAC"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0" w:anchor="definicesloupcu" w:tooltip="Zde najdete vysvětlení významu jednotlivých sloupců:">
              <w:r w:rsidR="00E13BE4">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94DF8E" w14:textId="68E6B35F" w:rsidR="00184B70"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1" w:anchor="definicesloupcu" w:tooltip="Zde najdete vysvětlení významu jednotlivých sloupců:">
              <w:r w:rsidR="00E13BE4">
                <w:rPr>
                  <w:rFonts w:ascii="Arial" w:eastAsia="Arial" w:hAnsi="Arial" w:cs="Arial"/>
                  <w:b/>
                  <w:color w:val="595959"/>
                  <w:sz w:val="18"/>
                  <w:szCs w:val="18"/>
                </w:rPr>
                <w:t>Průměr ČR</w:t>
              </w:r>
            </w:hyperlink>
          </w:p>
        </w:tc>
      </w:tr>
      <w:tr w:rsidR="00184B70" w14:paraId="560D370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9F3A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5472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6815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C19C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6C6B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1E3B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90A9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918E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184B70" w14:paraId="2E0850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4CA9A"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D659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F1E1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0F4E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EFD8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1212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27BD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68FD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184B70" w14:paraId="583A67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5C102"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A1E8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2E33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450B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A114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536F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9A23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078E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84B70" w14:paraId="5655A80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8D93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25D7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7639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4396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BCC7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F97B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D3BC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BF0E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184B70" w14:paraId="79D1A0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D0EA2"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725C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0533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4AF8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FC73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B0AC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A820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A8CA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184B70" w14:paraId="2DB88E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2834D"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407B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8391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20F4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FEE9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5085E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2E86A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F847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184B70" w14:paraId="5683875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1993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F141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w:t>
            </w:r>
            <w:proofErr w:type="spellStart"/>
            <w:r>
              <w:rPr>
                <w:rFonts w:ascii="Fira Sans Condensed" w:eastAsia="Fira Sans Condensed" w:hAnsi="Fira Sans Condensed" w:cs="Fira Sans Condensed"/>
                <w:color w:val="595959"/>
                <w:sz w:val="18"/>
                <w:szCs w:val="18"/>
              </w:rPr>
              <w:t>kžv</w:t>
            </w:r>
            <w:proofErr w:type="spellEnd"/>
            <w:r>
              <w:rPr>
                <w:rFonts w:ascii="Fira Sans Condensed" w:eastAsia="Fira Sans Condensed" w:hAnsi="Fira Sans Condensed" w:cs="Fira Sans Condensed"/>
                <w:color w:val="595959"/>
                <w:sz w:val="18"/>
                <w:szCs w:val="18"/>
              </w:rPr>
              <w: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38D8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94A9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F2E7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65A2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C881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DCDF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184B70" w14:paraId="4CA3E2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C3CAC"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0561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2C43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F078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024F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846D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392C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2DE3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184B70" w14:paraId="2C85C5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7B2E4"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6AA6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3CF2A"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8F5C5E"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7616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FC14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6657A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D3E2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184B70" w14:paraId="000199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2BB7E"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F9F1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66EA0"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EB7FB"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4F97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2350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9F4C2"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FA9C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184B70" w14:paraId="1AFA7C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C4C4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7DA1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7CF2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2B04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0AA7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7A29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475B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4833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184B70" w14:paraId="1CB8D6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497A6"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A67E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04C3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921F6"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8D2D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DD20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F58C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D4B9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184B70" w14:paraId="536C6D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89ACD"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7B09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 xml:space="preserve">Podíl škol bez psychologa nebo </w:t>
            </w:r>
            <w:proofErr w:type="spellStart"/>
            <w:r>
              <w:rPr>
                <w:rFonts w:ascii="Fira Sans Condensed" w:eastAsia="Fira Sans Condensed" w:hAnsi="Fira Sans Condensed" w:cs="Fira Sans Condensed"/>
                <w:color w:val="595959"/>
                <w:sz w:val="18"/>
                <w:szCs w:val="18"/>
              </w:rPr>
              <w:t>spec</w:t>
            </w:r>
            <w:proofErr w:type="spellEnd"/>
            <w:r>
              <w:rPr>
                <w:rFonts w:ascii="Fira Sans Condensed" w:eastAsia="Fira Sans Condensed" w:hAnsi="Fira Sans Condensed" w:cs="Fira Sans Condensed"/>
                <w:color w:val="595959"/>
                <w:sz w:val="18"/>
                <w:szCs w:val="18"/>
              </w:rPr>
              <w:t>.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E967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EB4D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B4CC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D577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2578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4152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184B70" w14:paraId="404A7E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E571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0484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2933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57268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D2E8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98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EE10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7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2CEB7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1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321F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184B70" w14:paraId="4DBE95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1E46F" w14:textId="77777777" w:rsidR="00184B70" w:rsidRDefault="00184B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51C8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4A60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2813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2D7B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87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A7A0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8EDC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72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7002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36B606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95E850B" w14:textId="77777777" w:rsidR="00FA69AB" w:rsidRDefault="00FA69AB" w:rsidP="00FA69AB">
      <w:pPr>
        <w:pStyle w:val="Nadpis3"/>
        <w:numPr>
          <w:ilvl w:val="0"/>
          <w:numId w:val="14"/>
        </w:numPr>
      </w:pPr>
      <w:bookmarkStart w:id="61" w:name="_Toc116053511"/>
      <w:r>
        <w:lastRenderedPageBreak/>
        <w:t>Zaostávání</w:t>
      </w:r>
      <w:bookmarkEnd w:id="61"/>
    </w:p>
    <w:p w14:paraId="6A22DC3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6675FC1" w14:textId="77777777" w:rsidR="00FA69AB" w:rsidRPr="00EC6155" w:rsidRDefault="00FA69AB" w:rsidP="00FA69AB">
      <w:pPr>
        <w:pStyle w:val="Nadpis4"/>
        <w:spacing w:before="0"/>
      </w:pPr>
      <w:bookmarkStart w:id="62" w:name="_Toc116053512"/>
      <w:r>
        <w:t>Index</w:t>
      </w:r>
      <w:bookmarkEnd w:id="62"/>
    </w:p>
    <w:p w14:paraId="56D16247"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9B41E9A"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4E06C77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75202CE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E67649E"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F8C055A" w14:textId="77777777" w:rsidR="00FA69AB" w:rsidRDefault="00FA69AB" w:rsidP="00FA69AB">
      <w:pPr>
        <w:pStyle w:val="Odstavecseseznamem"/>
        <w:numPr>
          <w:ilvl w:val="0"/>
          <w:numId w:val="28"/>
        </w:numPr>
      </w:pPr>
      <w:r>
        <w:t>Je vzdělávání lepší nebo horší, než by odpovídalo sociální situaci?</w:t>
      </w:r>
    </w:p>
    <w:p w14:paraId="09B5FC3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59A0F3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245A7A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53CF41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E6C7143" w14:textId="77777777" w:rsidR="00FA69AB" w:rsidRDefault="00FA69AB" w:rsidP="00FA69AB">
      <w:pPr>
        <w:pStyle w:val="Odstavecseseznamem"/>
        <w:spacing w:after="0"/>
        <w:ind w:left="1080"/>
      </w:pPr>
    </w:p>
    <w:p w14:paraId="51421AE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00F5B58"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18304518" w14:textId="77777777" w:rsidR="00184B70" w:rsidRDefault="00E13BE4">
      <w:r>
        <w:rPr>
          <w:noProof/>
        </w:rPr>
        <w:drawing>
          <wp:inline distT="0" distB="0" distL="0" distR="0" wp14:anchorId="39F667BC" wp14:editId="3CF6757B">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3"/>
                    <a:srcRect/>
                    <a:stretch>
                      <a:fillRect/>
                    </a:stretch>
                  </pic:blipFill>
                  <pic:spPr bwMode="auto">
                    <a:xfrm>
                      <a:off x="0" y="0"/>
                      <a:ext cx="88900" cy="41021"/>
                    </a:xfrm>
                    <a:prstGeom prst="rect">
                      <a:avLst/>
                    </a:prstGeom>
                    <a:noFill/>
                  </pic:spPr>
                </pic:pic>
              </a:graphicData>
            </a:graphic>
          </wp:inline>
        </w:drawing>
      </w:r>
    </w:p>
    <w:p w14:paraId="0ED76298"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0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EE0F85"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2D66B43"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6DDAC3F" w14:textId="77777777" w:rsidR="00184B70" w:rsidRDefault="00E13BE4">
      <w:r>
        <w:rPr>
          <w:noProof/>
        </w:rPr>
        <w:drawing>
          <wp:inline distT="0" distB="0" distL="0" distR="0" wp14:anchorId="5605D5E2" wp14:editId="38EB3603">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
                    <a:srcRect/>
                    <a:stretch>
                      <a:fillRect/>
                    </a:stretch>
                  </pic:blipFill>
                  <pic:spPr bwMode="auto">
                    <a:xfrm>
                      <a:off x="0" y="0"/>
                      <a:ext cx="88900" cy="34036"/>
                    </a:xfrm>
                    <a:prstGeom prst="rect">
                      <a:avLst/>
                    </a:prstGeom>
                    <a:noFill/>
                  </pic:spPr>
                </pic:pic>
              </a:graphicData>
            </a:graphic>
          </wp:inline>
        </w:drawing>
      </w:r>
    </w:p>
    <w:p w14:paraId="3125F4F6"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0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334687" w14:textId="77777777" w:rsidR="00021C97" w:rsidRDefault="00021C97" w:rsidP="00092CB6">
      <w:pPr>
        <w:spacing w:after="0"/>
        <w:rPr>
          <w:color w:val="AEAAAA" w:themeColor="background2" w:themeShade="BF"/>
        </w:rPr>
      </w:pPr>
    </w:p>
    <w:p w14:paraId="022575A0" w14:textId="77777777" w:rsidR="00FE5681" w:rsidRPr="00D26555" w:rsidRDefault="00FE5681" w:rsidP="00FE5681">
      <w:pPr>
        <w:rPr>
          <w:sz w:val="24"/>
          <w:szCs w:val="24"/>
        </w:rPr>
      </w:pPr>
    </w:p>
    <w:p w14:paraId="721E20A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8D7F3AE" w14:textId="77777777" w:rsidR="00021C97" w:rsidRDefault="00021C97" w:rsidP="00021C97">
      <w:pPr>
        <w:pStyle w:val="Nadpis3"/>
        <w:numPr>
          <w:ilvl w:val="0"/>
          <w:numId w:val="14"/>
        </w:numPr>
      </w:pPr>
      <w:bookmarkStart w:id="63" w:name="_Toc116053513"/>
      <w:r>
        <w:lastRenderedPageBreak/>
        <w:t>Faktory zaostávání</w:t>
      </w:r>
      <w:bookmarkEnd w:id="63"/>
    </w:p>
    <w:p w14:paraId="5FABFD33"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41D870F" w14:textId="77777777" w:rsidR="00021C97" w:rsidRDefault="00021C97" w:rsidP="00F63C61">
      <w:pPr>
        <w:spacing w:after="0"/>
        <w:rPr>
          <w:color w:val="AEAAAA" w:themeColor="background2" w:themeShade="BF"/>
        </w:rPr>
      </w:pPr>
    </w:p>
    <w:p w14:paraId="5BD33C1D"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1B6136E" w14:textId="77777777" w:rsidR="00150733" w:rsidRDefault="00150733" w:rsidP="00F63C61">
      <w:pPr>
        <w:pStyle w:val="Nadpis4"/>
        <w:spacing w:before="0"/>
      </w:pPr>
      <w:bookmarkStart w:id="64" w:name="_Toc116053514"/>
      <w:r>
        <w:t>Sociální podpora</w:t>
      </w:r>
      <w:bookmarkEnd w:id="64"/>
    </w:p>
    <w:p w14:paraId="51143635"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0F70618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55A3C73" w14:textId="77777777" w:rsidR="003600A0" w:rsidRPr="00511A90" w:rsidRDefault="003600A0" w:rsidP="00F33122">
      <w:pPr>
        <w:pStyle w:val="Tabulkapopisek"/>
        <w:keepNext/>
        <w:keepLines/>
      </w:pPr>
      <w:r w:rsidRPr="00511A90">
        <w:t xml:space="preserve">Graf </w:t>
      </w:r>
      <w:r>
        <w:t>D</w:t>
      </w:r>
      <w:r w:rsidRPr="00511A90">
        <w:t>.</w:t>
      </w:r>
      <w:r>
        <w:t>2.1</w:t>
      </w:r>
    </w:p>
    <w:p w14:paraId="51CE01C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67266496" w14:textId="77777777" w:rsidR="00184B70" w:rsidRDefault="00E13BE4">
      <w:r>
        <w:rPr>
          <w:noProof/>
        </w:rPr>
        <w:drawing>
          <wp:inline distT="0" distB="0" distL="0" distR="0" wp14:anchorId="3283F50C" wp14:editId="0B5C8CA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46EDCB0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B927AAD" w14:textId="77777777" w:rsidR="003600A0" w:rsidRDefault="003600A0" w:rsidP="003600A0">
      <w:pPr>
        <w:pStyle w:val="Tabulkapopisek"/>
      </w:pPr>
    </w:p>
    <w:p w14:paraId="2D78FBFE"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1567FB2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11A72F0" w14:textId="77777777" w:rsidR="00184B70" w:rsidRDefault="00E13BE4">
      <w:r>
        <w:rPr>
          <w:noProof/>
        </w:rPr>
        <w:drawing>
          <wp:inline distT="0" distB="0" distL="0" distR="0" wp14:anchorId="788D8EFA" wp14:editId="69B30D9F">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7EB8396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C7E100E" w14:textId="77777777" w:rsidR="003600A0" w:rsidRDefault="003600A0" w:rsidP="0069649F"/>
    <w:p w14:paraId="0B3AF6C7" w14:textId="77777777" w:rsidR="003600A0" w:rsidRPr="00511A90" w:rsidRDefault="003600A0" w:rsidP="00F33122">
      <w:pPr>
        <w:pStyle w:val="Tabulkapopisek"/>
        <w:keepNext/>
        <w:keepLines/>
      </w:pPr>
      <w:r w:rsidRPr="00511A90">
        <w:t xml:space="preserve">Graf </w:t>
      </w:r>
      <w:r>
        <w:t>D</w:t>
      </w:r>
      <w:r w:rsidRPr="00511A90">
        <w:t>.</w:t>
      </w:r>
      <w:r>
        <w:t>2.3</w:t>
      </w:r>
    </w:p>
    <w:p w14:paraId="7019F65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2F0CAE2B" w14:textId="77777777" w:rsidR="00184B70" w:rsidRDefault="00E13BE4">
      <w:r>
        <w:rPr>
          <w:noProof/>
        </w:rPr>
        <w:drawing>
          <wp:inline distT="0" distB="0" distL="0" distR="0" wp14:anchorId="151E6FE5" wp14:editId="4BB7639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14826896"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9F30879" w14:textId="77777777" w:rsidR="003600A0" w:rsidRDefault="003600A0" w:rsidP="003600A0">
      <w:pPr>
        <w:pStyle w:val="Tabulkapopisek"/>
      </w:pPr>
    </w:p>
    <w:p w14:paraId="2B98FCD3"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727EF9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21F2B87" w14:textId="77777777" w:rsidR="00184B70" w:rsidRDefault="00E13BE4">
      <w:r>
        <w:rPr>
          <w:noProof/>
        </w:rPr>
        <w:drawing>
          <wp:inline distT="0" distB="0" distL="0" distR="0" wp14:anchorId="5574183B" wp14:editId="61D265C0">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40D5B24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126597D"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1743F39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4E5BAC2" w14:textId="77777777" w:rsidR="00743B23" w:rsidRDefault="0068573C" w:rsidP="0068573C">
      <w:pPr>
        <w:pStyle w:val="Nadpis4"/>
        <w:spacing w:before="0"/>
      </w:pPr>
      <w:bookmarkStart w:id="65" w:name="_Toc116053515"/>
      <w:r>
        <w:t>Včasná péče</w:t>
      </w:r>
      <w:bookmarkEnd w:id="65"/>
    </w:p>
    <w:p w14:paraId="1C3A6D76" w14:textId="77777777" w:rsidR="00543749" w:rsidRDefault="00543749" w:rsidP="00543749">
      <w:pPr>
        <w:pStyle w:val="Tabulkakategorie"/>
        <w:jc w:val="center"/>
      </w:pPr>
    </w:p>
    <w:p w14:paraId="0885F833" w14:textId="77777777" w:rsidR="005E4BC6" w:rsidRDefault="005E4BC6" w:rsidP="005E4BC6">
      <w:pPr>
        <w:rPr>
          <w:bCs/>
        </w:rPr>
      </w:pPr>
      <w:r w:rsidRPr="00563217">
        <w:rPr>
          <w:bCs/>
        </w:rPr>
        <w:t xml:space="preserve">Investice do včasné péče se ukazují jako ty </w:t>
      </w:r>
      <w:hyperlink r:id="rId204"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05" w:history="1">
        <w:r w:rsidR="00C9232F">
          <w:rPr>
            <w:rStyle w:val="Hypertextovodkaz"/>
            <w:rFonts w:cs="Fira Sans"/>
            <w:bCs/>
            <w:szCs w:val="20"/>
          </w:rPr>
          <w:t>Strategie vzdělávací politiky do roku 2030+</w:t>
        </w:r>
      </w:hyperlink>
      <w:r>
        <w:rPr>
          <w:bCs/>
        </w:rPr>
        <w:t>.</w:t>
      </w:r>
    </w:p>
    <w:p w14:paraId="168F7613" w14:textId="77777777" w:rsidR="005E4BC6" w:rsidRPr="00511A90" w:rsidRDefault="005E4BC6" w:rsidP="005E4BC6">
      <w:pPr>
        <w:pStyle w:val="Tabulkapopisek"/>
      </w:pPr>
      <w:r w:rsidRPr="00511A90">
        <w:t xml:space="preserve">Graf </w:t>
      </w:r>
      <w:r>
        <w:t>D</w:t>
      </w:r>
      <w:r w:rsidRPr="00511A90">
        <w:t>.</w:t>
      </w:r>
      <w:r>
        <w:t>3.1</w:t>
      </w:r>
    </w:p>
    <w:p w14:paraId="18B17D9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C2ABBCD" w14:textId="77777777" w:rsidR="00184B70" w:rsidRDefault="00E13BE4">
      <w:r>
        <w:rPr>
          <w:noProof/>
        </w:rPr>
        <w:drawing>
          <wp:inline distT="0" distB="0" distL="0" distR="0" wp14:anchorId="5F965A2E" wp14:editId="260E71F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3E73940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3034B7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60736D3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06" w:history="1">
        <w:r w:rsidR="006B0D1A" w:rsidRPr="0018669B">
          <w:rPr>
            <w:rStyle w:val="Hypertextovodkaz"/>
            <w:rFonts w:cs="Fira Sans"/>
            <w:bCs/>
            <w:szCs w:val="20"/>
          </w:rPr>
          <w:t>Psychologie.cz</w:t>
        </w:r>
      </w:hyperlink>
      <w:r w:rsidR="006B0D1A" w:rsidRPr="0018669B">
        <w:rPr>
          <w:bCs/>
        </w:rPr>
        <w:t xml:space="preserve"> a </w:t>
      </w:r>
      <w:hyperlink r:id="rId207" w:history="1">
        <w:proofErr w:type="spellStart"/>
        <w:r w:rsidR="006B0D1A" w:rsidRPr="0018669B">
          <w:rPr>
            <w:rStyle w:val="Hypertextovodkaz"/>
            <w:rFonts w:cs="Fira Sans"/>
            <w:bCs/>
            <w:szCs w:val="20"/>
          </w:rPr>
          <w:t>Eduzín</w:t>
        </w:r>
        <w:proofErr w:type="spellEnd"/>
      </w:hyperlink>
      <w:r w:rsidR="006B0D1A" w:rsidRPr="0018669B">
        <w:rPr>
          <w:bCs/>
        </w:rPr>
        <w:t>,</w:t>
      </w:r>
      <w:r w:rsidR="00F5791D">
        <w:rPr>
          <w:bCs/>
        </w:rPr>
        <w:t xml:space="preserve"> případně v knize </w:t>
      </w:r>
      <w:hyperlink r:id="rId208"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09"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10"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11" w:history="1">
        <w:r w:rsidR="00037561" w:rsidRPr="00037561">
          <w:rPr>
            <w:rStyle w:val="Hypertextovodkaz"/>
            <w:rFonts w:cs="Fira Sans"/>
            <w:bCs/>
            <w:szCs w:val="20"/>
          </w:rPr>
          <w:t>studie 1</w:t>
        </w:r>
      </w:hyperlink>
      <w:r w:rsidR="00037561">
        <w:rPr>
          <w:bCs/>
        </w:rPr>
        <w:t xml:space="preserve">, </w:t>
      </w:r>
      <w:hyperlink r:id="rId212"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13" w:anchor="p=1" w:history="1">
        <w:r w:rsidR="00695EDF">
          <w:rPr>
            <w:rStyle w:val="Hypertextovodkaz"/>
            <w:rFonts w:cs="Fira Sans"/>
            <w:bCs/>
            <w:szCs w:val="20"/>
          </w:rPr>
          <w:t>studie 1</w:t>
        </w:r>
      </w:hyperlink>
      <w:r w:rsidR="00695EDF">
        <w:rPr>
          <w:bCs/>
        </w:rPr>
        <w:t xml:space="preserve">, </w:t>
      </w:r>
      <w:hyperlink r:id="rId214" w:history="1">
        <w:r w:rsidR="00695EDF" w:rsidRPr="00695EDF">
          <w:rPr>
            <w:rStyle w:val="Hypertextovodkaz"/>
            <w:rFonts w:cs="Fira Sans"/>
            <w:bCs/>
            <w:szCs w:val="20"/>
          </w:rPr>
          <w:t>studie 2</w:t>
        </w:r>
      </w:hyperlink>
      <w:r w:rsidR="00695EDF">
        <w:rPr>
          <w:bCs/>
        </w:rPr>
        <w:t>)</w:t>
      </w:r>
      <w:r w:rsidR="005B7049">
        <w:rPr>
          <w:bCs/>
        </w:rPr>
        <w:t>.</w:t>
      </w:r>
    </w:p>
    <w:p w14:paraId="4731FEBF"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406B376"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01F9A0B" w14:textId="77777777" w:rsidR="00184B70" w:rsidRDefault="00E13BE4">
      <w:r>
        <w:rPr>
          <w:noProof/>
        </w:rPr>
        <w:drawing>
          <wp:inline distT="0" distB="0" distL="0" distR="0" wp14:anchorId="13374071" wp14:editId="49AFE08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0765929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EB517E6" w14:textId="77777777" w:rsidR="00A155B9" w:rsidRDefault="00A155B9" w:rsidP="00A155B9">
      <w:pPr>
        <w:pStyle w:val="Tabulkapopisek"/>
      </w:pPr>
    </w:p>
    <w:p w14:paraId="6462AE1D" w14:textId="77777777" w:rsidR="00A155B9" w:rsidRDefault="00A155B9" w:rsidP="006A6C8E">
      <w:pPr>
        <w:pStyle w:val="Tabulkapopisek"/>
        <w:spacing w:before="0" w:after="0"/>
      </w:pPr>
    </w:p>
    <w:p w14:paraId="38BE8D64"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142FCAA" w14:textId="77777777" w:rsidR="00A155B9" w:rsidRDefault="00A155B9" w:rsidP="00A155B9">
      <w:pPr>
        <w:pStyle w:val="Tabulkapopisek"/>
      </w:pPr>
    </w:p>
    <w:p w14:paraId="01E3B63E" w14:textId="77777777" w:rsidR="00A155B9" w:rsidRPr="00511A90" w:rsidRDefault="00A155B9" w:rsidP="00A155B9">
      <w:pPr>
        <w:pStyle w:val="Tabulkapopisek"/>
      </w:pPr>
      <w:r>
        <w:t>Tabulka D.3.1</w:t>
      </w:r>
    </w:p>
    <w:p w14:paraId="17D309A5"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625C8DC" w14:textId="77777777" w:rsidR="00A155B9" w:rsidRDefault="00A155B9" w:rsidP="00A155B9">
      <w:pPr>
        <w:spacing w:after="0"/>
        <w:rPr>
          <w:color w:val="AEAAAA" w:themeColor="background2" w:themeShade="BF"/>
        </w:rPr>
      </w:pPr>
      <w:bookmarkStart w:id="66" w:name="t_predskol_doplnujici"/>
      <w:bookmarkEnd w:id="66"/>
    </w:p>
    <w:tbl>
      <w:tblPr>
        <w:tblW w:w="0" w:type="auto"/>
        <w:jc w:val="center"/>
        <w:tblLayout w:type="fixed"/>
        <w:tblLook w:val="0420" w:firstRow="1" w:lastRow="0" w:firstColumn="0" w:lastColumn="0" w:noHBand="0" w:noVBand="1"/>
      </w:tblPr>
      <w:tblGrid>
        <w:gridCol w:w="2551"/>
        <w:gridCol w:w="1417"/>
        <w:gridCol w:w="2551"/>
        <w:gridCol w:w="1984"/>
        <w:gridCol w:w="1984"/>
      </w:tblGrid>
      <w:tr w:rsidR="00184B70" w14:paraId="568DCE9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9756C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EA0BD8"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A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D527F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6A5DE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A0815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84B70" w14:paraId="75B660A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AC88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C995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2BF4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19EA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030A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70A71ADE"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5BEB101" w14:textId="77777777" w:rsidR="00A155B9" w:rsidRDefault="00A155B9" w:rsidP="00A155B9">
      <w:pPr>
        <w:pStyle w:val="Tabulkapopisek"/>
      </w:pPr>
    </w:p>
    <w:p w14:paraId="0F996508"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AC5AC7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C7517EE"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323FE19" w14:textId="77777777" w:rsidR="00184B70" w:rsidRDefault="00E13BE4">
      <w:r>
        <w:rPr>
          <w:noProof/>
        </w:rPr>
        <w:drawing>
          <wp:inline distT="0" distB="0" distL="0" distR="0" wp14:anchorId="7B448A34" wp14:editId="0F76E8D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3"/>
                    <a:srcRect/>
                    <a:stretch>
                      <a:fillRect/>
                    </a:stretch>
                  </pic:blipFill>
                  <pic:spPr bwMode="auto">
                    <a:xfrm>
                      <a:off x="0" y="0"/>
                      <a:ext cx="88900" cy="41021"/>
                    </a:xfrm>
                    <a:prstGeom prst="rect">
                      <a:avLst/>
                    </a:prstGeom>
                    <a:noFill/>
                  </pic:spPr>
                </pic:pic>
              </a:graphicData>
            </a:graphic>
          </wp:inline>
        </w:drawing>
      </w:r>
    </w:p>
    <w:p w14:paraId="66D7C97D" w14:textId="77777777" w:rsidR="00A155B9" w:rsidRDefault="00A155B9" w:rsidP="00FD1927">
      <w:pPr>
        <w:pStyle w:val="Tabulkapopisek"/>
        <w:keepNext/>
        <w:keepLines/>
        <w:spacing w:before="0"/>
      </w:pPr>
      <w:r w:rsidRPr="0027536C">
        <w:t>Poznámky:</w:t>
      </w:r>
      <w:r>
        <w:t xml:space="preserve"> </w:t>
      </w:r>
      <w:r w:rsidRPr="00A155B9">
        <w:t xml:space="preserve">Počítáme s </w:t>
      </w:r>
      <w:proofErr w:type="gramStart"/>
      <w:r w:rsidRPr="00A155B9">
        <w:t>75%</w:t>
      </w:r>
      <w:proofErr w:type="gramEnd"/>
      <w:r w:rsidRPr="00A155B9">
        <w:t xml:space="preserve">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F59BA64" w14:textId="77777777" w:rsidR="00E62573" w:rsidRPr="00EC5A66" w:rsidRDefault="00E62573" w:rsidP="00E62573">
      <w:r>
        <w:t>Česko má dlouhodobě vysoký podíl odkladů povinné školní docházky v porovnání s evropskými zeměmi</w:t>
      </w:r>
      <w:r w:rsidR="00487480">
        <w:t xml:space="preserve"> (str. 97 </w:t>
      </w:r>
      <w:hyperlink r:id="rId21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1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w:t>
      </w:r>
      <w:proofErr w:type="spellStart"/>
      <w:r w:rsidR="00897CBD">
        <w:t>individualizovaně</w:t>
      </w:r>
      <w:proofErr w:type="spellEnd"/>
      <w:r w:rsidR="00897CBD">
        <w:t xml:space="preserve"> rozvíjet </w:t>
      </w:r>
      <w:r w:rsidR="00FE042C">
        <w:t>všechny děti nastupující do první třídy</w:t>
      </w:r>
      <w:r w:rsidR="00897CBD">
        <w:t xml:space="preserve">. </w:t>
      </w:r>
    </w:p>
    <w:p w14:paraId="30508371" w14:textId="77777777" w:rsidR="00E62573" w:rsidRDefault="00E62573" w:rsidP="00E62573">
      <w:pPr>
        <w:pStyle w:val="Tabulkapopisek"/>
      </w:pPr>
    </w:p>
    <w:p w14:paraId="1BCF5C4C" w14:textId="77777777" w:rsidR="00E62573" w:rsidRPr="00511A90" w:rsidRDefault="00E62573" w:rsidP="00E62573">
      <w:pPr>
        <w:pStyle w:val="Tabulkapopisek"/>
      </w:pPr>
      <w:r w:rsidRPr="00511A90">
        <w:t xml:space="preserve">Graf </w:t>
      </w:r>
      <w:r>
        <w:t>D</w:t>
      </w:r>
      <w:r w:rsidRPr="00511A90">
        <w:t>.</w:t>
      </w:r>
      <w:r>
        <w:t>3.</w:t>
      </w:r>
      <w:r w:rsidR="006B2640">
        <w:t>4</w:t>
      </w:r>
    </w:p>
    <w:p w14:paraId="7D1485B4"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75A5024" w14:textId="77777777" w:rsidR="00184B70" w:rsidRDefault="00E13BE4">
      <w:r>
        <w:rPr>
          <w:noProof/>
        </w:rPr>
        <w:drawing>
          <wp:inline distT="0" distB="0" distL="0" distR="0" wp14:anchorId="5FCEAAE9" wp14:editId="167F98B2">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7EC13164"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490D1F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2D50977"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1D8EE4D" w14:textId="77777777" w:rsidR="00C46D09" w:rsidRDefault="00272ECA" w:rsidP="00AC4592">
      <w:pPr>
        <w:pStyle w:val="Nadpis4"/>
        <w:spacing w:before="0"/>
      </w:pPr>
      <w:bookmarkStart w:id="67" w:name="_Toc116053516"/>
      <w:r>
        <w:t>Společné vzdělávání</w:t>
      </w:r>
      <w:bookmarkEnd w:id="67"/>
      <w:r>
        <w:t xml:space="preserve"> </w:t>
      </w:r>
    </w:p>
    <w:p w14:paraId="0A3AD22C"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D9D9F6E" w14:textId="77777777" w:rsidR="00F4621B" w:rsidRPr="00801B01" w:rsidRDefault="00F4621B" w:rsidP="00F4621B">
      <w:r>
        <w:t xml:space="preserve">Speciální vzdělávací potřeby, které posuzuje, jak škola, tak především </w:t>
      </w:r>
      <w:hyperlink r:id="rId217" w:history="1">
        <w:r w:rsidRPr="002B6A85">
          <w:rPr>
            <w:rStyle w:val="Hypertextovodkaz"/>
            <w:rFonts w:cs="Fira Sans"/>
            <w:szCs w:val="20"/>
          </w:rPr>
          <w:t>školské poradenské zařízení</w:t>
        </w:r>
      </w:hyperlink>
      <w:r>
        <w:t xml:space="preserve">, umožňují žákům přiřazovat </w:t>
      </w:r>
      <w:hyperlink r:id="rId218"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2F9F056" w14:textId="77777777" w:rsidR="00E62573" w:rsidRPr="00511A90" w:rsidRDefault="00E62573" w:rsidP="00E62573">
      <w:pPr>
        <w:pStyle w:val="Tabulkapopisek"/>
      </w:pPr>
      <w:r w:rsidRPr="00511A90">
        <w:t xml:space="preserve">Graf </w:t>
      </w:r>
      <w:r>
        <w:t>D</w:t>
      </w:r>
      <w:r w:rsidRPr="00511A90">
        <w:t>.</w:t>
      </w:r>
      <w:r>
        <w:t>4.1</w:t>
      </w:r>
    </w:p>
    <w:p w14:paraId="798607FA"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5ED0206" w14:textId="77777777" w:rsidR="00184B70" w:rsidRDefault="00E13BE4">
      <w:r>
        <w:rPr>
          <w:noProof/>
        </w:rPr>
        <w:drawing>
          <wp:inline distT="0" distB="0" distL="0" distR="0" wp14:anchorId="3811954B" wp14:editId="159933A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107371E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7E67175" w14:textId="77777777" w:rsidR="006A6C8E" w:rsidRDefault="006A6C8E" w:rsidP="006A6C8E">
      <w:pPr>
        <w:spacing w:after="0"/>
        <w:rPr>
          <w:rFonts w:ascii="Inter" w:hAnsi="Inter" w:cs="Times New Roman"/>
          <w:b/>
          <w:bCs/>
        </w:rPr>
      </w:pPr>
    </w:p>
    <w:p w14:paraId="1E9B5F9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49AFAFC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3F813ED" w14:textId="77777777" w:rsidR="00DF2BB1" w:rsidRDefault="00DF2BB1" w:rsidP="00E62573">
      <w:pPr>
        <w:pStyle w:val="Tabulkapopisek"/>
      </w:pPr>
    </w:p>
    <w:p w14:paraId="0F215DBE" w14:textId="77777777" w:rsidR="00DF2BB1" w:rsidRPr="00511A90" w:rsidRDefault="00DF2BB1" w:rsidP="0035209D">
      <w:pPr>
        <w:pStyle w:val="Tabulkapopisek"/>
        <w:keepNext/>
      </w:pPr>
      <w:r w:rsidRPr="00511A90">
        <w:lastRenderedPageBreak/>
        <w:t xml:space="preserve">Graf </w:t>
      </w:r>
      <w:r>
        <w:t>D</w:t>
      </w:r>
      <w:r w:rsidRPr="00511A90">
        <w:t>.</w:t>
      </w:r>
      <w:r>
        <w:t>4.2</w:t>
      </w:r>
    </w:p>
    <w:p w14:paraId="0E15F235"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AF986DC" w14:textId="77777777" w:rsidR="00184B70" w:rsidRDefault="00E13BE4">
      <w:r>
        <w:rPr>
          <w:noProof/>
        </w:rPr>
        <w:drawing>
          <wp:inline distT="0" distB="0" distL="0" distR="0" wp14:anchorId="315FDD4C" wp14:editId="45B96C9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51B79B2F"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BC93E42" w14:textId="77777777" w:rsidR="00DF2BB1" w:rsidRDefault="00DF2BB1" w:rsidP="00DF2BB1"/>
    <w:p w14:paraId="426617D5" w14:textId="77777777" w:rsidR="009C4ED1" w:rsidRDefault="009C4ED1" w:rsidP="009C4ED1">
      <w:bookmarkStart w:id="68" w:name="_Hlk105154458"/>
      <w:r>
        <w:t xml:space="preserve">Český vzdělávací systém selektuje děti v brzkém věku. Žáci s lepšími výsledky, ale také s průměrnými výsledky a vyšším socioekonomickým </w:t>
      </w:r>
      <w:hyperlink r:id="rId219"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20"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68"/>
      <w:r w:rsidR="00293958">
        <w:t>.</w:t>
      </w:r>
    </w:p>
    <w:p w14:paraId="61AD2683" w14:textId="77777777" w:rsidR="00DF2BB1" w:rsidRPr="00511A90" w:rsidRDefault="00DF2BB1" w:rsidP="00DF2BB1">
      <w:pPr>
        <w:pStyle w:val="Tabulkapopisek"/>
      </w:pPr>
      <w:r w:rsidRPr="00511A90">
        <w:t xml:space="preserve">Graf </w:t>
      </w:r>
      <w:r>
        <w:t>D</w:t>
      </w:r>
      <w:r w:rsidRPr="00511A90">
        <w:t>.</w:t>
      </w:r>
      <w:r>
        <w:t>4.3</w:t>
      </w:r>
    </w:p>
    <w:p w14:paraId="4AAB4B27"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86EEFA9" w14:textId="77777777" w:rsidR="00184B70" w:rsidRDefault="00E13BE4">
      <w:r>
        <w:rPr>
          <w:noProof/>
        </w:rPr>
        <w:drawing>
          <wp:inline distT="0" distB="0" distL="0" distR="0" wp14:anchorId="75880810" wp14:editId="7EAA4FE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42ECEDBA"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668CF6A" w14:textId="77777777" w:rsidR="00093B94" w:rsidRDefault="00093B94" w:rsidP="001804C7"/>
    <w:p w14:paraId="4DE9DCFD" w14:textId="77777777" w:rsidR="00C851F7" w:rsidRDefault="00C851F7" w:rsidP="00C851F7">
      <w:r>
        <w:t xml:space="preserve">Poslední dva ukazatele mapují zastoupení žáků-cizinců, a tedy i nepřímo žáků s odlišným mateřským jazykem. Jelikož </w:t>
      </w:r>
      <w:hyperlink r:id="rId221"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1FCFBAB1" w14:textId="77777777" w:rsidR="001804C7" w:rsidRDefault="001804C7" w:rsidP="001804C7">
      <w:pPr>
        <w:pStyle w:val="Tabulkapopisek"/>
      </w:pPr>
    </w:p>
    <w:p w14:paraId="7F39D789"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90EAEA9"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34F6807" w14:textId="77777777" w:rsidR="00184B70" w:rsidRDefault="00E13BE4">
      <w:r>
        <w:rPr>
          <w:noProof/>
        </w:rPr>
        <w:drawing>
          <wp:inline distT="0" distB="0" distL="0" distR="0" wp14:anchorId="66C79DE4" wp14:editId="1301195C">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4856BE3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2CB3C23" w14:textId="77777777" w:rsidR="001804C7" w:rsidRDefault="001804C7" w:rsidP="001804C7">
      <w:pPr>
        <w:pStyle w:val="Tabulkapopisek"/>
      </w:pPr>
    </w:p>
    <w:p w14:paraId="09CED87E" w14:textId="77777777" w:rsidR="001804C7" w:rsidRPr="00511A90" w:rsidRDefault="001804C7" w:rsidP="001804C7">
      <w:pPr>
        <w:pStyle w:val="Tabulkapopisek"/>
      </w:pPr>
      <w:r w:rsidRPr="00511A90">
        <w:t xml:space="preserve">Graf </w:t>
      </w:r>
      <w:r>
        <w:t>D</w:t>
      </w:r>
      <w:r w:rsidRPr="00511A90">
        <w:t>.</w:t>
      </w:r>
      <w:r>
        <w:t>4.5</w:t>
      </w:r>
    </w:p>
    <w:p w14:paraId="5F542214"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9AC3DF8" w14:textId="77777777" w:rsidR="00184B70" w:rsidRDefault="00E13BE4">
      <w:r>
        <w:rPr>
          <w:noProof/>
        </w:rPr>
        <w:drawing>
          <wp:inline distT="0" distB="0" distL="0" distR="0" wp14:anchorId="2C36969F" wp14:editId="453D0E1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3"/>
                    <a:srcRect/>
                    <a:stretch>
                      <a:fillRect/>
                    </a:stretch>
                  </pic:blipFill>
                  <pic:spPr bwMode="auto">
                    <a:xfrm>
                      <a:off x="0" y="0"/>
                      <a:ext cx="88900" cy="40767"/>
                    </a:xfrm>
                    <a:prstGeom prst="rect">
                      <a:avLst/>
                    </a:prstGeom>
                    <a:noFill/>
                  </pic:spPr>
                </pic:pic>
              </a:graphicData>
            </a:graphic>
          </wp:inline>
        </w:drawing>
      </w:r>
    </w:p>
    <w:p w14:paraId="1FD231BB"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5DCA9638"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FF1C08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873E13F"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094FE6F" w14:textId="77777777" w:rsidR="00184B70" w:rsidRDefault="00E13BE4">
      <w:r>
        <w:rPr>
          <w:noProof/>
        </w:rPr>
        <w:drawing>
          <wp:inline distT="0" distB="0" distL="0" distR="0" wp14:anchorId="5251F792" wp14:editId="2D9381DE">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3"/>
                    <a:srcRect/>
                    <a:stretch>
                      <a:fillRect/>
                    </a:stretch>
                  </pic:blipFill>
                  <pic:spPr bwMode="auto">
                    <a:xfrm>
                      <a:off x="0" y="0"/>
                      <a:ext cx="88900" cy="41021"/>
                    </a:xfrm>
                    <a:prstGeom prst="rect">
                      <a:avLst/>
                    </a:prstGeom>
                    <a:noFill/>
                  </pic:spPr>
                </pic:pic>
              </a:graphicData>
            </a:graphic>
          </wp:inline>
        </w:drawing>
      </w:r>
    </w:p>
    <w:p w14:paraId="7EF1CC46" w14:textId="77777777" w:rsidR="00FE4AB8" w:rsidRDefault="00FE4AB8" w:rsidP="00FD1927">
      <w:pPr>
        <w:pStyle w:val="Tabulkapopisek"/>
        <w:keepNext/>
        <w:keepLines/>
        <w:spacing w:before="0"/>
      </w:pPr>
      <w:r w:rsidRPr="0027536C">
        <w:t>Poznámky:</w:t>
      </w:r>
      <w:r>
        <w:t xml:space="preserve"> </w:t>
      </w:r>
      <w:r w:rsidRPr="00FE4AB8">
        <w:t xml:space="preserve">Počítáme s </w:t>
      </w:r>
      <w:proofErr w:type="gramStart"/>
      <w:r w:rsidRPr="00FE4AB8">
        <w:t>75%</w:t>
      </w:r>
      <w:proofErr w:type="gramEnd"/>
      <w:r w:rsidRPr="00FE4AB8">
        <w:t xml:space="preserve">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1D36A579" w14:textId="77777777" w:rsidR="001804C7" w:rsidRDefault="001804C7" w:rsidP="001804C7">
      <w:pPr>
        <w:pStyle w:val="Tabulkapopisek"/>
      </w:pPr>
    </w:p>
    <w:p w14:paraId="5476D92A" w14:textId="77777777" w:rsidR="001804C7" w:rsidRDefault="001804C7" w:rsidP="001804C7">
      <w:pPr>
        <w:pStyle w:val="Tabulkapopisek"/>
      </w:pPr>
    </w:p>
    <w:p w14:paraId="6E7601A9"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02AB5B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1892689" w14:textId="77777777" w:rsidR="00743B23" w:rsidRDefault="00743B23" w:rsidP="009D127F">
      <w:pPr>
        <w:pStyle w:val="Nadpis4"/>
        <w:spacing w:before="0"/>
      </w:pPr>
      <w:bookmarkStart w:id="69" w:name="_Toc116053517"/>
      <w:r>
        <w:t xml:space="preserve">Zajištění </w:t>
      </w:r>
      <w:r w:rsidR="003001F1">
        <w:t>výuky – pedagogové a podpůrný tým</w:t>
      </w:r>
      <w:bookmarkEnd w:id="69"/>
    </w:p>
    <w:p w14:paraId="45982A70" w14:textId="77777777" w:rsidR="00C851F7" w:rsidRDefault="00C851F7" w:rsidP="00C851F7">
      <w:r>
        <w:rPr>
          <w:bCs/>
        </w:rPr>
        <w:t xml:space="preserve">Pro </w:t>
      </w:r>
      <w:hyperlink r:id="rId222"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9A0EE44" w14:textId="77777777" w:rsidR="00FE4AB8" w:rsidRPr="00511A90" w:rsidRDefault="00FE4AB8" w:rsidP="00FE4AB8">
      <w:pPr>
        <w:pStyle w:val="Tabulkapopisek"/>
      </w:pPr>
      <w:r w:rsidRPr="00511A90">
        <w:t xml:space="preserve">Graf </w:t>
      </w:r>
      <w:r>
        <w:t>D</w:t>
      </w:r>
      <w:r w:rsidRPr="00511A90">
        <w:t>.</w:t>
      </w:r>
      <w:r>
        <w:t>5.1</w:t>
      </w:r>
    </w:p>
    <w:p w14:paraId="2DE18FE7"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15A6BA8" w14:textId="77777777" w:rsidR="00184B70" w:rsidRDefault="00E13BE4">
      <w:r>
        <w:rPr>
          <w:noProof/>
        </w:rPr>
        <w:drawing>
          <wp:inline distT="0" distB="0" distL="0" distR="0" wp14:anchorId="0EE9F5B9" wp14:editId="4084660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44E0E499"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2AE8FE3" w14:textId="77777777" w:rsidR="00FE4AB8" w:rsidRDefault="00FE4AB8" w:rsidP="00FE4AB8">
      <w:pPr>
        <w:pStyle w:val="Tabulkapopisek"/>
      </w:pPr>
    </w:p>
    <w:p w14:paraId="7DD2A3D2" w14:textId="77777777" w:rsidR="00FE4AB8" w:rsidRPr="00511A90" w:rsidRDefault="00FE4AB8" w:rsidP="00FE4AB8">
      <w:pPr>
        <w:pStyle w:val="Tabulkapopisek"/>
      </w:pPr>
      <w:r w:rsidRPr="00511A90">
        <w:t xml:space="preserve">Graf </w:t>
      </w:r>
      <w:r>
        <w:t>D</w:t>
      </w:r>
      <w:r w:rsidRPr="00511A90">
        <w:t>.</w:t>
      </w:r>
      <w:r>
        <w:t>5.2</w:t>
      </w:r>
    </w:p>
    <w:p w14:paraId="14E39D84"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7B1E7C7C" w14:textId="77777777" w:rsidR="00184B70" w:rsidRDefault="00E13BE4">
      <w:r>
        <w:rPr>
          <w:noProof/>
        </w:rPr>
        <w:drawing>
          <wp:inline distT="0" distB="0" distL="0" distR="0" wp14:anchorId="324B7170" wp14:editId="134BAD6E">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5B9A8F57"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379E4D4" w14:textId="77777777" w:rsidR="00FE4AB8" w:rsidRDefault="00FE4AB8" w:rsidP="00FE4AB8">
      <w:pPr>
        <w:pStyle w:val="Tabulkapopisek"/>
      </w:pPr>
    </w:p>
    <w:p w14:paraId="064C8C42"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1AD8164"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3849A2C2" w14:textId="77777777" w:rsidR="00184B70" w:rsidRDefault="00E13BE4">
      <w:r>
        <w:rPr>
          <w:noProof/>
        </w:rPr>
        <w:drawing>
          <wp:inline distT="0" distB="0" distL="0" distR="0" wp14:anchorId="59492356" wp14:editId="65DD73E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7BF5C69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ED16295" w14:textId="77777777" w:rsidR="00F3736A" w:rsidRDefault="00F3736A" w:rsidP="00F3736A">
      <w:pPr>
        <w:pStyle w:val="Tabulkapopisek"/>
      </w:pPr>
    </w:p>
    <w:p w14:paraId="61BFB72F" w14:textId="77777777" w:rsidR="00F3736A" w:rsidRPr="00511A90" w:rsidRDefault="00F3736A" w:rsidP="00F3736A">
      <w:pPr>
        <w:pStyle w:val="Tabulkapopisek"/>
      </w:pPr>
      <w:r>
        <w:t>Tabulka</w:t>
      </w:r>
      <w:r w:rsidRPr="00511A90">
        <w:t xml:space="preserve"> </w:t>
      </w:r>
      <w:r>
        <w:t>D</w:t>
      </w:r>
      <w:r w:rsidRPr="00511A90">
        <w:t>.</w:t>
      </w:r>
      <w:r>
        <w:t>5.1</w:t>
      </w:r>
    </w:p>
    <w:p w14:paraId="12E363BD"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3875FF16" w14:textId="77777777" w:rsidR="00F3736A" w:rsidRDefault="00F3736A" w:rsidP="00F3736A">
      <w:pPr>
        <w:spacing w:after="0"/>
        <w:rPr>
          <w:color w:val="AEAAAA" w:themeColor="background2" w:themeShade="BF"/>
        </w:rPr>
      </w:pPr>
      <w:bookmarkStart w:id="70" w:name="t_personalni_doplnujici"/>
      <w:bookmarkEnd w:id="70"/>
    </w:p>
    <w:tbl>
      <w:tblPr>
        <w:tblW w:w="0" w:type="auto"/>
        <w:jc w:val="center"/>
        <w:tblLayout w:type="fixed"/>
        <w:tblLook w:val="0420" w:firstRow="1" w:lastRow="0" w:firstColumn="0" w:lastColumn="0" w:noHBand="0" w:noVBand="1"/>
      </w:tblPr>
      <w:tblGrid>
        <w:gridCol w:w="2551"/>
        <w:gridCol w:w="1417"/>
        <w:gridCol w:w="2551"/>
        <w:gridCol w:w="1984"/>
        <w:gridCol w:w="1984"/>
      </w:tblGrid>
      <w:tr w:rsidR="00184B70" w14:paraId="744FB4A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C7B60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EE58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A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D7AA8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B6ECD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A9CDF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184B70" w14:paraId="3AD66D1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D34E47"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ED65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13ADD"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C3522"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F352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184B70" w14:paraId="3E730F8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4AC8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AA8D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BB04C"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720EF"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75C0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184B70" w14:paraId="55D37C9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684E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679B9"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89130"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6B64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AB0F5"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184B70" w14:paraId="0EC354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ED78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E9AB4"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1A44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7730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3F74E"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184B70" w14:paraId="27B6997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EE68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DE1CA"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BF731"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719D3"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6736B" w14:textId="77777777" w:rsidR="00184B70" w:rsidRDefault="00E13BE4">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2329C452" w14:textId="77777777" w:rsidR="00F3736A" w:rsidRDefault="00F3736A" w:rsidP="0063659F">
      <w:pPr>
        <w:pStyle w:val="Tabulkapopisek"/>
        <w:spacing w:before="0"/>
      </w:pPr>
      <w:r w:rsidRPr="00F3736A">
        <w:t>Zdroj: MŠMT</w:t>
      </w:r>
    </w:p>
    <w:p w14:paraId="145D34B7" w14:textId="77777777" w:rsidR="00743B23" w:rsidRDefault="00743B23">
      <w:pPr>
        <w:autoSpaceDE/>
        <w:autoSpaceDN/>
        <w:adjustRightInd/>
        <w:spacing w:line="259" w:lineRule="auto"/>
        <w:textAlignment w:val="auto"/>
        <w:rPr>
          <w:i/>
        </w:rPr>
      </w:pPr>
      <w:r>
        <w:rPr>
          <w:i/>
        </w:rPr>
        <w:br w:type="page"/>
      </w:r>
    </w:p>
    <w:p w14:paraId="56BC096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6C2763D" w14:textId="77777777" w:rsidR="00743B23" w:rsidRDefault="004B2EC1" w:rsidP="00683E1E">
      <w:pPr>
        <w:pStyle w:val="Nadpis4"/>
        <w:spacing w:before="0"/>
      </w:pPr>
      <w:bookmarkStart w:id="71" w:name="_Toc116053518"/>
      <w:r>
        <w:t>Model kvalitní školy</w:t>
      </w:r>
      <w:r w:rsidR="002508D7">
        <w:t xml:space="preserve"> od ČŠI</w:t>
      </w:r>
      <w:bookmarkEnd w:id="71"/>
    </w:p>
    <w:p w14:paraId="6D3EBB4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AA29631" w14:textId="77777777" w:rsidR="00C851F7" w:rsidRDefault="00000000" w:rsidP="00C851F7">
      <w:hyperlink r:id="rId22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A6886BA"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7057ED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8E0B05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ED9BB1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1EB581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CA04CEA"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CB39AEE" w14:textId="77777777" w:rsidR="004B2EC1" w:rsidRDefault="004B2EC1" w:rsidP="00AF4E4D">
      <w:pPr>
        <w:autoSpaceDE/>
        <w:autoSpaceDN/>
        <w:adjustRightInd/>
        <w:spacing w:line="259" w:lineRule="auto"/>
        <w:textAlignment w:val="auto"/>
      </w:pPr>
      <w:r>
        <w:t>ORP jsou rozřazena do pěti úrovní:</w:t>
      </w:r>
    </w:p>
    <w:p w14:paraId="614B61D8"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3F57CF4"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BC75C2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A282BC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22332D4"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1B61ACD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D303B9B" w14:textId="77777777" w:rsidR="002508D7" w:rsidRPr="00511A90" w:rsidRDefault="002508D7" w:rsidP="002508D7">
      <w:pPr>
        <w:pStyle w:val="Tabulkapopisek"/>
      </w:pPr>
      <w:r>
        <w:t>Graf</w:t>
      </w:r>
      <w:r w:rsidRPr="00511A90">
        <w:t xml:space="preserve"> </w:t>
      </w:r>
      <w:r>
        <w:t>D</w:t>
      </w:r>
      <w:r w:rsidRPr="00511A90">
        <w:t>.</w:t>
      </w:r>
      <w:r>
        <w:t>6.1</w:t>
      </w:r>
    </w:p>
    <w:p w14:paraId="0E6B53B9"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6778C57" w14:textId="77777777" w:rsidR="00184B70" w:rsidRDefault="00E13BE4">
      <w:r>
        <w:rPr>
          <w:noProof/>
        </w:rPr>
        <w:drawing>
          <wp:inline distT="0" distB="0" distL="0" distR="0" wp14:anchorId="7BB55B8E" wp14:editId="77865E94">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734FBEEB"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555C2AFD" w14:textId="77777777" w:rsidR="00D64DC1" w:rsidRPr="001E76E6" w:rsidRDefault="00D64DC1" w:rsidP="00D64DC1">
      <w:pPr>
        <w:pStyle w:val="Tabulkapopisek"/>
      </w:pPr>
      <w:r w:rsidRPr="001E76E6">
        <w:t>). Jedná se o index z kritérií 1.1, 2.1, 2.4 a 5.4. Zdroj: ČŠI</w:t>
      </w:r>
      <w:r w:rsidR="00266117">
        <w:t xml:space="preserve"> </w:t>
      </w:r>
      <w:hyperlink r:id="rId224" w:history="1">
        <w:r w:rsidR="00266117" w:rsidRPr="00266117">
          <w:rPr>
            <w:rStyle w:val="Hypertextovodkaz"/>
          </w:rPr>
          <w:t>Kvalitní škola</w:t>
        </w:r>
      </w:hyperlink>
    </w:p>
    <w:p w14:paraId="4BEA223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702FB747" w14:textId="77777777" w:rsidR="009221CA" w:rsidRPr="00511A90" w:rsidRDefault="009221CA" w:rsidP="009221CA">
      <w:pPr>
        <w:pStyle w:val="Tabulkapopisek"/>
      </w:pPr>
      <w:r>
        <w:t>Graf</w:t>
      </w:r>
      <w:r w:rsidRPr="00511A90">
        <w:t xml:space="preserve"> </w:t>
      </w:r>
      <w:r>
        <w:t>D</w:t>
      </w:r>
      <w:r w:rsidRPr="00511A90">
        <w:t>.</w:t>
      </w:r>
      <w:r>
        <w:t>6.2</w:t>
      </w:r>
    </w:p>
    <w:p w14:paraId="7196FF1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48C4657A" w14:textId="77777777" w:rsidR="00184B70" w:rsidRDefault="00E13BE4">
      <w:r>
        <w:rPr>
          <w:noProof/>
        </w:rPr>
        <w:drawing>
          <wp:inline distT="0" distB="0" distL="0" distR="0" wp14:anchorId="78E747AD" wp14:editId="5BB5B80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3175D09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0FD0E1F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25" w:history="1">
        <w:r w:rsidR="00266117" w:rsidRPr="00266117">
          <w:rPr>
            <w:rStyle w:val="Hypertextovodkaz"/>
          </w:rPr>
          <w:t>Kvalitní škola</w:t>
        </w:r>
      </w:hyperlink>
    </w:p>
    <w:p w14:paraId="5B798CC8" w14:textId="77777777" w:rsidR="009221CA" w:rsidRDefault="009221CA" w:rsidP="009221CA">
      <w:pPr>
        <w:pStyle w:val="Tabulkapopisek"/>
      </w:pPr>
    </w:p>
    <w:p w14:paraId="611ABC8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9BE97A0" w14:textId="77777777" w:rsidR="009221CA" w:rsidRPr="00511A90" w:rsidRDefault="009221CA" w:rsidP="009221CA">
      <w:pPr>
        <w:pStyle w:val="Tabulkapopisek"/>
      </w:pPr>
      <w:r>
        <w:t>Graf</w:t>
      </w:r>
      <w:r w:rsidRPr="00511A90">
        <w:t xml:space="preserve"> </w:t>
      </w:r>
      <w:r>
        <w:t>D</w:t>
      </w:r>
      <w:r w:rsidRPr="00511A90">
        <w:t>.</w:t>
      </w:r>
      <w:r>
        <w:t>6.3</w:t>
      </w:r>
    </w:p>
    <w:p w14:paraId="7FCBAB2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3717200" w14:textId="77777777" w:rsidR="00184B70" w:rsidRDefault="00E13BE4">
      <w:r>
        <w:rPr>
          <w:noProof/>
        </w:rPr>
        <w:drawing>
          <wp:inline distT="0" distB="0" distL="0" distR="0" wp14:anchorId="65629C78" wp14:editId="131987F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722F2F7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173C83F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26" w:history="1">
        <w:r w:rsidR="00266117" w:rsidRPr="00266117">
          <w:rPr>
            <w:rStyle w:val="Hypertextovodkaz"/>
          </w:rPr>
          <w:t>Kvalitní škola</w:t>
        </w:r>
      </w:hyperlink>
    </w:p>
    <w:p w14:paraId="079F0993"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B3F0F63"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D3E31A4"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60330FB" w14:textId="77777777" w:rsidR="00184B70" w:rsidRDefault="00E13BE4">
      <w:r>
        <w:rPr>
          <w:noProof/>
        </w:rPr>
        <w:drawing>
          <wp:inline distT="0" distB="0" distL="0" distR="0" wp14:anchorId="558165BE" wp14:editId="60291C83">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137ABCD7"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6AB4BA9"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27" w:history="1">
        <w:r w:rsidR="00266117" w:rsidRPr="00266117">
          <w:rPr>
            <w:rStyle w:val="Hypertextovodkaz"/>
          </w:rPr>
          <w:t>Kvalitní škola</w:t>
        </w:r>
      </w:hyperlink>
    </w:p>
    <w:p w14:paraId="54827E24" w14:textId="77777777" w:rsidR="009221CA" w:rsidRDefault="009221CA" w:rsidP="009221CA">
      <w:pPr>
        <w:pStyle w:val="Tabulkapopisek"/>
      </w:pPr>
    </w:p>
    <w:p w14:paraId="2D2E0C9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AA4AFD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AFB193B" w14:textId="77777777" w:rsidR="007675E4" w:rsidRDefault="007675E4" w:rsidP="00683E1E">
      <w:pPr>
        <w:pStyle w:val="Nadpis4"/>
        <w:spacing w:before="0"/>
      </w:pPr>
      <w:bookmarkStart w:id="72" w:name="_Toc116053519"/>
      <w:r>
        <w:t>Financ</w:t>
      </w:r>
      <w:r w:rsidR="00272ECA">
        <w:t>ování vzdělávání</w:t>
      </w:r>
      <w:bookmarkEnd w:id="72"/>
    </w:p>
    <w:p w14:paraId="0E03E0E0" w14:textId="77777777" w:rsidR="006A01CF" w:rsidRDefault="006A01CF" w:rsidP="00A57778">
      <w:pPr>
        <w:pStyle w:val="Tabulkakategorie"/>
        <w:jc w:val="center"/>
      </w:pPr>
    </w:p>
    <w:p w14:paraId="45D6AF57"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28" w:history="1">
        <w:r w:rsidRPr="00CF6541">
          <w:rPr>
            <w:rStyle w:val="Hypertextovodkaz"/>
            <w:rFonts w:cs="Fira Sans"/>
            <w:szCs w:val="20"/>
          </w:rPr>
          <w:t>státu</w:t>
        </w:r>
      </w:hyperlink>
      <w:r>
        <w:t xml:space="preserve"> (státního rozpočtu a </w:t>
      </w:r>
      <w:hyperlink r:id="rId229" w:history="1">
        <w:r w:rsidRPr="00CF6541">
          <w:rPr>
            <w:rStyle w:val="Hypertextovodkaz"/>
            <w:rFonts w:cs="Fira Sans"/>
            <w:szCs w:val="20"/>
          </w:rPr>
          <w:t>příslušné kapitoly MŠMT</w:t>
        </w:r>
      </w:hyperlink>
      <w:r>
        <w:t>)</w:t>
      </w:r>
      <w:r w:rsidRPr="007A4D48">
        <w:t xml:space="preserve">, </w:t>
      </w:r>
      <w:hyperlink r:id="rId230" w:history="1">
        <w:r w:rsidRPr="00CF6541">
          <w:rPr>
            <w:rStyle w:val="Hypertextovodkaz"/>
            <w:rFonts w:cs="Fira Sans"/>
            <w:szCs w:val="20"/>
          </w:rPr>
          <w:t>zřizovatelů</w:t>
        </w:r>
      </w:hyperlink>
      <w:r w:rsidRPr="007A4D48">
        <w:t xml:space="preserve">, tedy obcí, a z dotací. </w:t>
      </w:r>
      <w:hyperlink r:id="rId231"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8117EC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3238D6BB"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992A03F" w14:textId="77777777" w:rsidR="007A4D48" w:rsidRPr="00511A90" w:rsidRDefault="007A4D48" w:rsidP="007A4D48">
      <w:pPr>
        <w:pStyle w:val="Tabulkapopisek"/>
      </w:pPr>
      <w:r>
        <w:t>Graf</w:t>
      </w:r>
      <w:r w:rsidRPr="00511A90">
        <w:t xml:space="preserve"> </w:t>
      </w:r>
      <w:r>
        <w:t>D</w:t>
      </w:r>
      <w:r w:rsidRPr="00511A90">
        <w:t>.</w:t>
      </w:r>
      <w:r>
        <w:t>7.1</w:t>
      </w:r>
    </w:p>
    <w:p w14:paraId="191A6256"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43B41BB" w14:textId="77777777" w:rsidR="00184B70" w:rsidRDefault="00E13BE4">
      <w:r>
        <w:rPr>
          <w:noProof/>
        </w:rPr>
        <w:drawing>
          <wp:inline distT="0" distB="0" distL="0" distR="0" wp14:anchorId="2437BC69" wp14:editId="0943D46D">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3"/>
                    <a:srcRect/>
                    <a:stretch>
                      <a:fillRect/>
                    </a:stretch>
                  </pic:blipFill>
                  <pic:spPr bwMode="auto">
                    <a:xfrm>
                      <a:off x="0" y="0"/>
                      <a:ext cx="88900" cy="41021"/>
                    </a:xfrm>
                    <a:prstGeom prst="rect">
                      <a:avLst/>
                    </a:prstGeom>
                    <a:noFill/>
                  </pic:spPr>
                </pic:pic>
              </a:graphicData>
            </a:graphic>
          </wp:inline>
        </w:drawing>
      </w:r>
    </w:p>
    <w:p w14:paraId="1055572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32"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4FD8A86" w14:textId="77777777" w:rsidR="00A57778" w:rsidRDefault="00A57778" w:rsidP="00A57778">
      <w:pPr>
        <w:ind w:left="720"/>
        <w:jc w:val="left"/>
      </w:pPr>
    </w:p>
    <w:p w14:paraId="7DB80D3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33" w:history="1">
        <w:r w:rsidRPr="00A012FC">
          <w:rPr>
            <w:rStyle w:val="Hypertextovodkaz"/>
            <w:rFonts w:cs="Fira Sans"/>
            <w:szCs w:val="20"/>
          </w:rPr>
          <w:t>Od roku 2019</w:t>
        </w:r>
      </w:hyperlink>
      <w:r w:rsidRPr="00616603">
        <w:t xml:space="preserve"> se jedná o </w:t>
      </w:r>
      <w:r w:rsidRPr="00616603">
        <w:lastRenderedPageBreak/>
        <w:t xml:space="preserve">prostředky zasílané </w:t>
      </w:r>
      <w:r>
        <w:t xml:space="preserve">základním </w:t>
      </w:r>
      <w:r w:rsidRPr="00616603">
        <w:t xml:space="preserve">školám přímo ze státního rozpočtu. O platech jednotlivých pedagogů v rámci přidělené částky rozhodují především </w:t>
      </w:r>
      <w:hyperlink r:id="rId234"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18E015AE" w14:textId="77777777" w:rsidR="00616603" w:rsidRPr="00511A90" w:rsidRDefault="00616603" w:rsidP="00616603">
      <w:pPr>
        <w:pStyle w:val="Tabulkapopisek"/>
      </w:pPr>
      <w:r>
        <w:t>Graf</w:t>
      </w:r>
      <w:r w:rsidRPr="00511A90">
        <w:t xml:space="preserve"> </w:t>
      </w:r>
      <w:r>
        <w:t>D</w:t>
      </w:r>
      <w:r w:rsidRPr="00511A90">
        <w:t>.</w:t>
      </w:r>
      <w:r>
        <w:t>7.1</w:t>
      </w:r>
    </w:p>
    <w:p w14:paraId="67AC834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0346D04" w14:textId="77777777" w:rsidR="00184B70" w:rsidRDefault="00E13BE4">
      <w:r>
        <w:rPr>
          <w:noProof/>
        </w:rPr>
        <w:drawing>
          <wp:inline distT="0" distB="0" distL="0" distR="0" wp14:anchorId="0A3909A1" wp14:editId="49332986">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56471DD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3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1500CA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7025D2C" w14:textId="77777777" w:rsidR="00616603" w:rsidRPr="00511A90" w:rsidRDefault="00616603" w:rsidP="00616603">
      <w:pPr>
        <w:pStyle w:val="Tabulkapopisek"/>
      </w:pPr>
      <w:r>
        <w:t>Graf</w:t>
      </w:r>
      <w:r w:rsidRPr="00511A90">
        <w:t xml:space="preserve"> </w:t>
      </w:r>
      <w:r>
        <w:t>D</w:t>
      </w:r>
      <w:r w:rsidRPr="00511A90">
        <w:t>.</w:t>
      </w:r>
      <w:r>
        <w:t>7.2</w:t>
      </w:r>
    </w:p>
    <w:p w14:paraId="30BD608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6C2C6CCF" w14:textId="77777777" w:rsidR="00184B70" w:rsidRDefault="00E13BE4">
      <w:r>
        <w:rPr>
          <w:noProof/>
        </w:rPr>
        <w:drawing>
          <wp:inline distT="0" distB="0" distL="0" distR="0" wp14:anchorId="4ACCD0D2" wp14:editId="2E73EBA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3"/>
                    <a:srcRect/>
                    <a:stretch>
                      <a:fillRect/>
                    </a:stretch>
                  </pic:blipFill>
                  <pic:spPr bwMode="auto">
                    <a:xfrm>
                      <a:off x="0" y="0"/>
                      <a:ext cx="88900" cy="28067"/>
                    </a:xfrm>
                    <a:prstGeom prst="rect">
                      <a:avLst/>
                    </a:prstGeom>
                    <a:noFill/>
                  </pic:spPr>
                </pic:pic>
              </a:graphicData>
            </a:graphic>
          </wp:inline>
        </w:drawing>
      </w:r>
    </w:p>
    <w:p w14:paraId="7F573EA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3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10A8306" w14:textId="77777777" w:rsidR="00895A1B" w:rsidRPr="00D72DFE" w:rsidRDefault="0022411D">
      <w:pPr>
        <w:autoSpaceDE/>
        <w:autoSpaceDN/>
        <w:adjustRightInd/>
        <w:spacing w:line="259" w:lineRule="auto"/>
        <w:textAlignment w:val="auto"/>
        <w:rPr>
          <w:b/>
        </w:rPr>
      </w:pPr>
      <w:r>
        <w:rPr>
          <w:b/>
        </w:rPr>
        <w:br w:type="page"/>
      </w:r>
    </w:p>
    <w:p w14:paraId="1B51639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023ED3D" wp14:editId="6D50FDE5">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A1F898" w14:textId="77777777" w:rsidR="006B1B1B" w:rsidRDefault="006B1B1B" w:rsidP="00E3168F">
                            <w:pPr>
                              <w:pStyle w:val="Nadpis2"/>
                              <w:ind w:left="1843"/>
                              <w:rPr>
                                <w:color w:val="FFFFFF" w:themeColor="background1"/>
                                <w:sz w:val="132"/>
                                <w:szCs w:val="132"/>
                              </w:rPr>
                            </w:pPr>
                          </w:p>
                          <w:p w14:paraId="01CAAA60" w14:textId="77777777" w:rsidR="006B1B1B" w:rsidRDefault="006B1B1B" w:rsidP="00E3168F">
                            <w:pPr>
                              <w:pStyle w:val="Nadpis2"/>
                              <w:ind w:left="1843"/>
                              <w:rPr>
                                <w:color w:val="FFFFFF" w:themeColor="background1"/>
                                <w:sz w:val="132"/>
                                <w:szCs w:val="132"/>
                              </w:rPr>
                            </w:pPr>
                          </w:p>
                          <w:p w14:paraId="56F6DF78" w14:textId="77777777" w:rsidR="006B1B1B" w:rsidRDefault="006B1B1B" w:rsidP="00E3168F">
                            <w:pPr>
                              <w:pStyle w:val="Nadpis2"/>
                              <w:rPr>
                                <w:color w:val="FFFFFF" w:themeColor="background1"/>
                                <w:sz w:val="132"/>
                                <w:szCs w:val="132"/>
                              </w:rPr>
                            </w:pPr>
                          </w:p>
                          <w:p w14:paraId="57E7DA15" w14:textId="77777777" w:rsidR="006B1B1B" w:rsidRDefault="006B1B1B" w:rsidP="00E3168F"/>
                          <w:p w14:paraId="74A64027" w14:textId="77777777" w:rsidR="006B1B1B" w:rsidRDefault="006B1B1B" w:rsidP="00E3168F"/>
                          <w:p w14:paraId="28F800EB" w14:textId="77777777" w:rsidR="006B1B1B" w:rsidRDefault="006B1B1B" w:rsidP="00E3168F"/>
                          <w:p w14:paraId="4D480ED0" w14:textId="77777777" w:rsidR="006B1B1B" w:rsidRPr="00E3168F" w:rsidRDefault="006B1B1B" w:rsidP="00E3168F"/>
                          <w:p w14:paraId="606D1A6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3" w:name="_Toc109822736"/>
                            <w:r w:rsidRPr="00C872C8">
                              <w:rPr>
                                <w:rFonts w:ascii="Inter ExtraBold" w:hAnsi="Inter ExtraBold"/>
                                <w:color w:val="FFFFFF" w:themeColor="background1"/>
                                <w:sz w:val="132"/>
                                <w:szCs w:val="132"/>
                              </w:rPr>
                              <w:t>/ Licence a jak využívat grafy</w:t>
                            </w:r>
                            <w:bookmarkEnd w:id="73"/>
                          </w:p>
                          <w:p w14:paraId="549BB1C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3FFBB2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3ED3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5A1F898" w14:textId="77777777" w:rsidR="006B1B1B" w:rsidRDefault="006B1B1B" w:rsidP="00E3168F">
                      <w:pPr>
                        <w:pStyle w:val="Nadpis2"/>
                        <w:ind w:left="1843"/>
                        <w:rPr>
                          <w:color w:val="FFFFFF" w:themeColor="background1"/>
                          <w:sz w:val="132"/>
                          <w:szCs w:val="132"/>
                        </w:rPr>
                      </w:pPr>
                    </w:p>
                    <w:p w14:paraId="01CAAA60" w14:textId="77777777" w:rsidR="006B1B1B" w:rsidRDefault="006B1B1B" w:rsidP="00E3168F">
                      <w:pPr>
                        <w:pStyle w:val="Nadpis2"/>
                        <w:ind w:left="1843"/>
                        <w:rPr>
                          <w:color w:val="FFFFFF" w:themeColor="background1"/>
                          <w:sz w:val="132"/>
                          <w:szCs w:val="132"/>
                        </w:rPr>
                      </w:pPr>
                    </w:p>
                    <w:p w14:paraId="56F6DF78" w14:textId="77777777" w:rsidR="006B1B1B" w:rsidRDefault="006B1B1B" w:rsidP="00E3168F">
                      <w:pPr>
                        <w:pStyle w:val="Nadpis2"/>
                        <w:rPr>
                          <w:color w:val="FFFFFF" w:themeColor="background1"/>
                          <w:sz w:val="132"/>
                          <w:szCs w:val="132"/>
                        </w:rPr>
                      </w:pPr>
                    </w:p>
                    <w:p w14:paraId="57E7DA15" w14:textId="77777777" w:rsidR="006B1B1B" w:rsidRDefault="006B1B1B" w:rsidP="00E3168F"/>
                    <w:p w14:paraId="74A64027" w14:textId="77777777" w:rsidR="006B1B1B" w:rsidRDefault="006B1B1B" w:rsidP="00E3168F"/>
                    <w:p w14:paraId="28F800EB" w14:textId="77777777" w:rsidR="006B1B1B" w:rsidRDefault="006B1B1B" w:rsidP="00E3168F"/>
                    <w:p w14:paraId="4D480ED0" w14:textId="77777777" w:rsidR="006B1B1B" w:rsidRPr="00E3168F" w:rsidRDefault="006B1B1B" w:rsidP="00E3168F"/>
                    <w:p w14:paraId="606D1A6D"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49BB1C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3FFBB2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572937FF" wp14:editId="63560A93">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13"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1C6716C4" w14:textId="77777777" w:rsidR="00EC6730" w:rsidRDefault="00E3168F" w:rsidP="00EC6730">
      <w:pPr>
        <w:pStyle w:val="Nadpis2"/>
        <w:rPr>
          <w:color w:val="44546A"/>
          <w:sz w:val="56"/>
        </w:rPr>
      </w:pPr>
      <w:bookmarkStart w:id="74" w:name="_Toc116053520"/>
      <w:r w:rsidRPr="00E3168F">
        <w:rPr>
          <w:color w:val="44546A"/>
          <w:sz w:val="56"/>
        </w:rPr>
        <w:lastRenderedPageBreak/>
        <w:t xml:space="preserve">/ </w:t>
      </w:r>
      <w:r w:rsidR="00EC6730" w:rsidRPr="00E3168F">
        <w:rPr>
          <w:color w:val="44546A"/>
          <w:sz w:val="56"/>
        </w:rPr>
        <w:t>Licence a jak využívat grafy</w:t>
      </w:r>
      <w:bookmarkEnd w:id="74"/>
      <w:r w:rsidR="00EC6730" w:rsidRPr="00E3168F">
        <w:rPr>
          <w:color w:val="44546A"/>
          <w:sz w:val="56"/>
        </w:rPr>
        <w:t xml:space="preserve"> </w:t>
      </w:r>
    </w:p>
    <w:p w14:paraId="39E10E6F" w14:textId="77777777" w:rsidR="00634E84" w:rsidRDefault="00634E84" w:rsidP="00634E84">
      <w:pPr>
        <w:rPr>
          <w:b/>
          <w:bCs/>
        </w:rPr>
      </w:pPr>
    </w:p>
    <w:p w14:paraId="09F378C4" w14:textId="77777777" w:rsidR="00634E84" w:rsidRDefault="00634E84" w:rsidP="00634E84">
      <w:pPr>
        <w:rPr>
          <w:b/>
          <w:bCs/>
        </w:rPr>
      </w:pPr>
    </w:p>
    <w:p w14:paraId="5C6CB2C5" w14:textId="77777777" w:rsidR="00634E84" w:rsidRPr="00664EEC" w:rsidRDefault="00634E84" w:rsidP="00634E84">
      <w:pPr>
        <w:rPr>
          <w:b/>
          <w:bCs/>
          <w:sz w:val="22"/>
          <w:szCs w:val="22"/>
        </w:rPr>
      </w:pPr>
      <w:r w:rsidRPr="00664EEC">
        <w:rPr>
          <w:b/>
          <w:bCs/>
          <w:sz w:val="22"/>
          <w:szCs w:val="22"/>
        </w:rPr>
        <w:t>Tvůrce: PAQ Research</w:t>
      </w:r>
    </w:p>
    <w:p w14:paraId="511318EA" w14:textId="77777777" w:rsidR="00634E84" w:rsidRDefault="00634E84" w:rsidP="00634E84">
      <w:r>
        <w:t xml:space="preserve">Data jsou zveřejněna pod licencí </w:t>
      </w:r>
      <w:proofErr w:type="spellStart"/>
      <w:r>
        <w:t>Creative</w:t>
      </w:r>
      <w:proofErr w:type="spellEnd"/>
      <w:r>
        <w:t xml:space="preserve"> </w:t>
      </w:r>
      <w:proofErr w:type="spellStart"/>
      <w:r>
        <w:t>Commons</w:t>
      </w:r>
      <w:proofErr w:type="spellEnd"/>
      <w:r>
        <w:t xml:space="preserve"> (Uveďte původ 4.0 Mezinárodní (CC BY 4.0) - </w:t>
      </w:r>
      <w:proofErr w:type="gramStart"/>
      <w:r>
        <w:t>https://creativecommons.org/licenses/by/4.0/deed.cs )</w:t>
      </w:r>
      <w:proofErr w:type="gramEnd"/>
      <w:r>
        <w:t>.</w:t>
      </w:r>
    </w:p>
    <w:p w14:paraId="64AFB1AE" w14:textId="77777777" w:rsidR="00634E84" w:rsidRDefault="00634E84" w:rsidP="00634E84"/>
    <w:p w14:paraId="434056E6" w14:textId="77777777" w:rsidR="00634E84" w:rsidRPr="00664EEC" w:rsidRDefault="00634E84" w:rsidP="00634E84">
      <w:pPr>
        <w:rPr>
          <w:b/>
          <w:bCs/>
          <w:sz w:val="22"/>
          <w:szCs w:val="22"/>
        </w:rPr>
      </w:pPr>
      <w:r w:rsidRPr="00664EEC">
        <w:rPr>
          <w:b/>
          <w:bCs/>
          <w:sz w:val="22"/>
          <w:szCs w:val="22"/>
        </w:rPr>
        <w:t xml:space="preserve">Tato licence umožňuje:  </w:t>
      </w:r>
    </w:p>
    <w:p w14:paraId="1652849B" w14:textId="77777777" w:rsidR="00634E84" w:rsidRDefault="00634E84" w:rsidP="00634E84">
      <w:r>
        <w:t>Sdílet — rozmnožovat a distribuovat materiál prostřednictvím jakéhokoli média v jakémkoli formátu</w:t>
      </w:r>
    </w:p>
    <w:p w14:paraId="76B5F9FC" w14:textId="77777777" w:rsidR="00634E84" w:rsidRPr="00634E84" w:rsidRDefault="00634E84" w:rsidP="00634E84">
      <w:r>
        <w:t>Upravit — remixovat, změnit a vyjít z původního díla pro jakýkoliv účel, a to i komerční.</w:t>
      </w:r>
    </w:p>
    <w:p w14:paraId="3E4423EB" w14:textId="77777777" w:rsidR="00634E84" w:rsidRDefault="00634E84" w:rsidP="001A2AE1">
      <w:pPr>
        <w:autoSpaceDE/>
        <w:autoSpaceDN/>
        <w:adjustRightInd/>
        <w:spacing w:line="259" w:lineRule="auto"/>
        <w:textAlignment w:val="auto"/>
      </w:pPr>
    </w:p>
    <w:p w14:paraId="5722D373" w14:textId="77777777" w:rsidR="00664EEC" w:rsidRDefault="00664EEC" w:rsidP="001A2AE1">
      <w:pPr>
        <w:autoSpaceDE/>
        <w:autoSpaceDN/>
        <w:adjustRightInd/>
        <w:spacing w:line="259" w:lineRule="auto"/>
        <w:textAlignment w:val="auto"/>
      </w:pPr>
    </w:p>
    <w:p w14:paraId="6E16BDE3" w14:textId="77777777" w:rsidR="00664EEC" w:rsidRDefault="00664EEC" w:rsidP="001A2AE1">
      <w:pPr>
        <w:autoSpaceDE/>
        <w:autoSpaceDN/>
        <w:adjustRightInd/>
        <w:spacing w:line="259" w:lineRule="auto"/>
        <w:textAlignment w:val="auto"/>
      </w:pPr>
    </w:p>
    <w:p w14:paraId="797FA8DE" w14:textId="77777777" w:rsidR="00664EEC" w:rsidRDefault="00664EEC" w:rsidP="001A2AE1">
      <w:pPr>
        <w:autoSpaceDE/>
        <w:autoSpaceDN/>
        <w:adjustRightInd/>
        <w:spacing w:line="259" w:lineRule="auto"/>
        <w:textAlignment w:val="auto"/>
      </w:pPr>
    </w:p>
    <w:p w14:paraId="317E532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56488E1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37"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38" w:history="1">
        <w:r w:rsidR="00776AC1" w:rsidRPr="00C90E90">
          <w:rPr>
            <w:rStyle w:val="Hypertextovodkaz"/>
            <w:rFonts w:cs="Fira Sans"/>
            <w:szCs w:val="20"/>
          </w:rPr>
          <w:t>www.paqresearch.cz</w:t>
        </w:r>
      </w:hyperlink>
      <w:r w:rsidR="00776AC1">
        <w:t>.</w:t>
      </w:r>
    </w:p>
    <w:p w14:paraId="387F74BA"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0CADC6C9"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76E09A8B" wp14:editId="2195AAFA">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w:t>
      </w:r>
      <w:proofErr w:type="spellStart"/>
      <w:r w:rsidR="001371C5">
        <w:t>Fire</w:t>
      </w:r>
      <w:proofErr w:type="spellEnd"/>
      <w:r w:rsidR="001371C5">
        <w:t xml:space="preserve"> </w:t>
      </w:r>
      <w:proofErr w:type="spellStart"/>
      <w:r w:rsidR="001371C5">
        <w:t>Capital</w:t>
      </w:r>
      <w:proofErr w:type="spellEnd"/>
      <w:r w:rsidR="00664EEC">
        <w:t>.</w:t>
      </w:r>
    </w:p>
    <w:p w14:paraId="01AFBDE0" w14:textId="77777777" w:rsidR="00664EEC" w:rsidRDefault="00CA1F46" w:rsidP="00CA1F46">
      <w:pPr>
        <w:autoSpaceDE/>
        <w:autoSpaceDN/>
        <w:adjustRightInd/>
        <w:spacing w:line="259" w:lineRule="auto"/>
        <w:textAlignment w:val="auto"/>
      </w:pPr>
      <w:r>
        <w:rPr>
          <w:noProof/>
        </w:rPr>
        <w:drawing>
          <wp:inline distT="0" distB="0" distL="0" distR="0" wp14:anchorId="05CD02A1" wp14:editId="24EA8ABE">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13">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E13FE56"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C72B5" w14:textId="77777777" w:rsidR="000B45A4" w:rsidRDefault="000B45A4">
      <w:pPr>
        <w:spacing w:after="0" w:line="240" w:lineRule="auto"/>
      </w:pPr>
      <w:r>
        <w:separator/>
      </w:r>
    </w:p>
  </w:endnote>
  <w:endnote w:type="continuationSeparator" w:id="0">
    <w:p w14:paraId="3E3A2614" w14:textId="77777777" w:rsidR="000B45A4" w:rsidRDefault="000B4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panose1 w:val="020B0503050000020004"/>
    <w:charset w:val="EE"/>
    <w:family w:val="swiss"/>
    <w:pitch w:val="variable"/>
    <w:sig w:usb0="600002FF" w:usb1="00000001" w:usb2="00000000" w:usb3="00000000" w:csb0="0000019F" w:csb1="00000000"/>
    <w:embedRegular r:id="rId1" w:fontKey="{052768A7-6033-C247-8FE9-834AE0AC80E5}"/>
    <w:embedBold r:id="rId2" w:fontKey="{C7323279-59C9-B648-884C-93F09F68BA26}"/>
    <w:embedItalic r:id="rId3" w:fontKey="{A4898798-B056-7546-8905-7F151004C97C}"/>
  </w:font>
  <w:font w:name="Times New Roman">
    <w:panose1 w:val="02020603050405020304"/>
    <w:charset w:val="EE"/>
    <w:family w:val="roman"/>
    <w:pitch w:val="variable"/>
    <w:sig w:usb0="E0002EFF" w:usb1="C000785B" w:usb2="00000009" w:usb3="00000000" w:csb0="000001FF" w:csb1="00000000"/>
    <w:embedRegular r:id="rId4" w:fontKey="{A7CB626C-BAC9-0741-8D07-D9519BF4CA96}"/>
    <w:embedBold r:id="rId5" w:fontKey="{25800A35-BF8A-3744-BD45-553D259FD248}"/>
    <w:embedItalic r:id="rId6" w:fontKey="{086048E6-487E-7A47-8984-F8960917BFF5}"/>
  </w:font>
  <w:font w:name="Courier New">
    <w:panose1 w:val="02070309020205020404"/>
    <w:charset w:val="EE"/>
    <w:family w:val="modern"/>
    <w:pitch w:val="fixed"/>
    <w:sig w:usb0="E0002EFF" w:usb1="C0007843" w:usb2="00000009" w:usb3="00000000" w:csb0="000001FF" w:csb1="00000000"/>
    <w:embedRegular r:id="rId7" w:fontKey="{C2611823-F2D4-464B-B46A-BFCB9C3AFD19}"/>
  </w:font>
  <w:font w:name="Wingdings">
    <w:panose1 w:val="05000000000000000000"/>
    <w:charset w:val="00"/>
    <w:family w:val="decorative"/>
    <w:pitch w:val="variable"/>
    <w:sig w:usb0="00000003" w:usb1="00000000" w:usb2="00000000" w:usb3="00000000" w:csb0="80000001" w:csb1="00000000"/>
    <w:embedRegular r:id="rId8" w:fontKey="{F73C4557-8E92-FF44-B995-483611BAAC5A}"/>
  </w:font>
  <w:font w:name="Symbol">
    <w:panose1 w:val="05050102010706020507"/>
    <w:charset w:val="02"/>
    <w:family w:val="decorative"/>
    <w:pitch w:val="variable"/>
    <w:sig w:usb0="00000000" w:usb1="10000000" w:usb2="00000000" w:usb3="00000000" w:csb0="80000000" w:csb1="00000000"/>
    <w:embedRegular r:id="rId9" w:fontKey="{8C9273A3-56C5-0F48-84E1-0B20187085AE}"/>
  </w:font>
  <w:font w:name="Inter ExtraBold">
    <w:panose1 w:val="02000503000000020004"/>
    <w:charset w:val="00"/>
    <w:family w:val="auto"/>
    <w:pitch w:val="variable"/>
    <w:sig w:usb0="E00002FF" w:usb1="1200A1FF" w:usb2="00000001" w:usb3="00000000" w:csb0="0000019F" w:csb1="00000000"/>
    <w:embedRegular r:id="rId10" w:fontKey="{4A67ABF6-CE4B-D641-A02F-91340724E73B}"/>
    <w:embedBold r:id="rId11" w:fontKey="{60F723C5-4B1A-1640-8B6A-0428758F41E6}"/>
  </w:font>
  <w:font w:name="Century Gothic">
    <w:panose1 w:val="020B0502020202020204"/>
    <w:charset w:val="EE"/>
    <w:family w:val="swiss"/>
    <w:pitch w:val="variable"/>
    <w:sig w:usb0="00000287" w:usb1="00000000" w:usb2="00000000" w:usb3="00000000" w:csb0="0000009F" w:csb1="00000000"/>
    <w:embedRegular r:id="rId12" w:fontKey="{A55251E5-84E5-C642-90A8-C273F3BF2F4B}"/>
    <w:embedBold r:id="rId13" w:fontKey="{C4DCDDA2-C09B-094B-9803-E1E902A0AA52}"/>
  </w:font>
  <w:font w:name="Segoe UI">
    <w:panose1 w:val="020B0502040204020203"/>
    <w:charset w:val="EE"/>
    <w:family w:val="swiss"/>
    <w:pitch w:val="variable"/>
    <w:sig w:usb0="E4002EFF" w:usb1="C000E47F" w:usb2="00000009" w:usb3="00000000" w:csb0="000001FF" w:csb1="00000000"/>
    <w:embedRegular r:id="rId14" w:fontKey="{AEE700A7-A531-CF4A-8E5F-F0E472CE0627}"/>
    <w:embedBold r:id="rId15" w:fontKey="{29A509DA-3240-D34E-8885-F7DF0C2AAD90}"/>
  </w:font>
  <w:font w:name="Calibri Light (Headings)">
    <w:altName w:val="Calibri Light"/>
    <w:panose1 w:val="020B0604020202020204"/>
    <w:charset w:val="00"/>
    <w:family w:val="roman"/>
    <w:pitch w:val="default"/>
  </w:font>
  <w:font w:name="Fira Sans Medium">
    <w:altName w:val="Calibri"/>
    <w:panose1 w:val="020B0503050000020004"/>
    <w:charset w:val="EE"/>
    <w:family w:val="swiss"/>
    <w:pitch w:val="variable"/>
    <w:sig w:usb0="600002FF" w:usb1="00000001" w:usb2="00000000" w:usb3="00000000" w:csb0="0000019F" w:csb1="00000000"/>
    <w:embedRegular r:id="rId17" w:fontKey="{F8E28CA1-24DD-1A42-A65E-9B88E57089E7}"/>
  </w:font>
  <w:font w:name="Calibri">
    <w:panose1 w:val="020F0502020204030204"/>
    <w:charset w:val="EE"/>
    <w:family w:val="swiss"/>
    <w:pitch w:val="variable"/>
    <w:sig w:usb0="E4002EFF" w:usb1="C000247B" w:usb2="00000009" w:usb3="00000000" w:csb0="000001FF" w:csb1="00000000"/>
    <w:embedRegular r:id="rId18" w:fontKey="{8E9773E2-13AC-CA4F-9D00-63936EE08BEE}"/>
    <w:embedBold r:id="rId19" w:fontKey="{6374E016-31DB-C84A-8A2D-0B56F99AA419}"/>
  </w:font>
  <w:font w:name="Fira Sans Condensed">
    <w:altName w:val="Calibri"/>
    <w:panose1 w:val="020B0503050000020004"/>
    <w:charset w:val="EE"/>
    <w:family w:val="swiss"/>
    <w:pitch w:val="variable"/>
    <w:sig w:usb0="600002FF" w:usb1="00000001" w:usb2="00000000" w:usb3="00000000" w:csb0="0000019F" w:csb1="00000000"/>
    <w:embedRegular r:id="rId20" w:fontKey="{D0ECCFB3-4C71-DA4D-B147-489074994C73}"/>
  </w:font>
  <w:font w:name="Arial">
    <w:panose1 w:val="020B0604020202020204"/>
    <w:charset w:val="EE"/>
    <w:family w:val="swiss"/>
    <w:pitch w:val="variable"/>
    <w:sig w:usb0="E0002EFF" w:usb1="C000785B" w:usb2="00000009" w:usb3="00000000" w:csb0="000001FF" w:csb1="00000000"/>
    <w:embedRegular r:id="rId21" w:fontKey="{2AC6C05B-E5B9-2447-A93F-C4E265729458}"/>
    <w:embedBold r:id="rId22" w:fontKey="{E0BE953D-3CC4-FC41-8264-A46EF7AC3085}"/>
  </w:font>
  <w:font w:name="Inter">
    <w:panose1 w:val="02000503000000020004"/>
    <w:charset w:val="00"/>
    <w:family w:val="auto"/>
    <w:pitch w:val="variable"/>
    <w:sig w:usb0="E00002FF" w:usb1="1200A1FF" w:usb2="00000001" w:usb3="00000000" w:csb0="0000019F" w:csb1="00000000"/>
    <w:embedRegular r:id="rId23" w:fontKey="{BA7CC154-05E3-2344-AC0B-32670AD2D588}"/>
    <w:embedBold r:id="rId24" w:fontKey="{4290C206-DDCF-EA46-8CBA-AB0D8E1E8CC1}"/>
  </w:font>
  <w:font w:name="Fira Sans Condensed Light">
    <w:altName w:val="Calibri"/>
    <w:panose1 w:val="020B0503050000020004"/>
    <w:charset w:val="EE"/>
    <w:family w:val="swiss"/>
    <w:pitch w:val="variable"/>
    <w:sig w:usb0="600002FF" w:usb1="00000001" w:usb2="00000000" w:usb3="00000000" w:csb0="0000019F" w:csb1="00000000"/>
    <w:embedRegular r:id="rId25" w:fontKey="{43B74C9A-3932-F642-97D3-F5E69CD93AAF}"/>
    <w:embedItalic r:id="rId26" w:fontKey="{5AFA04DD-2E4C-D64E-996E-BA04258540D5}"/>
  </w:font>
  <w:font w:name="Fira Sans Condensed Medium">
    <w:altName w:val="Calibri"/>
    <w:panose1 w:val="020B0503050000020004"/>
    <w:charset w:val="EE"/>
    <w:family w:val="swiss"/>
    <w:pitch w:val="variable"/>
    <w:sig w:usb0="600002FF" w:usb1="00000001" w:usb2="00000000" w:usb3="00000000" w:csb0="0000019F" w:csb1="00000000"/>
    <w:embedRegular r:id="rId27" w:fontKey="{6614AB0B-025C-FE4A-89C4-EF37E36972ED}"/>
  </w:font>
  <w:font w:name="Fira Sans Light">
    <w:panose1 w:val="020B0604020202020204"/>
    <w:charset w:val="EE"/>
    <w:family w:val="swiss"/>
    <w:pitch w:val="variable"/>
    <w:sig w:usb0="600002FF" w:usb1="00000001" w:usb2="00000000" w:usb3="00000000" w:csb0="0000019F" w:csb1="00000000"/>
    <w:embedRegular r:id="rId28" w:fontKey="{6EC632BB-5404-DD41-9EF7-0F02F8F58D90}"/>
  </w:font>
  <w:font w:name="Inter SemiBold">
    <w:altName w:val="Calibri"/>
    <w:panose1 w:val="02000503000000020004"/>
    <w:charset w:val="00"/>
    <w:family w:val="auto"/>
    <w:pitch w:val="variable"/>
    <w:sig w:usb0="E00002FF" w:usb1="1200A1FF" w:usb2="00000001" w:usb3="00000000" w:csb0="0000019F" w:csb1="00000000"/>
    <w:embedRegular r:id="rId29" w:fontKey="{68B9ACAB-51D0-D547-BF79-90A66B550A71}"/>
  </w:font>
  <w:font w:name="Aktiv Grotesk">
    <w:panose1 w:val="020B0604020202020204"/>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31" w:fontKey="{F39D7BE1-AB58-7243-AA01-61269C80EC0C}"/>
    <w:embedItalic r:id="rId32" w:fontKey="{2F850234-3F57-4447-ACDA-5B542D1E187B}"/>
  </w:font>
  <w:font w:name="Inter Light">
    <w:altName w:val="Calibri"/>
    <w:panose1 w:val="020B0604020202020204"/>
    <w:charset w:val="EE"/>
    <w:family w:val="swiss"/>
    <w:pitch w:val="variable"/>
    <w:sig w:usb0="E00002FF" w:usb1="1200A1FF" w:usb2="00000001" w:usb3="00000000" w:csb0="0000019F" w:csb1="00000000"/>
    <w:embedRegular r:id="rId33" w:fontKey="{407ED01A-E73A-2946-A4A2-0BB296324C1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1F5D8"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9EB8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1627572A" wp14:editId="7E47B3BB">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B93BEB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1627572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B93BEB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30246" w14:textId="77777777" w:rsidR="000B45A4" w:rsidRDefault="000B45A4">
      <w:pPr>
        <w:spacing w:after="0" w:line="240" w:lineRule="auto"/>
      </w:pPr>
      <w:r>
        <w:separator/>
      </w:r>
    </w:p>
  </w:footnote>
  <w:footnote w:type="continuationSeparator" w:id="0">
    <w:p w14:paraId="55A41BBE" w14:textId="77777777" w:rsidR="000B45A4" w:rsidRDefault="000B45A4">
      <w:pPr>
        <w:spacing w:after="0" w:line="240" w:lineRule="auto"/>
      </w:pPr>
      <w:r>
        <w:continuationSeparator/>
      </w:r>
    </w:p>
  </w:footnote>
  <w:footnote w:id="1">
    <w:p w14:paraId="1FC70618"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141959F"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1D469"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571B1E8" wp14:editId="45C2CEB9">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C517172" w14:textId="77777777" w:rsidR="006B1B1B" w:rsidRDefault="006B1B1B">
                          <w:pPr>
                            <w:spacing w:line="258" w:lineRule="auto"/>
                            <w:textDirection w:val="btLr"/>
                          </w:pPr>
                          <w:r>
                            <w:rPr>
                              <w:rFonts w:ascii="Inter Light" w:eastAsia="Inter Light" w:hAnsi="Inter Light" w:cs="Inter Light"/>
                              <w:color w:val="808080"/>
                              <w:sz w:val="16"/>
                            </w:rPr>
                            <w:t xml:space="preserve"> </w:t>
                          </w:r>
                          <w:proofErr w:type="gramStart"/>
                          <w:r>
                            <w:rPr>
                              <w:rFonts w:ascii="Inter Light" w:eastAsia="Inter Light" w:hAnsi="Inter Light" w:cs="Inter Light"/>
                              <w:color w:val="808080"/>
                              <w:sz w:val="16"/>
                            </w:rPr>
                            <w:t>STYLEREF  "</w:t>
                          </w:r>
                          <w:proofErr w:type="gramEnd"/>
                          <w:r>
                            <w:rPr>
                              <w:rFonts w:ascii="Inter Light" w:eastAsia="Inter Light" w:hAnsi="Inter Light" w:cs="Inter Light"/>
                              <w:color w:val="808080"/>
                              <w:sz w:val="16"/>
                            </w:rPr>
                            <w:t>Nadpis 2"  \* MERGEFORMAT Současný stav a jeho problémy</w:t>
                          </w:r>
                        </w:p>
                      </w:txbxContent>
                    </wps:txbx>
                    <wps:bodyPr spcFirstLastPara="1" wrap="square" lIns="0" tIns="0" rIns="0" bIns="0" anchor="t" anchorCtr="0">
                      <a:noAutofit/>
                    </wps:bodyPr>
                  </wps:wsp>
                </a:graphicData>
              </a:graphic>
            </wp:anchor>
          </w:drawing>
        </mc:Choice>
        <mc:Fallback>
          <w:pict>
            <v:rect w14:anchorId="1571B1E8"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C517172"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D8166F2" wp14:editId="485746A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458BE0E"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D8166F2"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458BE0E"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73E4E5B" wp14:editId="0C50E32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448E7E8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99A198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735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45A4"/>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4B70"/>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0846"/>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1BAC"/>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3BE4"/>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936C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XMDgU98RKL4&amp;list=PLXS3NuLw_Ks37XGLoG3q-UwJioSxI55cV&amp;index=17" TargetMode="External"/><Relationship Id="rId21" Type="http://schemas.openxmlformats.org/officeDocument/2006/relationships/hyperlink" Target="%20" TargetMode="External"/><Relationship Id="rId42" Type="http://schemas.openxmlformats.org/officeDocument/2006/relationships/hyperlink" Target="https://www.rubikoncentrum.cz/" TargetMode="External"/><Relationship Id="rId63" Type="http://schemas.openxmlformats.org/officeDocument/2006/relationships/hyperlink" Target="https://www.csicr.cz/Csicr/media/Prilohy/PDF_el._publikace/Tematick%c3%a9%20zpr%c3%a1vy/TZ_Hodnoceni_uspesnych_strategii_ZS_znevyhodneni_21-10-2020_F.pdf" TargetMode="External"/><Relationship Id="rId84" Type="http://schemas.openxmlformats.org/officeDocument/2006/relationships/hyperlink" Target="https://kriteria.csicr.cz/Index/Krit/36" TargetMode="External"/><Relationship Id="rId138" Type="http://schemas.openxmlformats.org/officeDocument/2006/relationships/image" Target="media/image5.png"/><Relationship Id="rId159" Type="http://schemas.openxmlformats.org/officeDocument/2006/relationships/hyperlink" Target="http://www.mapavzdelavani.cz" TargetMode="External"/><Relationship Id="rId170" Type="http://schemas.openxmlformats.org/officeDocument/2006/relationships/hyperlink" Target="%20" TargetMode="External"/><Relationship Id="rId191" Type="http://schemas.openxmlformats.org/officeDocument/2006/relationships/hyperlink" Target="http://www.mapavzdelavani.cz" TargetMode="External"/><Relationship Id="rId205" Type="http://schemas.openxmlformats.org/officeDocument/2006/relationships/hyperlink" Target="https://www.msmt.cz/vzdelavani/skolstvi-v-cr/strategie-2030" TargetMode="External"/><Relationship Id="rId226" Type="http://schemas.openxmlformats.org/officeDocument/2006/relationships/hyperlink" Target="https://www.kvalitniskola.cz/" TargetMode="External"/><Relationship Id="rId107" Type="http://schemas.openxmlformats.org/officeDocument/2006/relationships/hyperlink" Target="http://archiv-nuv.npi.cz/p-kap/rozvoj-karieroveho-poradenstvi.html" TargetMode="External"/><Relationship Id="rId11" Type="http://schemas.openxmlformats.org/officeDocument/2006/relationships/image" Target="media/image2.png"/><Relationship Id="rId32" Type="http://schemas.openxmlformats.org/officeDocument/2006/relationships/hyperlink" Target="%20" TargetMode="External"/><Relationship Id="rId53" Type="http://schemas.openxmlformats.org/officeDocument/2006/relationships/hyperlink" Target="https://www.socialni-zaclenovani.cz/dokument/metodika-pro-rozvoj-inkluzivniho-a-kvalitniho-vzdelavani-v-obcich-osz-2022/" TargetMode="External"/><Relationship Id="rId74" Type="http://schemas.openxmlformats.org/officeDocument/2006/relationships/hyperlink" Target="https://www.kvalitniskola.cz/Kriteria-hodnoceni/Oblasti-kriterii-hodnoceni" TargetMode="External"/><Relationship Id="rId128" Type="http://schemas.openxmlformats.org/officeDocument/2006/relationships/hyperlink" Target="https://www.planobnovycr.cz/" TargetMode="External"/><Relationship Id="rId149" Type="http://schemas.openxmlformats.org/officeDocument/2006/relationships/hyperlink" Target="%20" TargetMode="External"/><Relationship Id="rId5" Type="http://schemas.openxmlformats.org/officeDocument/2006/relationships/settings" Target="settings.xml"/><Relationship Id="rId95" Type="http://schemas.openxmlformats.org/officeDocument/2006/relationships/hyperlink" Target="https://www.csicr.cz/CSICR/media/Prilohy/2021_p%C5%99%C3%ADlohy/Dokumenty/TZ_Spolecne_znaky_vzdelavani_v_uspesnych_ZS.pdf" TargetMode="External"/><Relationship Id="rId160" Type="http://schemas.openxmlformats.org/officeDocument/2006/relationships/hyperlink" Target="http://www.mapavzdelavani.cz" TargetMode="External"/><Relationship Id="rId181" Type="http://schemas.openxmlformats.org/officeDocument/2006/relationships/hyperlink" Target="http://www.mapavzdelavani.cz" TargetMode="External"/><Relationship Id="rId216" Type="http://schemas.openxmlformats.org/officeDocument/2006/relationships/hyperlink" Target="https://pages.pedf.cuni.cz/uvrv/files/2016/04/Spravedlivy_start.pdf" TargetMode="External"/><Relationship Id="rId237" Type="http://schemas.openxmlformats.org/officeDocument/2006/relationships/hyperlink" Target="http://www.mapavzdelavani.cz" TargetMode="External"/><Relationship Id="rId22" Type="http://schemas.openxmlformats.org/officeDocument/2006/relationships/hyperlink" Target="%20" TargetMode="External"/><Relationship Id="rId43" Type="http://schemas.openxmlformats.org/officeDocument/2006/relationships/hyperlink" Target="https://www.institut-predluzeni.cz/" TargetMode="External"/><Relationship Id="rId64" Type="http://schemas.openxmlformats.org/officeDocument/2006/relationships/hyperlink" Target="https://www.socialni-zaclenovani.cz/oblasti-podpory/rodina-a-socialne-pravni-ochrana-ditete/materska-centra-a-predskolni-kluby/" TargetMode="External"/><Relationship Id="rId118" Type="http://schemas.openxmlformats.org/officeDocument/2006/relationships/hyperlink" Target="https://www.youtube.com/watch?v=tnD_j21JZ3Q&amp;list=PLXS3NuLw_Ks37XGLoG3q-UwJioSxI55cV&amp;index=18" TargetMode="External"/><Relationship Id="rId139" Type="http://schemas.openxmlformats.org/officeDocument/2006/relationships/header" Target="header1.xml"/><Relationship Id="rId85" Type="http://schemas.openxmlformats.org/officeDocument/2006/relationships/hyperlink" Target="https://kriteria.csicr.cz/Index/Krit/7" TargetMode="External"/><Relationship Id="rId150" Type="http://schemas.openxmlformats.org/officeDocument/2006/relationships/hyperlink" Target="%20" TargetMode="External"/><Relationship Id="rId171" Type="http://schemas.openxmlformats.org/officeDocument/2006/relationships/hyperlink" Target="%20" TargetMode="External"/><Relationship Id="rId192" Type="http://schemas.openxmlformats.org/officeDocument/2006/relationships/hyperlink" Target="https://ojs.cuni.cz/pedagogika/article/view/1277" TargetMode="External"/><Relationship Id="rId206" Type="http://schemas.openxmlformats.org/officeDocument/2006/relationships/hyperlink" Target="https://psychologie.cz/mama-mele-maso-marek-mate-mamu/" TargetMode="External"/><Relationship Id="rId227" Type="http://schemas.openxmlformats.org/officeDocument/2006/relationships/hyperlink" Target="https://www.kvalitniskola.cz/" TargetMode="External"/><Relationship Id="rId12" Type="http://schemas.openxmlformats.org/officeDocument/2006/relationships/image" Target="media/image3.png"/><Relationship Id="rId33" Type="http://schemas.openxmlformats.org/officeDocument/2006/relationships/hyperlink" Target="%20" TargetMode="External"/><Relationship Id="rId108" Type="http://schemas.openxmlformats.org/officeDocument/2006/relationships/hyperlink" Target="https://talentovani.cz/" TargetMode="External"/><Relationship Id="rId129" Type="http://schemas.openxmlformats.org/officeDocument/2006/relationships/hyperlink" Target="https://www.msmt.cz/dotacni-programy" TargetMode="External"/><Relationship Id="rId54" Type="http://schemas.openxmlformats.org/officeDocument/2006/relationships/hyperlink" Target="https://www.ochrance.cz/uploads-import/ESO/86-2017-DIS-VB_Doporuceni_desegregace.pdf" TargetMode="External"/><Relationship Id="rId75" Type="http://schemas.openxmlformats.org/officeDocument/2006/relationships/hyperlink" Target="https://www.kvalitniskola.cz/Kriteria-hodnoceni/Struktura-zobrazenych-kriterii" TargetMode="External"/><Relationship Id="rId96" Type="http://schemas.openxmlformats.org/officeDocument/2006/relationships/hyperlink" Target="https://kriteria.csicr.cz/Index/Krit/8" TargetMode="External"/><Relationship Id="rId140" Type="http://schemas.openxmlformats.org/officeDocument/2006/relationships/header" Target="header2.xml"/><Relationship Id="rId161" Type="http://schemas.openxmlformats.org/officeDocument/2006/relationships/hyperlink" Target="http://www.mapavzdelavani.cz" TargetMode="External"/><Relationship Id="rId182" Type="http://schemas.openxmlformats.org/officeDocument/2006/relationships/hyperlink" Target="https://digilib.phil.muni.cz/bitstream/handle/11222.digilib/142858/1_StudiaPaedagogica_25-2020-3_5.pdf" TargetMode="External"/><Relationship Id="rId217" Type="http://schemas.openxmlformats.org/officeDocument/2006/relationships/hyperlink" Target="http://www.inkluzevpraxi.cz/kategorie-verejna-sprava/1140-skolska-poradenska-zarizeni" TargetMode="External"/><Relationship Id="rId6" Type="http://schemas.openxmlformats.org/officeDocument/2006/relationships/webSettings" Target="webSettings.xml"/><Relationship Id="rId238" Type="http://schemas.openxmlformats.org/officeDocument/2006/relationships/hyperlink" Target="http://www.paqresearch.cz" TargetMode="External"/><Relationship Id="rId23" Type="http://schemas.openxmlformats.org/officeDocument/2006/relationships/hyperlink" Target="%20" TargetMode="External"/><Relationship Id="rId119" Type="http://schemas.openxmlformats.org/officeDocument/2006/relationships/hyperlink" Target="http://www.inkluzevpraxi.cz/kategorie-asistent-pedagoga/1150-podpurna-opatreni" TargetMode="External"/><Relationship Id="rId44" Type="http://schemas.openxmlformats.org/officeDocument/2006/relationships/hyperlink" Target="https://www.clovekvtisni.cz/co-delame/socialni-prace-v-cr/dluhove-poradenstvi" TargetMode="External"/><Relationship Id="rId65" Type="http://schemas.openxmlformats.org/officeDocument/2006/relationships/hyperlink" Target="https://www.socialni-zaclenovani.cz/predstavujeme-metodiku-rozvoje-inkluzivniho-a-kvalitniho-vzdelavani-v-obcich/" TargetMode="External"/><Relationship Id="rId86" Type="http://schemas.openxmlformats.org/officeDocument/2006/relationships/hyperlink" Target="https://kriteria.csicr.cz/Index/Krit/9" TargetMode="External"/><Relationship Id="rId130" Type="http://schemas.openxmlformats.org/officeDocument/2006/relationships/hyperlink" Target="https://kriteria.csicr.cz/Index/Krit/11" TargetMode="External"/><Relationship Id="rId151" Type="http://schemas.openxmlformats.org/officeDocument/2006/relationships/image" Target="media/image7.png"/><Relationship Id="rId172" Type="http://schemas.openxmlformats.org/officeDocument/2006/relationships/hyperlink" Target="%20" TargetMode="External"/><Relationship Id="rId193" Type="http://schemas.openxmlformats.org/officeDocument/2006/relationships/hyperlink" Target="https://digilib.phil.muni.cz/bitstream/handle/11222.digilib/142858/1_StudiaPaedagogica_25-2020-3_5.pdf" TargetMode="External"/><Relationship Id="rId207" Type="http://schemas.openxmlformats.org/officeDocument/2006/relationships/hyperlink" Target="https://eduzin.cz/wp/2021/05/04/dvoulete-dite-ve-skolce-tyrani-nebo-pohodicka/" TargetMode="External"/><Relationship Id="rId228" Type="http://schemas.openxmlformats.org/officeDocument/2006/relationships/hyperlink" Target="https://www.msmt.cz/vzdelavani/skolstvi-v-cr/ekonomika-skolstvi/reforma-financovani-regionalniho-skolstvi" TargetMode="External"/><Relationship Id="rId13" Type="http://schemas.openxmlformats.org/officeDocument/2006/relationships/image" Target="NULL"/><Relationship Id="rId109" Type="http://schemas.openxmlformats.org/officeDocument/2006/relationships/hyperlink" Target="https://zapojmevsechny.cz/clanek/detail/podpora-nadanych-deti" TargetMode="External"/><Relationship Id="rId34" Type="http://schemas.openxmlformats.org/officeDocument/2006/relationships/hyperlink" Target="%20" TargetMode="External"/><Relationship Id="rId55" Type="http://schemas.openxmlformats.org/officeDocument/2006/relationships/hyperlink" Target="https://www.obedyprodeti.cz/o-projektu" TargetMode="External"/><Relationship Id="rId76" Type="http://schemas.openxmlformats.org/officeDocument/2006/relationships/hyperlink" Target="https://www.edu.cz/methodology/metodicke-doporuceni-pro-zrizovatele-k-odmenovani-reditelu/" TargetMode="External"/><Relationship Id="rId97" Type="http://schemas.openxmlformats.org/officeDocument/2006/relationships/hyperlink" Target="https://kriteria.csicr.cz/Index/Krit/11" TargetMode="External"/><Relationship Id="rId120" Type="http://schemas.openxmlformats.org/officeDocument/2006/relationships/hyperlink" Target="http://www.inkluzevpraxi.cz" TargetMode="External"/><Relationship Id="rId141" Type="http://schemas.openxmlformats.org/officeDocument/2006/relationships/footer" Target="footer2.xml"/><Relationship Id="rId7" Type="http://schemas.openxmlformats.org/officeDocument/2006/relationships/footnotes" Target="footnotes.xml"/><Relationship Id="rId162" Type="http://schemas.openxmlformats.org/officeDocument/2006/relationships/hyperlink" Target="http://www.mapavzdelavani.cz" TargetMode="External"/><Relationship Id="rId183" Type="http://schemas.openxmlformats.org/officeDocument/2006/relationships/hyperlink" Target="https://www.csicr.cz/Csicr/media/Prilohy/PDF_el._publikace/Tematick%c3%a9%20zpr%c3%a1vy/TZ_Hodnoceni_uspesnych_strategii_ZS_znevyhodneni_21-10-2020_F.pdf" TargetMode="External"/><Relationship Id="rId218" Type="http://schemas.openxmlformats.org/officeDocument/2006/relationships/hyperlink" Target="http://www.inkluzevpraxi.cz/kategorie-asistent-pedagoga/1150-podpurna-opatreni" TargetMode="External"/><Relationship Id="rId239" Type="http://schemas.openxmlformats.org/officeDocument/2006/relationships/fontTable" Target="fontTable.xml"/><Relationship Id="rId24" Type="http://schemas.openxmlformats.org/officeDocument/2006/relationships/hyperlink" Target="%20" TargetMode="External"/><Relationship Id="rId45" Type="http://schemas.openxmlformats.org/officeDocument/2006/relationships/hyperlink" Target="https://www.charita.cz/sluzba/1245/88vv-~4Vhlru83j7~bnDQOQ938Es-Z29g/" TargetMode="External"/><Relationship Id="rId66" Type="http://schemas.openxmlformats.org/officeDocument/2006/relationships/hyperlink" Target="https://www.socialni-zaclenovani.cz/predstavujeme-metodicky-manual-pro-rozvoj-inkluzivniho-a-kvalitniho-vzdelavani-na-mistni-urovni/" TargetMode="External"/><Relationship Id="rId87" Type="http://schemas.openxmlformats.org/officeDocument/2006/relationships/hyperlink" Target="https://kriteria.csicr.cz/Index/Krit/22" TargetMode="External"/><Relationship Id="rId110" Type="http://schemas.openxmlformats.org/officeDocument/2006/relationships/hyperlink" Target="https://www.mpsv.cz/detske-skupiny" TargetMode="External"/><Relationship Id="rId131" Type="http://schemas.openxmlformats.org/officeDocument/2006/relationships/hyperlink" Target="http://www.inkluzevpraxi.cz/kategorie-reditel/1149-povinnosti-skolniho-poradenskeho-pracoviste" TargetMode="External"/><Relationship Id="rId152" Type="http://schemas.openxmlformats.org/officeDocument/2006/relationships/hyperlink" Target="http://www.mapavzdelavani.cz" TargetMode="External"/><Relationship Id="rId173" Type="http://schemas.openxmlformats.org/officeDocument/2006/relationships/hyperlink" Target="%20" TargetMode="External"/><Relationship Id="rId194" Type="http://schemas.openxmlformats.org/officeDocument/2006/relationships/hyperlink" Target="%20" TargetMode="External"/><Relationship Id="rId208" Type="http://schemas.openxmlformats.org/officeDocument/2006/relationships/hyperlink" Target="https://www.soc.cas.cz/publikace/pece-o-nejmensi-boreni-mytu?fbclid=IwAR0bqSMRmZo5qvm_j8Vr5bW2Jc3aYz9UFesNtXsSISPk9J79Hn_ojcVx3lA" TargetMode="External"/><Relationship Id="rId229" Type="http://schemas.openxmlformats.org/officeDocument/2006/relationships/hyperlink" Target="https://www.msmt.cz/vzdelavani/skolstvi-v-cr/ekonomika-skolstvi/rozpocet-kapitoly-msmt-a-szu" TargetMode="External"/><Relationship Id="rId240" Type="http://schemas.openxmlformats.org/officeDocument/2006/relationships/theme" Target="theme/theme1.xml"/><Relationship Id="rId14" Type="http://schemas.openxmlformats.org/officeDocument/2006/relationships/image" Target="media/image4.png"/><Relationship Id="rId35" Type="http://schemas.openxmlformats.org/officeDocument/2006/relationships/hyperlink" Target="%20" TargetMode="External"/><Relationship Id="rId56" Type="http://schemas.openxmlformats.org/officeDocument/2006/relationships/hyperlink" Target="https://www.zsjnkrnov.cz/doucovaci-klub-petka/" TargetMode="External"/><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Relationship Id="rId100" Type="http://schemas.openxmlformats.org/officeDocument/2006/relationships/hyperlink" Target="https://revize.edu.cz/" TargetMode="External"/><Relationship Id="rId8" Type="http://schemas.openxmlformats.org/officeDocument/2006/relationships/endnotes" Target="endnotes.xml"/><Relationship Id="rId98" Type="http://schemas.openxmlformats.org/officeDocument/2006/relationships/hyperlink" Target="https://kriteria.csicr.cz/Index/Krit/13" TargetMode="External"/><Relationship Id="rId121" Type="http://schemas.openxmlformats.org/officeDocument/2006/relationships/hyperlink" Target="https://www.msmt.cz/vzdelavani/podpurna-opatreni" TargetMode="External"/><Relationship Id="rId142" Type="http://schemas.openxmlformats.org/officeDocument/2006/relationships/image" Target="media/image6.jpg"/><Relationship Id="rId163" Type="http://schemas.openxmlformats.org/officeDocument/2006/relationships/hyperlink" Target="http://www.mapavzdelavani.cz" TargetMode="External"/><Relationship Id="rId184" Type="http://schemas.openxmlformats.org/officeDocument/2006/relationships/hyperlink" Target="https://www.csicr.cz/CSICR/media/Prilohy/2021_p%c5%99%c3%adlohy/Dokumenty/TZ_Spolecne_znaky_vzdelavani_v_uspesnych_ZS.pdf" TargetMode="External"/><Relationship Id="rId219" Type="http://schemas.openxmlformats.org/officeDocument/2006/relationships/hyperlink" Target="https://www.ceeol.com/search/article-detail?id=38353" TargetMode="External"/><Relationship Id="rId230" Type="http://schemas.openxmlformats.org/officeDocument/2006/relationships/hyperlink" Target="https://www.mfcr.cz/cs/verejny-sektor/uzemni-rozpocty/prijmy-kraju-a-obci/financovani-materskych-a-zakladnich-skol" TargetMode="External"/><Relationship Id="rId25" Type="http://schemas.openxmlformats.org/officeDocument/2006/relationships/hyperlink" Target="%20" TargetMode="External"/><Relationship Id="rId46" Type="http://schemas.openxmlformats.org/officeDocument/2006/relationships/hyperlink" Target="https://socialnibydleni.org/" TargetMode="External"/><Relationship Id="rId67" Type="http://schemas.openxmlformats.org/officeDocument/2006/relationships/hyperlink" Target="http://www.inkluzevpraxi.cz" TargetMode="External"/><Relationship Id="rId88" Type="http://schemas.openxmlformats.org/officeDocument/2006/relationships/hyperlink" Target="https://kriteria.csicr.cz/Index/Krit/23" TargetMode="External"/><Relationship Id="rId111" Type="http://schemas.openxmlformats.org/officeDocument/2006/relationships/hyperlink" Target="https://www.clovekvtisni.cz/co-delame/socialni-prace-v-cr/predskolni-kluby" TargetMode="External"/><Relationship Id="rId132" Type="http://schemas.openxmlformats.org/officeDocument/2006/relationships/hyperlink" Target="http://www.inkluzevpraxi.cz/kategorie-ucitel/1137-vzdelavani-nadanych-zaku" TargetMode="External"/><Relationship Id="rId153" Type="http://schemas.openxmlformats.org/officeDocument/2006/relationships/image" Target="media/image8.png"/><Relationship Id="rId174" Type="http://schemas.openxmlformats.org/officeDocument/2006/relationships/hyperlink" Target="%20" TargetMode="External"/><Relationship Id="rId195" Type="http://schemas.openxmlformats.org/officeDocument/2006/relationships/hyperlink" Target="%20" TargetMode="External"/><Relationship Id="rId209" Type="http://schemas.openxmlformats.org/officeDocument/2006/relationships/hyperlink" Target="https://read.oecd-ilibrary.org/social-issues-migration-health/doing-better-for-families_9789264098732-en" TargetMode="External"/><Relationship Id="rId190" Type="http://schemas.openxmlformats.org/officeDocument/2006/relationships/hyperlink" Target="https://www.sciencedirect.com/science/article/pii/S0272775715301655?casa_token=LhXtAND2TD0AAAAA:Qp6tGqbMyQVcnkuDrjLh7aQnZB45WeuiM5fuBvKgcLMHywtLgwZy5w9lg35zu8kX8vM1Xpddqg" TargetMode="External"/><Relationship Id="rId204" Type="http://schemas.openxmlformats.org/officeDocument/2006/relationships/hyperlink" Target="https://heckmanequation.org/resource/invest-in-early-childhood-development-reduce-deficits-strengthen-the-economy/" TargetMode="External"/><Relationship Id="rId220" Type="http://schemas.openxmlformats.org/officeDocument/2006/relationships/hyperlink" Target="https://www.paqresearch.cz/post/nerovnosti-vzdelani-neefektivita" TargetMode="External"/><Relationship Id="rId225" Type="http://schemas.openxmlformats.org/officeDocument/2006/relationships/hyperlink" Target="https://www.kvalitniskola.cz/" TargetMode="External"/><Relationship Id="rId15" Type="http://schemas.openxmlformats.org/officeDocument/2006/relationships/image" Target="NULL"/><Relationship Id="rId36" Type="http://schemas.openxmlformats.org/officeDocument/2006/relationships/hyperlink" Target="%20" TargetMode="External"/><Relationship Id="rId57" Type="http://schemas.openxmlformats.org/officeDocument/2006/relationships/hyperlink" Target="https://armadaspasy.cz/pobocky/krnov/doucovaci-klub/" TargetMode="External"/><Relationship Id="rId106" Type="http://schemas.openxmlformats.org/officeDocument/2006/relationships/hyperlink" Target="https://kriteria.csicr.cz/Index/Krit/17" TargetMode="External"/><Relationship Id="rId127" Type="http://schemas.openxmlformats.org/officeDocument/2006/relationships/hyperlink" Target="https://irop.mmr.cz/cs/irop-2021-2027" TargetMode="External"/><Relationship Id="rId10" Type="http://schemas.openxmlformats.org/officeDocument/2006/relationships/footer" Target="footer1.xml"/><Relationship Id="rId31" Type="http://schemas.openxmlformats.org/officeDocument/2006/relationships/hyperlink" Target="%20" TargetMode="External"/><Relationship Id="rId52" Type="http://schemas.openxmlformats.org/officeDocument/2006/relationships/hyperlink" Target="https://www.edu.cz/methodology/metodicke-doporuceni-pro-zrizovatele-k-odmenovani-reditelu/" TargetMode="External"/><Relationship Id="rId73" Type="http://schemas.openxmlformats.org/officeDocument/2006/relationships/hyperlink" Target="https://www.socialni-zaclenovani.cz/predstavujeme-metodicky-manual-pro-rozvoj-inkluzivniho-a-kvalitniho-vzdelavani-na-mistni-urovni/" TargetMode="External"/><Relationship Id="rId78" Type="http://schemas.openxmlformats.org/officeDocument/2006/relationships/hyperlink" Target="https://www.kvalitniskola.cz/Namety,-inspirace,-aktuality/Priklady-z-inspirativni-praxe/PIP41/Kvalitni-skola-vi,-kam-smeruje,-a-jde-uspesne-za-s" TargetMode="External"/><Relationship Id="rId94" Type="http://schemas.openxmlformats.org/officeDocument/2006/relationships/hyperlink" Target="http://www.nuov.cz/ae/harmonogram-zverejnovani-a-detailnejsi-popis-evaluacnich?highlightWords=ov%C4%9B%C5%99en" TargetMode="External"/><Relationship Id="rId99" Type="http://schemas.openxmlformats.org/officeDocument/2006/relationships/hyperlink" Target="https://www.kvalitniskola.cz/Uvodni/Priklady-z-inspirativni-praxe/PIP61/Ucenim-jinych-se-ucime-sami" TargetMode="External"/><Relationship Id="rId101" Type="http://schemas.openxmlformats.org/officeDocument/2006/relationships/hyperlink" Target="https://www.ucimeformativne.cz/" TargetMode="External"/><Relationship Id="rId122" Type="http://schemas.openxmlformats.org/officeDocument/2006/relationships/hyperlink" Target="https://www.roznov.cz/html/soubory/strategie2030/documentation/Koncepce_skolstvi.pdf" TargetMode="External"/><Relationship Id="rId143" Type="http://schemas.openxmlformats.org/officeDocument/2006/relationships/hyperlink" Target="%20" TargetMode="External"/><Relationship Id="rId148" Type="http://schemas.openxmlformats.org/officeDocument/2006/relationships/hyperlink" Target="%20" TargetMode="External"/><Relationship Id="rId164" Type="http://schemas.openxmlformats.org/officeDocument/2006/relationships/hyperlink" Target="http://www.mapavzdelavani.cz" TargetMode="External"/><Relationship Id="rId169" Type="http://schemas.openxmlformats.org/officeDocument/2006/relationships/hyperlink" Target="%20" TargetMode="External"/><Relationship Id="rId185" Type="http://schemas.openxmlformats.org/officeDocument/2006/relationships/hyperlink" Target="https://www.nadacecs.cz/serial-rovne-sance-motivace-ucitelu-je-klicova-rika-karel-handlir"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www.mapavzdelavani.cz" TargetMode="External"/><Relationship Id="rId210" Type="http://schemas.openxmlformats.org/officeDocument/2006/relationships/hyperlink" Target="https://www.oecd.org/els/soc/PF3_2_Enrolment_childcare_preschool.pdf" TargetMode="External"/><Relationship Id="rId215" Type="http://schemas.openxmlformats.org/officeDocument/2006/relationships/hyperlink" Target="https://pages.pedf.cuni.cz/uvrv/files/2016/04/Spravedlivy_start.pdf" TargetMode="External"/><Relationship Id="rId236" Type="http://schemas.openxmlformats.org/officeDocument/2006/relationships/hyperlink" Target="http://www.mapavzdelavani.cz" TargetMode="External"/><Relationship Id="rId26" Type="http://schemas.openxmlformats.org/officeDocument/2006/relationships/hyperlink" Target="%20" TargetMode="External"/><Relationship Id="rId231" Type="http://schemas.openxmlformats.org/officeDocument/2006/relationships/hyperlink" Target="https://www.csicr.cz/cz/Aktuality/Tematicka-zprava-Hodnoceni-uspesnych-strategii-ZS" TargetMode="External"/><Relationship Id="rId47" Type="http://schemas.openxmlformats.org/officeDocument/2006/relationships/hyperlink" Target="http://socialnibydleni.mpsv.cz/cs/co-je-socialni-bydleni/priklady-dobre-praxe" TargetMode="External"/><Relationship Id="rId68" Type="http://schemas.openxmlformats.org/officeDocument/2006/relationships/hyperlink" Target="http://majinato.cz/index.php" TargetMode="External"/><Relationship Id="rId89" Type="http://schemas.openxmlformats.org/officeDocument/2006/relationships/hyperlink" Target="https://kriteria.csicr.cz/Index/Overview" TargetMode="External"/><Relationship Id="rId112" Type="http://schemas.openxmlformats.org/officeDocument/2006/relationships/hyperlink" Target="https://www.msmt.cz/vzdelavani/predskolni-vzdelavani/podrobny-informacni-material-ke-vzdelavani-deti-od-2-do-3" TargetMode="External"/><Relationship Id="rId133" Type="http://schemas.openxmlformats.org/officeDocument/2006/relationships/hyperlink" Target="file:///G:\M&#367;j%20disk\01_PROJEKTY\Dlouhodobe\9004_Mapa_vzdelavani\9904d_Reporty\01_Predloha\doporuceni\p&#345;&#237;ru&#269;ky%20a%20dal&#353;&#237;%20v&#253;stupy" TargetMode="External"/><Relationship Id="rId154" Type="http://schemas.openxmlformats.org/officeDocument/2006/relationships/hyperlink" Target="http://www.mapavzdelavani.cz" TargetMode="External"/><Relationship Id="rId175" Type="http://schemas.openxmlformats.org/officeDocument/2006/relationships/hyperlink" Target="%20" TargetMode="External"/><Relationship Id="rId196" Type="http://schemas.openxmlformats.org/officeDocument/2006/relationships/hyperlink" Target="%20" TargetMode="External"/><Relationship Id="rId200" Type="http://schemas.openxmlformats.org/officeDocument/2006/relationships/hyperlink" Target="%20" TargetMode="External"/><Relationship Id="rId16" Type="http://schemas.openxmlformats.org/officeDocument/2006/relationships/hyperlink" Target="%20" TargetMode="External"/><Relationship Id="rId221" Type="http://schemas.openxmlformats.org/officeDocument/2006/relationships/hyperlink" Target="https://cizinci.npi.cz/" TargetMode="External"/><Relationship Id="rId37" Type="http://schemas.openxmlformats.org/officeDocument/2006/relationships/hyperlink" Target="%20" TargetMode="External"/><Relationship Id="rId58" Type="http://schemas.openxmlformats.org/officeDocument/2006/relationships/hyperlink" Target="https://www.csicr.cz/Csicr/media/Prilohy/PDF_el._publikace/Tematick%c3%a9%20zpr%c3%a1vy/TZ_Hodnoceni_uspesnych_strategii_ZS_znevyhodneni_21-10-2020_F.pdf" TargetMode="External"/><Relationship Id="rId79" Type="http://schemas.openxmlformats.org/officeDocument/2006/relationships/hyperlink" Target="http://www.nuov.cz/ae/harmonogram-zverejnovani-a-detailnejsi-popis-evaluacnich?highlightWords=ov%C4%9B%C5%99en" TargetMode="External"/><Relationship Id="rId102" Type="http://schemas.openxmlformats.org/officeDocument/2006/relationships/hyperlink" Target="https://www.kvalitniskola.cz/Uvodni/Priklady-z-inspirativni-praxe/PIP61/Ucenim-jinych-se-ucime-sami" TargetMode="External"/><Relationship Id="rId123" Type="http://schemas.openxmlformats.org/officeDocument/2006/relationships/hyperlink" Target="https://pardubickeskolstvi.cz/upload/_soubory/Strategie%20skolstvi.pdf" TargetMode="External"/><Relationship Id="rId144" Type="http://schemas.openxmlformats.org/officeDocument/2006/relationships/hyperlink" Target="%20" TargetMode="External"/><Relationship Id="rId90" Type="http://schemas.openxmlformats.org/officeDocument/2006/relationships/hyperlink" Target="https://www.kvalitniskola.cz/Uvodni/Priklady-z-inspirativni-praxe/PIP3/PIP1" TargetMode="External"/><Relationship Id="rId165" Type="http://schemas.openxmlformats.org/officeDocument/2006/relationships/hyperlink" Target="http://www.mapavzdelavani.cz" TargetMode="External"/><Relationship Id="rId186" Type="http://schemas.openxmlformats.org/officeDocument/2006/relationships/hyperlink" Target="http://www.mapavzdelavani.cz" TargetMode="External"/><Relationship Id="rId211" Type="http://schemas.openxmlformats.org/officeDocument/2006/relationships/hyperlink" Target="https://heckmanequation.org/assets/2013/07/F_HeckmanDeficitPieceCUSTOM-Generic_052714-3.pdf" TargetMode="External"/><Relationship Id="rId232" Type="http://schemas.openxmlformats.org/officeDocument/2006/relationships/hyperlink" Target="http://www.mapavzdelavani.cz" TargetMode="External"/><Relationship Id="rId27" Type="http://schemas.openxmlformats.org/officeDocument/2006/relationships/hyperlink" Target="%20" TargetMode="External"/><Relationship Id="rId48" Type="http://schemas.openxmlformats.org/officeDocument/2006/relationships/hyperlink" Target="http://vykupbytu.chomutov-mesto.cz/" TargetMode="External"/><Relationship Id="rId69" Type="http://schemas.openxmlformats.org/officeDocument/2006/relationships/hyperlink" Target="https://cosiv.cz/cs/pro-zrizovatele/" TargetMode="External"/><Relationship Id="rId113" Type="http://schemas.openxmlformats.org/officeDocument/2006/relationships/hyperlink" Target="https://vcasnapece.cz/" TargetMode="External"/><Relationship Id="rId134" Type="http://schemas.openxmlformats.org/officeDocument/2006/relationships/hyperlink" Target="https://nevypustdusi.cz/program-pro-ucitele/" TargetMode="External"/><Relationship Id="rId80" Type="http://schemas.openxmlformats.org/officeDocument/2006/relationships/hyperlink" Target="https://kriteria.csicr.cz/Index/Krit/9" TargetMode="External"/><Relationship Id="rId155" Type="http://schemas.openxmlformats.org/officeDocument/2006/relationships/hyperlink" Target="https://drive.google.com/file/d/10aF4xR8ux_xq2ttCQLd-eIHh87oJhqjX/view" TargetMode="External"/><Relationship Id="rId176" Type="http://schemas.openxmlformats.org/officeDocument/2006/relationships/hyperlink" Target="%20" TargetMode="External"/><Relationship Id="rId197" Type="http://schemas.openxmlformats.org/officeDocument/2006/relationships/hyperlink" Target="%20" TargetMode="External"/><Relationship Id="rId201" Type="http://schemas.openxmlformats.org/officeDocument/2006/relationships/hyperlink" Target="%20" TargetMode="External"/><Relationship Id="rId222" Type="http://schemas.openxmlformats.org/officeDocument/2006/relationships/hyperlink" Target="https://www.csicr.cz/CSICR/media/Prilohy/2021_p%C5%99%C3%ADlohy/Dokumenty/TZ_Spolecne_znaky_vzdelavani_v_uspesnych_ZS.pdf" TargetMode="External"/><Relationship Id="rId17" Type="http://schemas.openxmlformats.org/officeDocument/2006/relationships/hyperlink" Target="%20" TargetMode="External"/><Relationship Id="rId38" Type="http://schemas.openxmlformats.org/officeDocument/2006/relationships/hyperlink" Target="%20" TargetMode="External"/><Relationship Id="rId59" Type="http://schemas.openxmlformats.org/officeDocument/2006/relationships/hyperlink" Target="https://www.msmt.cz/file/44243_1_1/" TargetMode="External"/><Relationship Id="rId103" Type="http://schemas.openxmlformats.org/officeDocument/2006/relationships/hyperlink" Target="http://katalogpo.upol.cz/socialni-znevyhodneni/modifikace-vyucovacich-metod-a-forem/4-2-5-metody-aktivniho-uceni/" TargetMode="External"/><Relationship Id="rId124" Type="http://schemas.openxmlformats.org/officeDocument/2006/relationships/hyperlink" Target="https://www.turnov.cz/cs/skolstvi/koncepce-rozvoje-vzdelavani-v-turnove.html" TargetMode="External"/><Relationship Id="rId70" Type="http://schemas.openxmlformats.org/officeDocument/2006/relationships/hyperlink" Target="https://www.podporainkluze.cz" TargetMode="External"/><Relationship Id="rId91" Type="http://schemas.openxmlformats.org/officeDocument/2006/relationships/hyperlink" Target="https://www.kvalitniskola.cz/Namety,-inspirace,-aktuality/Priklady-z-inspirativni-praxe/PIP18/Profesionalni-pristup-pedagogu" TargetMode="External"/><Relationship Id="rId145" Type="http://schemas.openxmlformats.org/officeDocument/2006/relationships/hyperlink" Target="%20" TargetMode="External"/><Relationship Id="rId166" Type="http://schemas.openxmlformats.org/officeDocument/2006/relationships/hyperlink" Target="http://www.mapavzdelavani.cz" TargetMode="External"/><Relationship Id="rId187" Type="http://schemas.openxmlformats.org/officeDocument/2006/relationships/hyperlink" Target="http://www.mapavzdelavani.cz" TargetMode="External"/><Relationship Id="rId1" Type="http://schemas.openxmlformats.org/officeDocument/2006/relationships/customXml" Target="../customXml/item1.xml"/><Relationship Id="rId212" Type="http://schemas.openxmlformats.org/officeDocument/2006/relationships/hyperlink" Target="https://www.sciencedirect.com/science/article/pii/S1570677X09000045?casa_token=rq_ej_GamKkAAAAA:gGZFGhu3ER7D4FLm77HQAmGUFOekFKj0aAcWezK8iAJe2bs2-CSue3Q_Dz4jNFfy__gJGxkNOA" TargetMode="External"/><Relationship Id="rId233" Type="http://schemas.openxmlformats.org/officeDocument/2006/relationships/hyperlink" Target="https://www.msmt.cz/vzdelavani/skolstvi-v-cr/ekonomika-skolstvi/reforma-financovani-regionalniho-skolstvi" TargetMode="External"/><Relationship Id="rId28" Type="http://schemas.openxmlformats.org/officeDocument/2006/relationships/hyperlink" Target="%20" TargetMode="External"/><Relationship Id="rId49" Type="http://schemas.openxmlformats.org/officeDocument/2006/relationships/hyperlink" Target="https://www.clovekvtisni.cz/co-delame/socialni-prace-v-cr/dluhove-poradenstvi" TargetMode="External"/><Relationship Id="rId114" Type="http://schemas.openxmlformats.org/officeDocument/2006/relationships/hyperlink" Target="https://vcasnapece.cz/organizace/" TargetMode="External"/><Relationship Id="rId60" Type="http://schemas.openxmlformats.org/officeDocument/2006/relationships/hyperlink" Target="https://zapojmevsechny.cz/clanek/detail/uloha-skoly-v-prevenci-zaskolactvi-a-skryteho-zaskolactvi" TargetMode="External"/><Relationship Id="rId81" Type="http://schemas.openxmlformats.org/officeDocument/2006/relationships/hyperlink" Target="https://www.kvalitniskola.cz/Namety,-inspirace,-aktuality/Priklady-z-inspirativni-praxe/PIP77/Vsechny-dobre-zasady-jsou-jiz-napsany,-pojdme-je-u" TargetMode="External"/><Relationship Id="rId135" Type="http://schemas.openxmlformats.org/officeDocument/2006/relationships/hyperlink" Target="file:///G:\M&#367;j%20disk\01_PROJEKTY\Dlouhodobe\9004_Mapa_vzdelavani\9904d_Reporty\01_Predloha\doporuceni\Vzd&#283;l&#225;vac&#237;%20&#250;sp&#283;&#353;nost%20a%20Kvalitn&#237;%20&#353;kola" TargetMode="External"/><Relationship Id="rId156" Type="http://schemas.openxmlformats.org/officeDocument/2006/relationships/image" Target="media/image9.png"/><Relationship Id="rId177" Type="http://schemas.openxmlformats.org/officeDocument/2006/relationships/hyperlink" Target="https://digilib.phil.muni.cz/bitstream/handle/11222.digilib/130251/1_StudiaPaedagogica_19-2014-2_4.pdf?sequence=1" TargetMode="External"/><Relationship Id="rId198" Type="http://schemas.openxmlformats.org/officeDocument/2006/relationships/hyperlink" Target="%20" TargetMode="External"/><Relationship Id="rId202" Type="http://schemas.openxmlformats.org/officeDocument/2006/relationships/hyperlink" Target="http://www.mapavzdelavani.cz" TargetMode="External"/><Relationship Id="rId223" Type="http://schemas.openxmlformats.org/officeDocument/2006/relationships/hyperlink" Target="https://www.kvalitniskola.cz/Kriteria-hodnoceni/O-kriteriich" TargetMode="External"/><Relationship Id="rId18" Type="http://schemas.openxmlformats.org/officeDocument/2006/relationships/hyperlink" Target="%20" TargetMode="External"/><Relationship Id="rId39" Type="http://schemas.openxmlformats.org/officeDocument/2006/relationships/hyperlink" Target="%20" TargetMode="External"/><Relationship Id="rId50" Type="http://schemas.openxmlformats.org/officeDocument/2006/relationships/hyperlink" Target="https://www.charita.cz/sluzba/1245/88vv-~4Vhlru83j7~bnDQOQ938Es-Z29g/" TargetMode="External"/><Relationship Id="rId104" Type="http://schemas.openxmlformats.org/officeDocument/2006/relationships/hyperlink" Target="https://www.kvalitniskola.cz/Namety,-inspirace,-aktuality/Priklady-z-inspirativni-praxe/PIP9/Vzdelavaci-vysledky-zaku-tvrda-data-a-nebo-intuice" TargetMode="External"/><Relationship Id="rId125" Type="http://schemas.openxmlformats.org/officeDocument/2006/relationships/hyperlink" Target="https://map.ostrava.cz/wp-content/uploads/2021/11/Strategie_navrh_cela-21.10.2021_final.pdf" TargetMode="External"/><Relationship Id="rId146" Type="http://schemas.openxmlformats.org/officeDocument/2006/relationships/hyperlink" Target="%20" TargetMode="External"/><Relationship Id="rId167" Type="http://schemas.openxmlformats.org/officeDocument/2006/relationships/hyperlink" Target="http://www.mapavzdelavani.cz" TargetMode="External"/><Relationship Id="rId188" Type="http://schemas.openxmlformats.org/officeDocument/2006/relationships/hyperlink" Target="https://drive.google.com/file/d/1rXqtU61XHqqro--5mOESo7zwAJKrJ_-q/view" TargetMode="External"/><Relationship Id="rId71" Type="http://schemas.openxmlformats.org/officeDocument/2006/relationships/hyperlink" Target="https://www.nadacecs.cz/data/documents/2e/rovne-sance-ppt-hostu.pdf" TargetMode="External"/><Relationship Id="rId92" Type="http://schemas.openxmlformats.org/officeDocument/2006/relationships/hyperlink" Target="http://www.nuov.cz/ae/ramec-profesnich-kvalit-ucitele" TargetMode="External"/><Relationship Id="rId213" Type="http://schemas.openxmlformats.org/officeDocument/2006/relationships/hyperlink" Target="https://idea.cerge-ei.cz/files/IDEA_Studie_8_2015_Od_materstvi_k_nezamestnanosti/IDEA_Studie_8_2015_Od_materstvi_k_nezamestnanosti.html" TargetMode="External"/><Relationship Id="rId234" Type="http://schemas.openxmlformats.org/officeDocument/2006/relationships/hyperlink" Target="https://www.zakonyprolidi.cz/cs/2021-531" TargetMode="External"/><Relationship Id="rId2" Type="http://schemas.openxmlformats.org/officeDocument/2006/relationships/customXml" Target="../customXml/item2.xml"/><Relationship Id="rId29" Type="http://schemas.openxmlformats.org/officeDocument/2006/relationships/hyperlink" Target="%20" TargetMode="External"/><Relationship Id="rId40" Type="http://schemas.openxmlformats.org/officeDocument/2006/relationships/hyperlink" Target="https://www.mapavzdelavani.cz/ozvete-se-nam" TargetMode="External"/><Relationship Id="rId115" Type="http://schemas.openxmlformats.org/officeDocument/2006/relationships/hyperlink" Target="https://www.msmt.cz/vzdelavani/skolstvi-v-cr/ekonomika-skolstvi/reforma-financovani-regionalniho-skolstvi" TargetMode="External"/><Relationship Id="rId136" Type="http://schemas.openxmlformats.org/officeDocument/2006/relationships/hyperlink" Target="https://vedemeskolu.npi.cz/" TargetMode="External"/><Relationship Id="rId157" Type="http://schemas.openxmlformats.org/officeDocument/2006/relationships/hyperlink" Target="http://www.mapavzdelavani.cz" TargetMode="External"/><Relationship Id="rId178" Type="http://schemas.openxmlformats.org/officeDocument/2006/relationships/hyperlink" Target="https://idea.cerge-ei.cz/files/IDEA_Study_3_2018_Low_skilled/IDEA_Study_3_2018_Low_skilled.html" TargetMode="External"/><Relationship Id="rId61" Type="http://schemas.openxmlformats.org/officeDocument/2006/relationships/hyperlink" Target="https://inkluzivniskola.cz/deti-zaci-s-omj" TargetMode="External"/><Relationship Id="rId82" Type="http://schemas.openxmlformats.org/officeDocument/2006/relationships/hyperlink" Target="https://www.kvalitniskola.cz/Namety,-inspirace,-aktuality/Priklady-z-inspirativni-praxe/PIP45/Aktivni-prace-s-vysledky-vzdelavani-zaku-v-prubehu" TargetMode="External"/><Relationship Id="rId199" Type="http://schemas.openxmlformats.org/officeDocument/2006/relationships/hyperlink" Target="%20" TargetMode="External"/><Relationship Id="rId203" Type="http://schemas.openxmlformats.org/officeDocument/2006/relationships/hyperlink" Target="http://www.mapavzdelavani.cz" TargetMode="External"/><Relationship Id="rId19" Type="http://schemas.openxmlformats.org/officeDocument/2006/relationships/hyperlink" Target="%20" TargetMode="External"/><Relationship Id="rId224" Type="http://schemas.openxmlformats.org/officeDocument/2006/relationships/hyperlink" Target="https://www.kvalitniskola.cz/" TargetMode="External"/><Relationship Id="rId30" Type="http://schemas.openxmlformats.org/officeDocument/2006/relationships/hyperlink" Target="%20" TargetMode="External"/><Relationship Id="rId105" Type="http://schemas.openxmlformats.org/officeDocument/2006/relationships/hyperlink" Target="https://kriteria.csicr.cz/Index/Krit/35" TargetMode="External"/><Relationship Id="rId126" Type="http://schemas.openxmlformats.org/officeDocument/2006/relationships/hyperlink" Target="https://opjak.cz/" TargetMode="External"/><Relationship Id="rId147" Type="http://schemas.openxmlformats.org/officeDocument/2006/relationships/hyperlink" Target="%20" TargetMode="External"/><Relationship Id="rId168" Type="http://schemas.openxmlformats.org/officeDocument/2006/relationships/hyperlink" Target="https://www.paqresearch.cz/post/nerovnosti-vzdelani-neefektivita" TargetMode="External"/><Relationship Id="rId51" Type="http://schemas.openxmlformats.org/officeDocument/2006/relationships/hyperlink" Target="https://www.kvalitniskola.cz/" TargetMode="External"/><Relationship Id="rId72" Type="http://schemas.openxmlformats.org/officeDocument/2006/relationships/hyperlink" Target="https://talentova.cz/projekty-mesta/rozvoj-rovneho-pristupu-ke-vzdelavani/" TargetMode="External"/><Relationship Id="rId93" Type="http://schemas.openxmlformats.org/officeDocument/2006/relationships/hyperlink" Target="https://www.kvalitniskola.cz/Namety,-inspirace,-aktuality/Priklady-z-inspirativni-praxe/PIP24/Pratelska-a-inspirativni-spoluprace-pedagogu" TargetMode="External"/><Relationship Id="rId189" Type="http://schemas.openxmlformats.org/officeDocument/2006/relationships/hyperlink" Target="https://www.sciencedirect.com/science/article/pii/S0047272721000773?casa_token=YP_Alf8Q7IAAAAAA:SljPTJoHJpJIoCSUgzDKjD5k1aOBUhe751X2PSPwDtOVIuLUzR5smaAqJ6QIMbf_1xmeFsAGtw" TargetMode="External"/><Relationship Id="rId3" Type="http://schemas.openxmlformats.org/officeDocument/2006/relationships/numbering" Target="numbering.xml"/><Relationship Id="rId214" Type="http://schemas.openxmlformats.org/officeDocument/2006/relationships/hyperlink" Target="https://idea.cerge-ei.cz/files/IDEA_Studie_6_2021_Dopady_reformy_RD_1995_na_deti/IDEA_Studie_6_2021_Dopady_reformy_RD_1995_na_deti.html" TargetMode="External"/><Relationship Id="rId235" Type="http://schemas.openxmlformats.org/officeDocument/2006/relationships/hyperlink" Target="http://www.mapavzdelavani.cz" TargetMode="External"/><Relationship Id="rId116" Type="http://schemas.openxmlformats.org/officeDocument/2006/relationships/hyperlink" Target="https://www.msmt.cz/vzdelavani/skolstvi-v-cr/ekonomika-skolstvi/metodiky-k-reforme-financovani-regionalniho-skolstvi" TargetMode="External"/><Relationship Id="rId137" Type="http://schemas.openxmlformats.org/officeDocument/2006/relationships/hyperlink" Target="file:///H:\.shortcut-targets-by-id\1JvTRZrIsrt4TuYv4AeJFxJhsVafDH8Wu\01_PROJEKTY\Dlouhodobe\9004_Mapa_vzdelavani\9904d_Reporty\temp.docx" TargetMode="External"/><Relationship Id="rId158" Type="http://schemas.openxmlformats.org/officeDocument/2006/relationships/image" Target="media/image10.png"/><Relationship Id="rId20" Type="http://schemas.openxmlformats.org/officeDocument/2006/relationships/hyperlink" Target="%20" TargetMode="External"/><Relationship Id="rId41" Type="http://schemas.openxmlformats.org/officeDocument/2006/relationships/hyperlink" Target="https://www.clovekvtisni.cz/co-delame/socialni-prace-v-cr/dluhove-poradenstvi" TargetMode="External"/><Relationship Id="rId62" Type="http://schemas.openxmlformats.org/officeDocument/2006/relationships/hyperlink" Target="https://zapojmevsechny.cz/landing-pages/detail/sumativni-hodnoceni-vs-formativni-hodnoceni" TargetMode="External"/><Relationship Id="rId83" Type="http://schemas.openxmlformats.org/officeDocument/2006/relationships/hyperlink" Target="https://kriteria.csicr.cz/Index/Krit/28" TargetMode="External"/><Relationship Id="rId179" Type="http://schemas.openxmlformats.org/officeDocument/2006/relationships/hyperlink" Target="http://www.mapavzdelavani.cz" TargetMode="Externa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8" Type="http://schemas.openxmlformats.org/officeDocument/2006/relationships/font" Target="fonts/font8.odttf"/></Relationships>
</file>

<file path=word/_rels/footnotes.xml.rels><?xml version="1.0" encoding="UTF-8" standalone="yes"?>
<Relationships xmlns="http://schemas.openxmlformats.org/package/2006/relationships"><Relationship Id="rId3" Type="http://schemas.openxmlformats.org/officeDocument/2006/relationships/hyperlink" Target="https://infoabsolvent.cz/Temata/PublikaceAbsolventi?Stranka=9-0-171&amp;NazevSeo=Uplatneni-absolventu-skol-na-trhu-prace-2019" TargetMode="External"/><Relationship Id="rId2" Type="http://schemas.openxmlformats.org/officeDocument/2006/relationships/hyperlink" Target="https://www.tandfonline.com/doi/full/10.1080/00131881.2015.1030853?casa_token=HuylIlC9xWUAAAAA%3AmPQ9VjHSGKTBAaEjaQ2s9XRIsaK3RIOzqouck3XcRTzeQ7txuAXNiezxMySnCUO0xdsQXAYn20yy" TargetMode="External"/><Relationship Id="rId1" Type="http://schemas.openxmlformats.org/officeDocument/2006/relationships/hyperlink" Target="https://idea.cerge-ei.cz/files/IDEA_Studie_1_2021_Ucnovske_skolstvi/IDEA_Studie_1_2021_Ucnovske_skolstvi.html" TargetMode="External"/><Relationship Id="rId4" Type="http://schemas.openxmlformats.org/officeDocument/2006/relationships/hyperlink" Target="https://www.socialni-zaclenovani.cz/index_socialniho_vylouceni/" TargetMode="External"/></Relationships>
</file>

<file path=word/_rels/header1.xml.rels><?xml version="1.0" encoding="UTF-8" standalone="yes"?>
<Relationships xmlns="http://schemas.openxmlformats.org/package/2006/relationships"><Relationship Id="rId3" Type="http://schemas.openxmlformats.org/officeDocument/2006/relationships/image" Target="NULL"/></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4</Pages>
  <Words>13074</Words>
  <Characters>77140</Characters>
  <Application>Microsoft Office Word</Application>
  <DocSecurity>0</DocSecurity>
  <Lines>642</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ša Gardošíková</dc:creator>
  <cp:lastModifiedBy>Microsoft Office User</cp:lastModifiedBy>
  <cp:revision>18</cp:revision>
  <dcterms:created xsi:type="dcterms:W3CDTF">2022-09-29T12:46:00Z</dcterms:created>
  <dcterms:modified xsi:type="dcterms:W3CDTF">2023-01-19T15:15:00Z</dcterms:modified>
</cp:coreProperties>
</file>